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FAEDB" w14:textId="58D5BEE8" w:rsidR="00CD60ED" w:rsidRPr="007344A3" w:rsidRDefault="007344A3" w:rsidP="00DE7954">
      <w:pPr>
        <w:pStyle w:val="Title"/>
        <w:rPr>
          <w:lang w:val="en-150"/>
        </w:rPr>
      </w:pPr>
      <w:r>
        <w:rPr>
          <w:lang w:val="en-150"/>
        </w:rPr>
        <w:t>[Title]</w:t>
      </w:r>
    </w:p>
    <w:p w14:paraId="71EFD5F0" w14:textId="445ACAA2" w:rsidR="00DE7954" w:rsidRPr="00193C25" w:rsidRDefault="0014166A" w:rsidP="00DE7954">
      <w:pPr>
        <w:pStyle w:val="Authors"/>
      </w:pPr>
      <w:r>
        <w:rPr>
          <w:lang w:val="en-150"/>
        </w:rPr>
        <w:t>[</w:t>
      </w:r>
      <w:r w:rsidR="007344A3">
        <w:rPr>
          <w:lang w:val="en-150"/>
        </w:rPr>
        <w:t>Author</w:t>
      </w:r>
      <w:r w:rsidR="00105052">
        <w:rPr>
          <w:lang w:val="en-150"/>
        </w:rPr>
        <w:t xml:space="preserve"> Name</w:t>
      </w:r>
      <w:r>
        <w:rPr>
          <w:lang w:val="en-150"/>
        </w:rPr>
        <w:t>]</w:t>
      </w:r>
      <w:r w:rsidR="1F1EA02D">
        <w:t xml:space="preserve"> </w:t>
      </w:r>
    </w:p>
    <w:p w14:paraId="441A5930" w14:textId="51541F10" w:rsidR="004E4496" w:rsidRPr="00105052" w:rsidRDefault="00DE7954" w:rsidP="00DE7954">
      <w:pPr>
        <w:pStyle w:val="Affiliation"/>
        <w:rPr>
          <w:lang w:val="en-150"/>
        </w:rPr>
      </w:pPr>
      <w:r>
        <w:rPr>
          <w:vertAlign w:val="superscript"/>
          <w:lang w:val="fr-FR"/>
        </w:rPr>
        <w:t xml:space="preserve"> </w:t>
      </w:r>
      <w:r w:rsidR="00105052">
        <w:rPr>
          <w:lang w:val="en-150"/>
        </w:rPr>
        <w:t>[Institutional affiliation]</w:t>
      </w:r>
    </w:p>
    <w:p w14:paraId="6FCBE81E" w14:textId="4C043ACD" w:rsidR="00DE7954" w:rsidRPr="00210675" w:rsidRDefault="00105052" w:rsidP="00DE7954">
      <w:pPr>
        <w:pStyle w:val="Affiliation"/>
      </w:pPr>
      <w:r>
        <w:rPr>
          <w:lang w:val="en-150"/>
        </w:rPr>
        <w:t>[Email addresses]</w:t>
      </w:r>
    </w:p>
    <w:p w14:paraId="7BE99AD1" w14:textId="77777777" w:rsidR="002A0442" w:rsidRDefault="002A0442" w:rsidP="006B7246">
      <w:pPr>
        <w:pStyle w:val="Abstract"/>
      </w:pPr>
    </w:p>
    <w:p w14:paraId="3DC843C1" w14:textId="1B43B79F" w:rsidR="00DE7954" w:rsidRDefault="07E03F81" w:rsidP="006B7246">
      <w:pPr>
        <w:pStyle w:val="Abstract"/>
      </w:pPr>
      <w:r w:rsidRPr="07E03F81">
        <w:rPr>
          <w:b/>
          <w:bCs/>
        </w:rPr>
        <w:t xml:space="preserve">Abstract. </w:t>
      </w:r>
      <w:r w:rsidR="003A7D1B">
        <w:t>[About 200 words]</w:t>
      </w:r>
    </w:p>
    <w:p w14:paraId="22FECFCE" w14:textId="77777777" w:rsidR="002A0442" w:rsidRPr="0013256E" w:rsidRDefault="002A0442" w:rsidP="006B7246">
      <w:pPr>
        <w:pStyle w:val="Abstract"/>
      </w:pPr>
    </w:p>
    <w:p w14:paraId="52144C9C" w14:textId="77777777" w:rsidR="00DE7954" w:rsidRDefault="00DE7954" w:rsidP="00DE7954">
      <w:pPr>
        <w:pStyle w:val="Affiliation"/>
        <w:rPr>
          <w:lang w:val="fr-FR"/>
        </w:rPr>
      </w:pPr>
    </w:p>
    <w:p w14:paraId="3E9EBE9C" w14:textId="28E80F5F" w:rsidR="00246B02" w:rsidRDefault="00E60255" w:rsidP="00246B02">
      <w:pPr>
        <w:pStyle w:val="Heading1"/>
      </w:pPr>
      <w:bookmarkStart w:id="0" w:name="_Ref107328799"/>
      <w:r>
        <w:t>I</w:t>
      </w:r>
      <w:r w:rsidR="00246B02">
        <w:t>ntroduction</w:t>
      </w:r>
      <w:r w:rsidR="008F7220">
        <w:rPr>
          <w:lang w:val="en-150"/>
        </w:rPr>
        <w:t xml:space="preserve"> [Use Style Heading 1]</w:t>
      </w:r>
    </w:p>
    <w:p w14:paraId="4213C8F0" w14:textId="6E22CC12" w:rsidR="00246B02" w:rsidRPr="00CB5D7E" w:rsidRDefault="008B6723" w:rsidP="004135DF">
      <w:pPr>
        <w:pStyle w:val="BodyText"/>
      </w:pPr>
      <w:r>
        <w:t>Reference figures and tables using References</w:t>
      </w:r>
      <w:r w:rsidR="007521A1">
        <w:t xml:space="preserve"> &gt; Cross-reference, </w:t>
      </w:r>
      <w:r w:rsidR="001F5BB1">
        <w:t>as</w:t>
      </w:r>
      <w:r w:rsidR="007521A1">
        <w:t xml:space="preserve"> I did in </w:t>
      </w:r>
      <w:r w:rsidR="007521A1">
        <w:fldChar w:fldCharType="begin"/>
      </w:r>
      <w:r w:rsidR="007521A1">
        <w:instrText xml:space="preserve"> REF _Ref138780794 \h </w:instrText>
      </w:r>
      <w:r w:rsidR="007521A1">
        <w:fldChar w:fldCharType="separate"/>
      </w:r>
      <w:r w:rsidR="007521A1">
        <w:t xml:space="preserve">Figure </w:t>
      </w:r>
      <w:r w:rsidR="007521A1">
        <w:rPr>
          <w:noProof/>
        </w:rPr>
        <w:t>1</w:t>
      </w:r>
      <w:r w:rsidR="007521A1">
        <w:fldChar w:fldCharType="end"/>
      </w:r>
      <w:r w:rsidR="007521A1">
        <w:t>.</w:t>
      </w:r>
      <w:r w:rsidR="005A4830">
        <w:t xml:space="preserve"> Use Zotero to reference the literature.</w:t>
      </w:r>
      <w:r w:rsidR="001F5BB1">
        <w:t xml:space="preserve"> Keep Grammarly running.</w:t>
      </w:r>
      <w:r w:rsidR="00263220">
        <w:t xml:space="preserve"> Use </w:t>
      </w:r>
      <w:r w:rsidR="004C2E5E">
        <w:t xml:space="preserve">the </w:t>
      </w:r>
      <w:proofErr w:type="spellStart"/>
      <w:r w:rsidR="00263220">
        <w:t>BodyText</w:t>
      </w:r>
      <w:proofErr w:type="spellEnd"/>
      <w:r w:rsidR="00263220">
        <w:t xml:space="preserve"> style for </w:t>
      </w:r>
      <w:r w:rsidR="005A3D51">
        <w:t>regular</w:t>
      </w:r>
      <w:r w:rsidR="00263220">
        <w:t xml:space="preserve"> text.</w:t>
      </w:r>
      <w:r w:rsidR="003440E4">
        <w:t xml:space="preserve"> </w:t>
      </w:r>
    </w:p>
    <w:p w14:paraId="2A53BF74" w14:textId="77777777" w:rsidR="00403376" w:rsidRDefault="00403376" w:rsidP="00403376">
      <w:pPr>
        <w:jc w:val="center"/>
      </w:pPr>
      <w:r w:rsidRPr="009A395D">
        <w:rPr>
          <w:noProof/>
        </w:rPr>
        <w:drawing>
          <wp:inline distT="0" distB="0" distL="0" distR="0" wp14:anchorId="7EA90369" wp14:editId="34F4C64F">
            <wp:extent cx="2880000" cy="1823427"/>
            <wp:effectExtent l="0" t="0" r="0" b="5715"/>
            <wp:docPr id="1447022407" name="Picture 1447022407" descr="A picture containing screenshot,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22407" name="Picture 1447022407" descr="A picture containing screenshot, 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234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03378" w14:textId="0F26E332" w:rsidR="00246B02" w:rsidRPr="005E7038" w:rsidRDefault="00403376" w:rsidP="005E7038">
      <w:pPr>
        <w:pStyle w:val="Caption"/>
        <w:rPr>
          <w:lang w:val="en-150"/>
        </w:rPr>
      </w:pPr>
      <w:bookmarkStart w:id="1" w:name="_Ref138780794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A4675">
        <w:rPr>
          <w:noProof/>
        </w:rPr>
        <w:t>1</w:t>
      </w:r>
      <w:r>
        <w:fldChar w:fldCharType="end"/>
      </w:r>
      <w:bookmarkEnd w:id="1"/>
      <w:r>
        <w:t xml:space="preserve">. </w:t>
      </w:r>
      <w:r w:rsidRPr="00056E6F">
        <w:t xml:space="preserve">Molecular structures of </w:t>
      </w:r>
      <w:r w:rsidR="00DF1E45">
        <w:t>9H-</w:t>
      </w:r>
      <w:r w:rsidRPr="00056E6F">
        <w:t xml:space="preserve">adenine and </w:t>
      </w:r>
      <w:r w:rsidRPr="0004378B">
        <w:rPr>
          <w:i/>
          <w:iCs w:val="0"/>
        </w:rPr>
        <w:t>anti</w:t>
      </w:r>
      <w:r w:rsidRPr="00056E6F">
        <w:t>-adenosine.</w:t>
      </w:r>
      <w:r w:rsidR="00624BEC">
        <w:rPr>
          <w:lang w:val="en-150"/>
        </w:rPr>
        <w:t xml:space="preserve"> If you use figures from another paper, give the reference.</w:t>
      </w:r>
      <w:r w:rsidR="007521A1">
        <w:rPr>
          <w:lang w:val="en-150"/>
        </w:rPr>
        <w:t xml:space="preserve"> [Use References &gt; Insert Captions]</w:t>
      </w:r>
      <w:r w:rsidR="004C2E5E">
        <w:rPr>
          <w:lang w:val="en-150"/>
        </w:rPr>
        <w:t xml:space="preserve"> </w:t>
      </w:r>
    </w:p>
    <w:p w14:paraId="474B1EDA" w14:textId="634A95C9" w:rsidR="006F087E" w:rsidRDefault="005E7038" w:rsidP="006F087E">
      <w:pPr>
        <w:pStyle w:val="Heading1"/>
      </w:pPr>
      <w:bookmarkStart w:id="2" w:name="_Ref105506745"/>
      <w:bookmarkEnd w:id="0"/>
      <w:r>
        <w:rPr>
          <w:lang w:val="en-150"/>
        </w:rPr>
        <w:t>[Section name]</w:t>
      </w:r>
    </w:p>
    <w:bookmarkEnd w:id="2"/>
    <w:p w14:paraId="5560C12D" w14:textId="61E6AF28" w:rsidR="00413BF5" w:rsidRDefault="00C60834" w:rsidP="006B7246">
      <w:pPr>
        <w:pStyle w:val="BodyText"/>
      </w:pPr>
      <w:r>
        <w:t>Table</w:t>
      </w:r>
      <w:r w:rsidR="00624BEC">
        <w:t>s</w:t>
      </w:r>
      <w:r>
        <w:t xml:space="preserve"> are welcome</w:t>
      </w:r>
      <w:r w:rsidR="00473B8B">
        <w:t>, see</w:t>
      </w:r>
      <w:r w:rsidR="00CB0892">
        <w:t xml:space="preserve"> </w:t>
      </w:r>
      <w:bookmarkStart w:id="3" w:name="_Ref103958304"/>
      <w:r w:rsidR="00413BF5">
        <w:fldChar w:fldCharType="begin"/>
      </w:r>
      <w:r w:rsidR="00413BF5">
        <w:instrText xml:space="preserve"> REF _Ref138313308 \h </w:instrText>
      </w:r>
      <w:r w:rsidR="00413BF5">
        <w:fldChar w:fldCharType="separate"/>
      </w:r>
      <w:r w:rsidR="00D751C4">
        <w:t xml:space="preserve">Table </w:t>
      </w:r>
      <w:r w:rsidR="00D751C4">
        <w:rPr>
          <w:noProof/>
        </w:rPr>
        <w:t>1</w:t>
      </w:r>
      <w:r w:rsidR="00413BF5">
        <w:fldChar w:fldCharType="end"/>
      </w:r>
      <w:r w:rsidR="00413BF5">
        <w:t>.</w:t>
      </w:r>
      <w:bookmarkEnd w:id="3"/>
    </w:p>
    <w:p w14:paraId="39ECC3FF" w14:textId="0C2E07D7" w:rsidR="00FE6A12" w:rsidRPr="00263220" w:rsidRDefault="00FE6A12" w:rsidP="0089096A">
      <w:pPr>
        <w:pStyle w:val="Caption"/>
        <w:rPr>
          <w:lang w:val="en-150"/>
        </w:rPr>
      </w:pPr>
      <w:bookmarkStart w:id="4" w:name="_Ref138313308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D751C4">
        <w:rPr>
          <w:noProof/>
        </w:rPr>
        <w:t>1</w:t>
      </w:r>
      <w:r>
        <w:fldChar w:fldCharType="end"/>
      </w:r>
      <w:bookmarkEnd w:id="4"/>
      <w:r>
        <w:t xml:space="preserve">. </w:t>
      </w:r>
      <w:r w:rsidRPr="0073114C">
        <w:t xml:space="preserve">Characterization of the </w:t>
      </w:r>
      <w:r w:rsidRPr="001C1365">
        <w:t>four</w:t>
      </w:r>
      <w:r w:rsidRPr="0073114C">
        <w:t xml:space="preserve"> sets of dynamics</w:t>
      </w:r>
      <w:r w:rsidR="0093104D">
        <w:t>.</w:t>
      </w:r>
      <w:r w:rsidR="00263220">
        <w:rPr>
          <w:lang w:val="en-150"/>
        </w:rPr>
        <w:t xml:space="preserve"> [Use References &gt; Insert Captions]</w:t>
      </w:r>
    </w:p>
    <w:tbl>
      <w:tblPr>
        <w:tblStyle w:val="TableGrid"/>
        <w:tblW w:w="63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"/>
        <w:gridCol w:w="1357"/>
        <w:gridCol w:w="819"/>
        <w:gridCol w:w="1171"/>
        <w:gridCol w:w="1171"/>
        <w:gridCol w:w="1172"/>
      </w:tblGrid>
      <w:tr w:rsidR="00081F09" w:rsidRPr="00724144" w14:paraId="0CBF13C8" w14:textId="77777777" w:rsidTr="00081F09">
        <w:trPr>
          <w:jc w:val="center"/>
        </w:trPr>
        <w:tc>
          <w:tcPr>
            <w:tcW w:w="638" w:type="dxa"/>
            <w:tcBorders>
              <w:top w:val="single" w:sz="12" w:space="0" w:color="auto"/>
            </w:tcBorders>
          </w:tcPr>
          <w:p w14:paraId="4B27D531" w14:textId="77777777" w:rsidR="00081F09" w:rsidRPr="00724144" w:rsidRDefault="00081F09" w:rsidP="002C7992">
            <w:pPr>
              <w:pStyle w:val="Tabletext"/>
            </w:pPr>
            <w:r w:rsidRPr="00724144">
              <w:t>Set</w:t>
            </w:r>
          </w:p>
        </w:tc>
        <w:tc>
          <w:tcPr>
            <w:tcW w:w="1357" w:type="dxa"/>
            <w:tcBorders>
              <w:top w:val="single" w:sz="12" w:space="0" w:color="auto"/>
            </w:tcBorders>
          </w:tcPr>
          <w:p w14:paraId="522AA48C" w14:textId="77777777" w:rsidR="00081F09" w:rsidRPr="00724144" w:rsidRDefault="00081F09" w:rsidP="002C7992">
            <w:pPr>
              <w:pStyle w:val="Tabletext"/>
            </w:pPr>
            <w:r w:rsidRPr="00724144">
              <w:t>Molecule</w:t>
            </w:r>
          </w:p>
        </w:tc>
        <w:tc>
          <w:tcPr>
            <w:tcW w:w="819" w:type="dxa"/>
            <w:tcBorders>
              <w:top w:val="single" w:sz="12" w:space="0" w:color="auto"/>
            </w:tcBorders>
          </w:tcPr>
          <w:p w14:paraId="48F77057" w14:textId="77777777" w:rsidR="00081F09" w:rsidRPr="00724144" w:rsidRDefault="00081F09" w:rsidP="002C7992">
            <w:pPr>
              <w:pStyle w:val="Tabletext"/>
            </w:pPr>
            <w:r w:rsidRPr="00724144">
              <w:rPr>
                <w:i/>
                <w:iCs/>
              </w:rPr>
              <w:t>T</w:t>
            </w:r>
            <w:r w:rsidRPr="00724144">
              <w:t xml:space="preserve"> (K)</w:t>
            </w:r>
          </w:p>
        </w:tc>
        <w:tc>
          <w:tcPr>
            <w:tcW w:w="3514" w:type="dxa"/>
            <w:gridSpan w:val="3"/>
            <w:tcBorders>
              <w:top w:val="single" w:sz="12" w:space="0" w:color="auto"/>
              <w:bottom w:val="single" w:sz="6" w:space="0" w:color="auto"/>
            </w:tcBorders>
          </w:tcPr>
          <w:p w14:paraId="54FD1943" w14:textId="3B3C8793" w:rsidR="00081F09" w:rsidRPr="00991250" w:rsidRDefault="00415883" w:rsidP="002C7992">
            <w:pPr>
              <w:pStyle w:val="Tabletext"/>
            </w:pPr>
            <w:r>
              <w:t>Number of trajector</w:t>
            </w:r>
            <w:r w:rsidR="00991250">
              <w:t>i</w:t>
            </w:r>
            <w:r>
              <w:t xml:space="preserve">es </w:t>
            </w:r>
            <w:r w:rsidR="00991250">
              <w:t>starting in</w:t>
            </w:r>
          </w:p>
        </w:tc>
      </w:tr>
      <w:tr w:rsidR="00081F09" w:rsidRPr="00E0461F" w14:paraId="1034F496" w14:textId="77777777" w:rsidTr="00081F09">
        <w:trPr>
          <w:jc w:val="center"/>
        </w:trPr>
        <w:tc>
          <w:tcPr>
            <w:tcW w:w="638" w:type="dxa"/>
            <w:tcBorders>
              <w:bottom w:val="single" w:sz="6" w:space="0" w:color="auto"/>
            </w:tcBorders>
          </w:tcPr>
          <w:p w14:paraId="19669D7A" w14:textId="77777777" w:rsidR="00081F09" w:rsidRPr="00E0461F" w:rsidRDefault="00081F09" w:rsidP="002C7992">
            <w:pPr>
              <w:pStyle w:val="Tabletext"/>
              <w:rPr>
                <w:bCs/>
              </w:rPr>
            </w:pPr>
          </w:p>
        </w:tc>
        <w:tc>
          <w:tcPr>
            <w:tcW w:w="1357" w:type="dxa"/>
            <w:tcBorders>
              <w:bottom w:val="single" w:sz="6" w:space="0" w:color="auto"/>
            </w:tcBorders>
          </w:tcPr>
          <w:p w14:paraId="10B3FF2E" w14:textId="77777777" w:rsidR="00081F09" w:rsidRPr="00E0461F" w:rsidRDefault="00081F09" w:rsidP="002C7992">
            <w:pPr>
              <w:pStyle w:val="Tabletext"/>
              <w:rPr>
                <w:bCs/>
              </w:rPr>
            </w:pPr>
          </w:p>
        </w:tc>
        <w:tc>
          <w:tcPr>
            <w:tcW w:w="819" w:type="dxa"/>
            <w:tcBorders>
              <w:bottom w:val="single" w:sz="6" w:space="0" w:color="auto"/>
            </w:tcBorders>
          </w:tcPr>
          <w:p w14:paraId="6451417B" w14:textId="77777777" w:rsidR="00081F09" w:rsidRPr="00E0461F" w:rsidRDefault="00081F09" w:rsidP="002C7992">
            <w:pPr>
              <w:pStyle w:val="Tabletext"/>
              <w:rPr>
                <w:bCs/>
                <w:i/>
                <w:iCs/>
              </w:rPr>
            </w:pPr>
          </w:p>
        </w:tc>
        <w:tc>
          <w:tcPr>
            <w:tcW w:w="1171" w:type="dxa"/>
            <w:tcBorders>
              <w:top w:val="single" w:sz="6" w:space="0" w:color="auto"/>
              <w:bottom w:val="single" w:sz="6" w:space="0" w:color="auto"/>
            </w:tcBorders>
          </w:tcPr>
          <w:p w14:paraId="5A393460" w14:textId="77777777" w:rsidR="00081F09" w:rsidRPr="00E0461F" w:rsidRDefault="00081F09" w:rsidP="002C7992">
            <w:pPr>
              <w:pStyle w:val="Tabletext"/>
              <w:rPr>
                <w:bCs/>
              </w:rPr>
            </w:pPr>
            <w:r w:rsidRPr="00E0461F">
              <w:rPr>
                <w:bCs/>
              </w:rPr>
              <w:t>S</w:t>
            </w:r>
            <w:r w:rsidRPr="00E0461F">
              <w:rPr>
                <w:bCs/>
                <w:vertAlign w:val="subscript"/>
              </w:rPr>
              <w:t>1</w:t>
            </w:r>
          </w:p>
        </w:tc>
        <w:tc>
          <w:tcPr>
            <w:tcW w:w="1171" w:type="dxa"/>
            <w:tcBorders>
              <w:top w:val="single" w:sz="6" w:space="0" w:color="auto"/>
              <w:bottom w:val="single" w:sz="6" w:space="0" w:color="auto"/>
            </w:tcBorders>
          </w:tcPr>
          <w:p w14:paraId="5F9B3492" w14:textId="77777777" w:rsidR="00081F09" w:rsidRPr="00E0461F" w:rsidRDefault="00081F09" w:rsidP="002C7992">
            <w:pPr>
              <w:pStyle w:val="Tabletext"/>
              <w:rPr>
                <w:bCs/>
              </w:rPr>
            </w:pPr>
            <w:r w:rsidRPr="00E0461F">
              <w:rPr>
                <w:bCs/>
              </w:rPr>
              <w:t>S</w:t>
            </w:r>
            <w:r w:rsidRPr="00E0461F">
              <w:rPr>
                <w:bCs/>
                <w:vertAlign w:val="subscript"/>
              </w:rPr>
              <w:t>2</w:t>
            </w:r>
          </w:p>
        </w:tc>
        <w:tc>
          <w:tcPr>
            <w:tcW w:w="117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03C9BE1" w14:textId="77777777" w:rsidR="00081F09" w:rsidRPr="00E0461F" w:rsidRDefault="00081F09" w:rsidP="002C7992">
            <w:pPr>
              <w:pStyle w:val="Tabletext"/>
              <w:rPr>
                <w:bCs/>
              </w:rPr>
            </w:pPr>
            <w:r w:rsidRPr="00E0461F">
              <w:rPr>
                <w:bCs/>
              </w:rPr>
              <w:t>S</w:t>
            </w:r>
            <w:r w:rsidRPr="00E0461F">
              <w:rPr>
                <w:bCs/>
                <w:vertAlign w:val="subscript"/>
              </w:rPr>
              <w:t>3</w:t>
            </w:r>
          </w:p>
        </w:tc>
      </w:tr>
      <w:tr w:rsidR="00081F09" w:rsidRPr="00B840C8" w14:paraId="2BBEEDAC" w14:textId="77777777" w:rsidTr="00081F09">
        <w:trPr>
          <w:jc w:val="center"/>
        </w:trPr>
        <w:tc>
          <w:tcPr>
            <w:tcW w:w="638" w:type="dxa"/>
            <w:tcBorders>
              <w:top w:val="single" w:sz="6" w:space="0" w:color="auto"/>
            </w:tcBorders>
          </w:tcPr>
          <w:p w14:paraId="5A97DCE8" w14:textId="77777777" w:rsidR="00081F09" w:rsidRPr="00B840C8" w:rsidRDefault="00081F09" w:rsidP="002C7992">
            <w:pPr>
              <w:pStyle w:val="Tabletext"/>
            </w:pPr>
            <w:r w:rsidRPr="00B840C8">
              <w:t>1</w:t>
            </w:r>
          </w:p>
        </w:tc>
        <w:tc>
          <w:tcPr>
            <w:tcW w:w="1357" w:type="dxa"/>
            <w:tcBorders>
              <w:top w:val="single" w:sz="6" w:space="0" w:color="auto"/>
            </w:tcBorders>
          </w:tcPr>
          <w:p w14:paraId="0F0295E3" w14:textId="77777777" w:rsidR="00081F09" w:rsidRPr="00B840C8" w:rsidRDefault="00081F09" w:rsidP="002C7992">
            <w:pPr>
              <w:pStyle w:val="Tabletext"/>
            </w:pPr>
            <w:r w:rsidRPr="00B840C8">
              <w:t>adenine</w:t>
            </w:r>
          </w:p>
        </w:tc>
        <w:tc>
          <w:tcPr>
            <w:tcW w:w="819" w:type="dxa"/>
            <w:tcBorders>
              <w:top w:val="single" w:sz="6" w:space="0" w:color="auto"/>
            </w:tcBorders>
          </w:tcPr>
          <w:p w14:paraId="713CE4A0" w14:textId="77777777" w:rsidR="00081F09" w:rsidRPr="00B840C8" w:rsidRDefault="00081F09" w:rsidP="002C7992">
            <w:pPr>
              <w:pStyle w:val="Tabletext"/>
            </w:pPr>
            <w:r w:rsidRPr="00B840C8">
              <w:t>0</w:t>
            </w:r>
          </w:p>
        </w:tc>
        <w:tc>
          <w:tcPr>
            <w:tcW w:w="1171" w:type="dxa"/>
            <w:tcBorders>
              <w:top w:val="single" w:sz="6" w:space="0" w:color="auto"/>
            </w:tcBorders>
          </w:tcPr>
          <w:p w14:paraId="6E7C5630" w14:textId="77777777" w:rsidR="00081F09" w:rsidRPr="00B840C8" w:rsidRDefault="00081F09" w:rsidP="002C7992">
            <w:pPr>
              <w:pStyle w:val="Tabletext"/>
            </w:pPr>
            <w:r w:rsidRPr="00B840C8">
              <w:t>10</w:t>
            </w:r>
          </w:p>
        </w:tc>
        <w:tc>
          <w:tcPr>
            <w:tcW w:w="1171" w:type="dxa"/>
            <w:tcBorders>
              <w:top w:val="single" w:sz="6" w:space="0" w:color="auto"/>
            </w:tcBorders>
          </w:tcPr>
          <w:p w14:paraId="33035FAE" w14:textId="77777777" w:rsidR="00081F09" w:rsidRPr="00B840C8" w:rsidRDefault="00081F09" w:rsidP="002C7992">
            <w:pPr>
              <w:pStyle w:val="Tabletext"/>
            </w:pPr>
            <w:r w:rsidRPr="00B840C8">
              <w:t>37</w:t>
            </w:r>
          </w:p>
        </w:tc>
        <w:tc>
          <w:tcPr>
            <w:tcW w:w="1172" w:type="dxa"/>
            <w:tcBorders>
              <w:top w:val="single" w:sz="6" w:space="0" w:color="auto"/>
            </w:tcBorders>
          </w:tcPr>
          <w:p w14:paraId="237A73F3" w14:textId="77777777" w:rsidR="00081F09" w:rsidRPr="00B840C8" w:rsidRDefault="00081F09" w:rsidP="002C7992">
            <w:pPr>
              <w:pStyle w:val="Tabletext"/>
            </w:pPr>
            <w:r w:rsidRPr="00B840C8">
              <w:t>3</w:t>
            </w:r>
          </w:p>
        </w:tc>
      </w:tr>
      <w:tr w:rsidR="00081F09" w:rsidRPr="00B840C8" w14:paraId="41FBEC27" w14:textId="77777777" w:rsidTr="00081F09">
        <w:trPr>
          <w:jc w:val="center"/>
        </w:trPr>
        <w:tc>
          <w:tcPr>
            <w:tcW w:w="638" w:type="dxa"/>
          </w:tcPr>
          <w:p w14:paraId="56B0A265" w14:textId="77777777" w:rsidR="00081F09" w:rsidRPr="00B840C8" w:rsidRDefault="00081F09" w:rsidP="002C7992">
            <w:pPr>
              <w:pStyle w:val="Tabletext"/>
            </w:pPr>
            <w:r w:rsidRPr="00B840C8">
              <w:t>2</w:t>
            </w:r>
          </w:p>
        </w:tc>
        <w:tc>
          <w:tcPr>
            <w:tcW w:w="1357" w:type="dxa"/>
          </w:tcPr>
          <w:p w14:paraId="5152DE66" w14:textId="77777777" w:rsidR="00081F09" w:rsidRPr="00B840C8" w:rsidRDefault="00081F09" w:rsidP="002C7992">
            <w:pPr>
              <w:pStyle w:val="Tabletext"/>
            </w:pPr>
            <w:r w:rsidRPr="00B840C8">
              <w:t>adenosine</w:t>
            </w:r>
          </w:p>
        </w:tc>
        <w:tc>
          <w:tcPr>
            <w:tcW w:w="819" w:type="dxa"/>
          </w:tcPr>
          <w:p w14:paraId="732AC37F" w14:textId="77777777" w:rsidR="00081F09" w:rsidRPr="00B840C8" w:rsidRDefault="00081F09" w:rsidP="002C7992">
            <w:pPr>
              <w:pStyle w:val="Tabletext"/>
            </w:pPr>
            <w:r w:rsidRPr="00B840C8">
              <w:t>0</w:t>
            </w:r>
          </w:p>
        </w:tc>
        <w:tc>
          <w:tcPr>
            <w:tcW w:w="1171" w:type="dxa"/>
          </w:tcPr>
          <w:p w14:paraId="30CA91B3" w14:textId="77777777" w:rsidR="00081F09" w:rsidRPr="00B840C8" w:rsidRDefault="00081F09" w:rsidP="002C7992">
            <w:pPr>
              <w:pStyle w:val="Tabletext"/>
            </w:pPr>
            <w:r w:rsidRPr="00B840C8">
              <w:t>14</w:t>
            </w:r>
          </w:p>
        </w:tc>
        <w:tc>
          <w:tcPr>
            <w:tcW w:w="1171" w:type="dxa"/>
          </w:tcPr>
          <w:p w14:paraId="66444137" w14:textId="5889FE67" w:rsidR="00081F09" w:rsidRPr="00B840C8" w:rsidRDefault="00081F09" w:rsidP="002C7992">
            <w:pPr>
              <w:pStyle w:val="Tabletext"/>
            </w:pPr>
            <w:r w:rsidRPr="00B840C8">
              <w:t>3</w:t>
            </w:r>
            <w:r>
              <w:t>2</w:t>
            </w:r>
          </w:p>
        </w:tc>
        <w:tc>
          <w:tcPr>
            <w:tcW w:w="1172" w:type="dxa"/>
          </w:tcPr>
          <w:p w14:paraId="6386B5DE" w14:textId="77777777" w:rsidR="00081F09" w:rsidRPr="00B840C8" w:rsidRDefault="00081F09" w:rsidP="002C7992">
            <w:pPr>
              <w:pStyle w:val="Tabletext"/>
            </w:pPr>
            <w:r w:rsidRPr="00B840C8">
              <w:t>4</w:t>
            </w:r>
          </w:p>
        </w:tc>
      </w:tr>
      <w:tr w:rsidR="00081F09" w:rsidRPr="00B840C8" w14:paraId="6D9903AE" w14:textId="77777777" w:rsidTr="00081F09">
        <w:trPr>
          <w:jc w:val="center"/>
        </w:trPr>
        <w:tc>
          <w:tcPr>
            <w:tcW w:w="638" w:type="dxa"/>
          </w:tcPr>
          <w:p w14:paraId="789F5A39" w14:textId="77777777" w:rsidR="00081F09" w:rsidRPr="00B840C8" w:rsidRDefault="00081F09" w:rsidP="002C7992">
            <w:pPr>
              <w:pStyle w:val="Tabletext"/>
            </w:pPr>
            <w:r w:rsidRPr="00B840C8">
              <w:t>3</w:t>
            </w:r>
          </w:p>
        </w:tc>
        <w:tc>
          <w:tcPr>
            <w:tcW w:w="1357" w:type="dxa"/>
          </w:tcPr>
          <w:p w14:paraId="1455368B" w14:textId="77777777" w:rsidR="00081F09" w:rsidRPr="00B840C8" w:rsidRDefault="00081F09" w:rsidP="002C7992">
            <w:pPr>
              <w:pStyle w:val="Tabletext"/>
            </w:pPr>
            <w:r w:rsidRPr="00B840C8">
              <w:t>adenine</w:t>
            </w:r>
          </w:p>
        </w:tc>
        <w:tc>
          <w:tcPr>
            <w:tcW w:w="819" w:type="dxa"/>
          </w:tcPr>
          <w:p w14:paraId="241A3376" w14:textId="77777777" w:rsidR="00081F09" w:rsidRPr="00B840C8" w:rsidRDefault="00081F09" w:rsidP="002C7992">
            <w:pPr>
              <w:pStyle w:val="Tabletext"/>
            </w:pPr>
            <w:r w:rsidRPr="00B840C8">
              <w:t>400</w:t>
            </w:r>
          </w:p>
        </w:tc>
        <w:tc>
          <w:tcPr>
            <w:tcW w:w="1171" w:type="dxa"/>
          </w:tcPr>
          <w:p w14:paraId="37AEA6B3" w14:textId="77777777" w:rsidR="00081F09" w:rsidRPr="00B840C8" w:rsidRDefault="00081F09" w:rsidP="002C7992">
            <w:pPr>
              <w:pStyle w:val="Tabletext"/>
            </w:pPr>
            <w:r w:rsidRPr="00B840C8">
              <w:t>10</w:t>
            </w:r>
          </w:p>
        </w:tc>
        <w:tc>
          <w:tcPr>
            <w:tcW w:w="1171" w:type="dxa"/>
          </w:tcPr>
          <w:p w14:paraId="423DE5F6" w14:textId="1702385F" w:rsidR="00081F09" w:rsidRPr="00B840C8" w:rsidRDefault="00081F09" w:rsidP="002C7992">
            <w:pPr>
              <w:pStyle w:val="Tabletext"/>
            </w:pPr>
            <w:r w:rsidRPr="00B840C8">
              <w:t>3</w:t>
            </w:r>
            <w:r>
              <w:t>1</w:t>
            </w:r>
          </w:p>
        </w:tc>
        <w:tc>
          <w:tcPr>
            <w:tcW w:w="1172" w:type="dxa"/>
          </w:tcPr>
          <w:p w14:paraId="5BABEC67" w14:textId="77777777" w:rsidR="00081F09" w:rsidRPr="00B840C8" w:rsidRDefault="00081F09" w:rsidP="002C7992">
            <w:pPr>
              <w:pStyle w:val="Tabletext"/>
            </w:pPr>
            <w:r w:rsidRPr="00B840C8">
              <w:t>9</w:t>
            </w:r>
          </w:p>
        </w:tc>
      </w:tr>
      <w:tr w:rsidR="00081F09" w:rsidRPr="00B840C8" w14:paraId="451EA955" w14:textId="77777777" w:rsidTr="00081F09">
        <w:trPr>
          <w:jc w:val="center"/>
        </w:trPr>
        <w:tc>
          <w:tcPr>
            <w:tcW w:w="638" w:type="dxa"/>
            <w:tcBorders>
              <w:bottom w:val="single" w:sz="12" w:space="0" w:color="auto"/>
            </w:tcBorders>
          </w:tcPr>
          <w:p w14:paraId="222F295E" w14:textId="77777777" w:rsidR="00081F09" w:rsidRPr="00B840C8" w:rsidRDefault="00081F09" w:rsidP="002C7992">
            <w:pPr>
              <w:pStyle w:val="Tabletext"/>
            </w:pPr>
            <w:r w:rsidRPr="00B840C8">
              <w:t>4</w:t>
            </w:r>
          </w:p>
        </w:tc>
        <w:tc>
          <w:tcPr>
            <w:tcW w:w="1357" w:type="dxa"/>
            <w:tcBorders>
              <w:bottom w:val="single" w:sz="12" w:space="0" w:color="auto"/>
            </w:tcBorders>
          </w:tcPr>
          <w:p w14:paraId="0652B812" w14:textId="77777777" w:rsidR="00081F09" w:rsidRPr="00B840C8" w:rsidRDefault="00081F09" w:rsidP="002C7992">
            <w:pPr>
              <w:pStyle w:val="Tabletext"/>
            </w:pPr>
            <w:r w:rsidRPr="00B840C8">
              <w:t>adenosine</w:t>
            </w:r>
          </w:p>
        </w:tc>
        <w:tc>
          <w:tcPr>
            <w:tcW w:w="819" w:type="dxa"/>
            <w:tcBorders>
              <w:bottom w:val="single" w:sz="12" w:space="0" w:color="auto"/>
            </w:tcBorders>
          </w:tcPr>
          <w:p w14:paraId="2E6C3181" w14:textId="77777777" w:rsidR="00081F09" w:rsidRPr="00B840C8" w:rsidRDefault="00081F09" w:rsidP="002C7992">
            <w:pPr>
              <w:pStyle w:val="Tabletext"/>
            </w:pPr>
            <w:r w:rsidRPr="00B840C8">
              <w:t>400</w:t>
            </w:r>
          </w:p>
        </w:tc>
        <w:tc>
          <w:tcPr>
            <w:tcW w:w="1171" w:type="dxa"/>
            <w:tcBorders>
              <w:bottom w:val="single" w:sz="12" w:space="0" w:color="auto"/>
            </w:tcBorders>
          </w:tcPr>
          <w:p w14:paraId="1BA71E47" w14:textId="77777777" w:rsidR="00081F09" w:rsidRPr="00B840C8" w:rsidRDefault="00081F09" w:rsidP="002C7992">
            <w:pPr>
              <w:pStyle w:val="Tabletext"/>
            </w:pPr>
            <w:r w:rsidRPr="00B840C8">
              <w:t>5</w:t>
            </w:r>
          </w:p>
        </w:tc>
        <w:tc>
          <w:tcPr>
            <w:tcW w:w="1171" w:type="dxa"/>
            <w:tcBorders>
              <w:bottom w:val="single" w:sz="12" w:space="0" w:color="auto"/>
            </w:tcBorders>
          </w:tcPr>
          <w:p w14:paraId="75413FD0" w14:textId="296F1972" w:rsidR="00081F09" w:rsidRPr="00B840C8" w:rsidRDefault="00081F09" w:rsidP="002C7992">
            <w:pPr>
              <w:pStyle w:val="Tabletext"/>
            </w:pPr>
            <w:r w:rsidRPr="00B840C8">
              <w:t>2</w:t>
            </w:r>
            <w:r>
              <w:t>2</w:t>
            </w:r>
          </w:p>
        </w:tc>
        <w:tc>
          <w:tcPr>
            <w:tcW w:w="1172" w:type="dxa"/>
            <w:tcBorders>
              <w:bottom w:val="single" w:sz="12" w:space="0" w:color="auto"/>
            </w:tcBorders>
          </w:tcPr>
          <w:p w14:paraId="633A0D57" w14:textId="77777777" w:rsidR="00081F09" w:rsidRPr="00B840C8" w:rsidRDefault="00081F09" w:rsidP="002C7992">
            <w:pPr>
              <w:pStyle w:val="Tabletext"/>
            </w:pPr>
            <w:r w:rsidRPr="00B840C8">
              <w:t>23</w:t>
            </w:r>
          </w:p>
        </w:tc>
      </w:tr>
    </w:tbl>
    <w:p w14:paraId="667E4C28" w14:textId="31861B12" w:rsidR="00AB4BDE" w:rsidRDefault="005A3D51" w:rsidP="00171CEE">
      <w:pPr>
        <w:pStyle w:val="Heading2"/>
      </w:pPr>
      <w:r>
        <w:rPr>
          <w:lang w:val="en-150"/>
        </w:rPr>
        <w:t>[Subsection]</w:t>
      </w:r>
    </w:p>
    <w:p w14:paraId="6B9F38B1" w14:textId="77777777" w:rsidR="008504DE" w:rsidRDefault="008504DE" w:rsidP="006B7246">
      <w:pPr>
        <w:pStyle w:val="BodyText"/>
      </w:pPr>
      <w:r>
        <w:t xml:space="preserve">You may want to show some </w:t>
      </w:r>
      <w:proofErr w:type="gramStart"/>
      <w:r>
        <w:t>equations</w:t>
      </w:r>
      <w:proofErr w:type="gramEnd"/>
    </w:p>
    <w:p w14:paraId="742DACE3" w14:textId="5BB7C7F3" w:rsidR="000C17DE" w:rsidRPr="008504DE" w:rsidRDefault="008504DE" w:rsidP="006B7246">
      <w:pPr>
        <w:pStyle w:val="BodyText"/>
      </w:pPr>
      <m:oMathPara>
        <m:oMath>
          <m:r>
            <m:rPr>
              <m:sty m:val="bi"/>
            </m:rPr>
            <w:rPr>
              <w:rFonts w:ascii="Cambria Math" w:hAnsi="Cambria Math"/>
            </w:rPr>
            <w:lastRenderedPageBreak/>
            <m:t>F</m:t>
          </m:r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R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40884171" w14:textId="3C09CDBA" w:rsidR="00381F96" w:rsidRPr="00300579" w:rsidRDefault="00381F96" w:rsidP="00381F96">
      <w:pPr>
        <w:pStyle w:val="Heading1noNumber"/>
      </w:pPr>
      <w:r w:rsidRPr="00300579">
        <w:t>Acknowledgments</w:t>
      </w:r>
    </w:p>
    <w:p w14:paraId="464372A1" w14:textId="247CA58D" w:rsidR="00381F96" w:rsidRDefault="00B16E8E" w:rsidP="006B7246">
      <w:pPr>
        <w:pStyle w:val="BodyText"/>
        <w:rPr>
          <w:rStyle w:val="Emphasis"/>
          <w:i w:val="0"/>
          <w:color w:val="auto"/>
          <w:bdr w:val="none" w:sz="0" w:space="0" w:color="auto" w:frame="1"/>
          <w:shd w:val="clear" w:color="auto" w:fill="FFFFFF"/>
        </w:rPr>
      </w:pPr>
      <w:r>
        <w:t>The author</w:t>
      </w:r>
      <w:r w:rsidR="00381F96" w:rsidRPr="00D56F92">
        <w:t xml:space="preserve"> thank</w:t>
      </w:r>
      <w:r w:rsidR="0014166A">
        <w:t>s</w:t>
      </w:r>
      <w:r w:rsidR="00381F96" w:rsidRPr="00D56F92">
        <w:t xml:space="preserve"> </w:t>
      </w:r>
      <w:r w:rsidR="00381F96" w:rsidRPr="007E2E50">
        <w:t>the</w:t>
      </w:r>
      <w:r w:rsidR="00381F96" w:rsidRPr="00D56F92">
        <w:t xml:space="preserve"> funding provided by</w:t>
      </w:r>
      <w:r w:rsidR="00B956DE">
        <w:t xml:space="preserve"> [anything?]</w:t>
      </w:r>
      <w:r w:rsidR="00381F96" w:rsidRPr="00AC358E">
        <w:rPr>
          <w:shd w:val="clear" w:color="auto" w:fill="FFFFFF"/>
        </w:rPr>
        <w:t>.</w:t>
      </w:r>
    </w:p>
    <w:p w14:paraId="6276DFE7" w14:textId="0BF94328" w:rsidR="00381F96" w:rsidRPr="00E05A6F" w:rsidRDefault="00381F96" w:rsidP="00355110">
      <w:pPr>
        <w:pStyle w:val="Heading1noNumber"/>
        <w:rPr>
          <w:lang w:val="pt-BR"/>
        </w:rPr>
      </w:pPr>
      <w:proofErr w:type="spellStart"/>
      <w:r w:rsidRPr="00E05A6F">
        <w:rPr>
          <w:lang w:val="pt-BR"/>
        </w:rPr>
        <w:t>References</w:t>
      </w:r>
      <w:proofErr w:type="spellEnd"/>
    </w:p>
    <w:p w14:paraId="601F3E6B" w14:textId="25BA35DA" w:rsidR="009B504C" w:rsidRPr="00B4587C" w:rsidRDefault="00B4587C" w:rsidP="006B7246">
      <w:pPr>
        <w:rPr>
          <w:lang w:val="en-150"/>
        </w:rPr>
      </w:pPr>
      <w:r>
        <w:rPr>
          <w:lang w:val="en-150"/>
        </w:rPr>
        <w:t>[Use a reference Style with paper titles.]</w:t>
      </w:r>
    </w:p>
    <w:sectPr w:rsidR="009B504C" w:rsidRPr="00B4587C" w:rsidSect="002711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F0083" w14:textId="77777777" w:rsidR="00E90510" w:rsidRDefault="00E90510" w:rsidP="00760E59">
      <w:r>
        <w:separator/>
      </w:r>
    </w:p>
  </w:endnote>
  <w:endnote w:type="continuationSeparator" w:id="0">
    <w:p w14:paraId="2E1A271C" w14:textId="77777777" w:rsidR="00E90510" w:rsidRDefault="00E90510" w:rsidP="00760E59">
      <w:r>
        <w:continuationSeparator/>
      </w:r>
    </w:p>
  </w:endnote>
  <w:endnote w:type="continuationNotice" w:id="1">
    <w:p w14:paraId="10913454" w14:textId="77777777" w:rsidR="00E90510" w:rsidRDefault="00E905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altName w:val="Times New Roman"/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dvOT9b12cd41">
    <w:altName w:val="Cambria"/>
    <w:panose1 w:val="00000000000000000000"/>
    <w:charset w:val="00"/>
    <w:family w:val="roman"/>
    <w:notTrueType/>
    <w:pitch w:val="default"/>
  </w:font>
  <w:font w:name="Titillium Bd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itillium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OT65f8a23b.I">
    <w:altName w:val="Times New Roman"/>
    <w:panose1 w:val="00000000000000000000"/>
    <w:charset w:val="00"/>
    <w:family w:val="roman"/>
    <w:notTrueType/>
    <w:pitch w:val="default"/>
  </w:font>
  <w:font w:name="AdvOT8608a8d1+22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1ef757c0+20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60839" w14:textId="77777777" w:rsidR="00487969" w:rsidRDefault="004879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9602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37275A" w14:textId="116C5830" w:rsidR="003C031A" w:rsidRDefault="003C03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CECD66" w14:textId="77777777" w:rsidR="003C031A" w:rsidRDefault="003C03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3EE93" w14:textId="77777777" w:rsidR="00487969" w:rsidRDefault="004879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4B636" w14:textId="77777777" w:rsidR="00E90510" w:rsidRDefault="00E90510" w:rsidP="00760E59">
      <w:r>
        <w:separator/>
      </w:r>
    </w:p>
  </w:footnote>
  <w:footnote w:type="continuationSeparator" w:id="0">
    <w:p w14:paraId="2D574389" w14:textId="77777777" w:rsidR="00E90510" w:rsidRDefault="00E90510" w:rsidP="00760E59">
      <w:r>
        <w:continuationSeparator/>
      </w:r>
    </w:p>
  </w:footnote>
  <w:footnote w:type="continuationNotice" w:id="1">
    <w:p w14:paraId="6D4BEE5A" w14:textId="77777777" w:rsidR="00E90510" w:rsidRDefault="00E905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BF2DE" w14:textId="77777777" w:rsidR="00487969" w:rsidRDefault="004879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31A18" w14:textId="72167B59" w:rsidR="003C031A" w:rsidRPr="002D7AC4" w:rsidRDefault="007344A3">
    <w:pPr>
      <w:pStyle w:val="Header"/>
    </w:pPr>
    <w:r>
      <w:rPr>
        <w:lang w:val="en-150"/>
      </w:rPr>
      <w:t>[Author name]</w:t>
    </w:r>
    <w:r w:rsidR="003C031A">
      <w:t xml:space="preserve">. </w:t>
    </w:r>
    <w:r>
      <w:rPr>
        <w:lang w:val="en-150"/>
      </w:rPr>
      <w:t>[Short title]</w:t>
    </w:r>
    <w:r w:rsidR="003C031A">
      <w:t>. Preprint, 2023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B009" w14:textId="77777777" w:rsidR="00487969" w:rsidRDefault="004879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063D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F24C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FAA7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208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169A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B248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293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1A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84E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F201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018DB"/>
    <w:multiLevelType w:val="hybridMultilevel"/>
    <w:tmpl w:val="88AA6DE4"/>
    <w:lvl w:ilvl="0" w:tplc="74507A22">
      <w:start w:val="1"/>
      <w:numFmt w:val="decimal"/>
      <w:pStyle w:val="Scheme"/>
      <w:lvlText w:val="Scheme %1."/>
      <w:lvlJc w:val="left"/>
      <w:pPr>
        <w:ind w:left="1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6" w:hanging="360"/>
      </w:pPr>
    </w:lvl>
    <w:lvl w:ilvl="2" w:tplc="0409001B" w:tentative="1">
      <w:start w:val="1"/>
      <w:numFmt w:val="lowerRoman"/>
      <w:lvlText w:val="%3."/>
      <w:lvlJc w:val="right"/>
      <w:pPr>
        <w:ind w:left="2866" w:hanging="180"/>
      </w:pPr>
    </w:lvl>
    <w:lvl w:ilvl="3" w:tplc="0409000F" w:tentative="1">
      <w:start w:val="1"/>
      <w:numFmt w:val="decimal"/>
      <w:lvlText w:val="%4."/>
      <w:lvlJc w:val="left"/>
      <w:pPr>
        <w:ind w:left="3586" w:hanging="360"/>
      </w:pPr>
    </w:lvl>
    <w:lvl w:ilvl="4" w:tplc="04090019" w:tentative="1">
      <w:start w:val="1"/>
      <w:numFmt w:val="lowerLetter"/>
      <w:lvlText w:val="%5."/>
      <w:lvlJc w:val="left"/>
      <w:pPr>
        <w:ind w:left="4306" w:hanging="360"/>
      </w:pPr>
    </w:lvl>
    <w:lvl w:ilvl="5" w:tplc="0409001B" w:tentative="1">
      <w:start w:val="1"/>
      <w:numFmt w:val="lowerRoman"/>
      <w:lvlText w:val="%6."/>
      <w:lvlJc w:val="right"/>
      <w:pPr>
        <w:ind w:left="5026" w:hanging="180"/>
      </w:pPr>
    </w:lvl>
    <w:lvl w:ilvl="6" w:tplc="0409000F" w:tentative="1">
      <w:start w:val="1"/>
      <w:numFmt w:val="decimal"/>
      <w:lvlText w:val="%7."/>
      <w:lvlJc w:val="left"/>
      <w:pPr>
        <w:ind w:left="5746" w:hanging="360"/>
      </w:pPr>
    </w:lvl>
    <w:lvl w:ilvl="7" w:tplc="04090019" w:tentative="1">
      <w:start w:val="1"/>
      <w:numFmt w:val="lowerLetter"/>
      <w:lvlText w:val="%8."/>
      <w:lvlJc w:val="left"/>
      <w:pPr>
        <w:ind w:left="6466" w:hanging="360"/>
      </w:pPr>
    </w:lvl>
    <w:lvl w:ilvl="8" w:tplc="040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11" w15:restartNumberingAfterBreak="0">
    <w:nsid w:val="02484505"/>
    <w:multiLevelType w:val="hybridMultilevel"/>
    <w:tmpl w:val="420079F4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086C38C0"/>
    <w:multiLevelType w:val="hybridMultilevel"/>
    <w:tmpl w:val="DDE2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855D88"/>
    <w:multiLevelType w:val="multilevel"/>
    <w:tmpl w:val="0E52D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20453826"/>
    <w:multiLevelType w:val="hybridMultilevel"/>
    <w:tmpl w:val="864EFACC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5" w15:restartNumberingAfterBreak="0">
    <w:nsid w:val="25FC6100"/>
    <w:multiLevelType w:val="hybridMultilevel"/>
    <w:tmpl w:val="0546AE20"/>
    <w:lvl w:ilvl="0" w:tplc="6D780A5A">
      <w:start w:val="1"/>
      <w:numFmt w:val="upperLetter"/>
      <w:pStyle w:val="Apendix"/>
      <w:lvlText w:val="Appendi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D66A4"/>
    <w:multiLevelType w:val="multilevel"/>
    <w:tmpl w:val="A546E658"/>
    <w:styleLink w:val="Style1"/>
    <w:lvl w:ilvl="0">
      <w:start w:val="3"/>
      <w:numFmt w:val="decimal"/>
      <w:lvlText w:val="%1.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EDF64BC"/>
    <w:multiLevelType w:val="hybridMultilevel"/>
    <w:tmpl w:val="A15A9B38"/>
    <w:lvl w:ilvl="0" w:tplc="A0EE5634">
      <w:start w:val="1"/>
      <w:numFmt w:val="decimal"/>
      <w:pStyle w:val="eq"/>
      <w:lvlText w:val="(%1)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A102E9D"/>
    <w:multiLevelType w:val="multilevel"/>
    <w:tmpl w:val="0FE63C8E"/>
    <w:lvl w:ilvl="0">
      <w:start w:val="1"/>
      <w:numFmt w:val="decimal"/>
      <w:pStyle w:val="MyFigur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3B7700F2"/>
    <w:multiLevelType w:val="hybridMultilevel"/>
    <w:tmpl w:val="364ED660"/>
    <w:lvl w:ilvl="0" w:tplc="D4EE6456">
      <w:start w:val="1"/>
      <w:numFmt w:val="decimal"/>
      <w:lvlText w:val="Figure S%1."/>
      <w:lvlJc w:val="left"/>
      <w:pPr>
        <w:ind w:left="900" w:hanging="360"/>
      </w:pPr>
      <w:rPr>
        <w:rFonts w:hint="default"/>
        <w:b/>
        <w:bCs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08437E"/>
    <w:multiLevelType w:val="hybridMultilevel"/>
    <w:tmpl w:val="71CC30E4"/>
    <w:lvl w:ilvl="0" w:tplc="EC1686BC">
      <w:start w:val="1"/>
      <w:numFmt w:val="decimal"/>
      <w:lvlText w:val="Figure %1."/>
      <w:lvlJc w:val="left"/>
      <w:pPr>
        <w:ind w:left="1440" w:hanging="360"/>
      </w:pPr>
      <w:rPr>
        <w:rFonts w:hint="default"/>
        <w:b/>
        <w:bCs/>
        <w:i w:val="0"/>
        <w:i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E702CC"/>
    <w:multiLevelType w:val="hybridMultilevel"/>
    <w:tmpl w:val="71FA0B7A"/>
    <w:lvl w:ilvl="0" w:tplc="A4C6BDF2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2" w15:restartNumberingAfterBreak="0">
    <w:nsid w:val="3FD4777F"/>
    <w:multiLevelType w:val="multilevel"/>
    <w:tmpl w:val="0409001D"/>
    <w:name w:val="Figures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F2F7D97"/>
    <w:multiLevelType w:val="hybridMultilevel"/>
    <w:tmpl w:val="E23CDCF6"/>
    <w:lvl w:ilvl="0" w:tplc="4DD2C7F0">
      <w:start w:val="1"/>
      <w:numFmt w:val="decimal"/>
      <w:pStyle w:val="MyTable"/>
      <w:lvlText w:val="Table S%1."/>
      <w:lvlJc w:val="left"/>
      <w:pPr>
        <w:ind w:left="360" w:hanging="360"/>
      </w:pPr>
      <w:rPr>
        <w:rFonts w:hint="default"/>
        <w:b/>
        <w:bCs/>
        <w:i w:val="0"/>
        <w:i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620CF8"/>
    <w:multiLevelType w:val="multilevel"/>
    <w:tmpl w:val="596272D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lang w:val="en-US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B934CEE"/>
    <w:multiLevelType w:val="multilevel"/>
    <w:tmpl w:val="CB308490"/>
    <w:name w:val="Heads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5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7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58B5033"/>
    <w:multiLevelType w:val="hybridMultilevel"/>
    <w:tmpl w:val="B1A46D2C"/>
    <w:lvl w:ilvl="0" w:tplc="918651AC">
      <w:start w:val="1"/>
      <w:numFmt w:val="upperLetter"/>
      <w:pStyle w:val="Titre2-annexes"/>
      <w:lvlText w:val="%1."/>
      <w:lvlJc w:val="left"/>
      <w:pPr>
        <w:ind w:left="928" w:hanging="360"/>
      </w:p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3866BC"/>
    <w:multiLevelType w:val="multilevel"/>
    <w:tmpl w:val="8B744D00"/>
    <w:styleLink w:val="Formatvorlage1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lang w:val="en-U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74317CF"/>
    <w:multiLevelType w:val="multilevel"/>
    <w:tmpl w:val="CBEA642A"/>
    <w:lvl w:ilvl="0">
      <w:start w:val="1"/>
      <w:numFmt w:val="decimal"/>
      <w:lvlText w:val="Figure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79DD6DCB"/>
    <w:multiLevelType w:val="hybridMultilevel"/>
    <w:tmpl w:val="881AC1F0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 w16cid:durableId="1778331626">
    <w:abstractNumId w:val="9"/>
  </w:num>
  <w:num w:numId="2" w16cid:durableId="568271518">
    <w:abstractNumId w:val="17"/>
  </w:num>
  <w:num w:numId="3" w16cid:durableId="1872761916">
    <w:abstractNumId w:val="10"/>
  </w:num>
  <w:num w:numId="4" w16cid:durableId="209999917">
    <w:abstractNumId w:val="27"/>
  </w:num>
  <w:num w:numId="5" w16cid:durableId="1555045079">
    <w:abstractNumId w:val="15"/>
  </w:num>
  <w:num w:numId="6" w16cid:durableId="1710034352">
    <w:abstractNumId w:val="23"/>
  </w:num>
  <w:num w:numId="7" w16cid:durableId="740908134">
    <w:abstractNumId w:val="16"/>
  </w:num>
  <w:num w:numId="8" w16cid:durableId="999381873">
    <w:abstractNumId w:val="26"/>
  </w:num>
  <w:num w:numId="9" w16cid:durableId="1654411936">
    <w:abstractNumId w:val="24"/>
  </w:num>
  <w:num w:numId="10" w16cid:durableId="782653413">
    <w:abstractNumId w:val="20"/>
  </w:num>
  <w:num w:numId="11" w16cid:durableId="1003825412">
    <w:abstractNumId w:val="29"/>
  </w:num>
  <w:num w:numId="12" w16cid:durableId="2065640681">
    <w:abstractNumId w:val="12"/>
  </w:num>
  <w:num w:numId="13" w16cid:durableId="1402142958">
    <w:abstractNumId w:val="21"/>
  </w:num>
  <w:num w:numId="14" w16cid:durableId="507446747">
    <w:abstractNumId w:val="20"/>
    <w:lvlOverride w:ilvl="0">
      <w:startOverride w:val="1"/>
    </w:lvlOverride>
  </w:num>
  <w:num w:numId="15" w16cid:durableId="1128627719">
    <w:abstractNumId w:val="7"/>
  </w:num>
  <w:num w:numId="16" w16cid:durableId="376046649">
    <w:abstractNumId w:val="6"/>
  </w:num>
  <w:num w:numId="17" w16cid:durableId="1832286768">
    <w:abstractNumId w:val="5"/>
  </w:num>
  <w:num w:numId="18" w16cid:durableId="1048188875">
    <w:abstractNumId w:val="4"/>
  </w:num>
  <w:num w:numId="19" w16cid:durableId="541480957">
    <w:abstractNumId w:val="8"/>
  </w:num>
  <w:num w:numId="20" w16cid:durableId="696321358">
    <w:abstractNumId w:val="3"/>
  </w:num>
  <w:num w:numId="21" w16cid:durableId="1801193871">
    <w:abstractNumId w:val="2"/>
  </w:num>
  <w:num w:numId="22" w16cid:durableId="510998108">
    <w:abstractNumId w:val="1"/>
  </w:num>
  <w:num w:numId="23" w16cid:durableId="1662076149">
    <w:abstractNumId w:val="0"/>
  </w:num>
  <w:num w:numId="24" w16cid:durableId="1494494186">
    <w:abstractNumId w:val="19"/>
  </w:num>
  <w:num w:numId="25" w16cid:durableId="1715542254">
    <w:abstractNumId w:val="13"/>
  </w:num>
  <w:num w:numId="26" w16cid:durableId="189345509">
    <w:abstractNumId w:val="28"/>
  </w:num>
  <w:num w:numId="27" w16cid:durableId="189534662">
    <w:abstractNumId w:val="18"/>
  </w:num>
  <w:num w:numId="28" w16cid:durableId="210652495">
    <w:abstractNumId w:val="14"/>
  </w:num>
  <w:num w:numId="29" w16cid:durableId="38680891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DQ3MLI0NrEwMTVS0lEKTi0uzszPAymwNKwFAHNlw9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hysical Chemistry Chemical Physi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zpxd5f799p0dea2f8p5twzfsdffe92pvea&quot;&gt;general-x9&lt;record-ids&gt;&lt;item&gt;113&lt;/item&gt;&lt;item&gt;208&lt;/item&gt;&lt;item&gt;525&lt;/item&gt;&lt;item&gt;557&lt;/item&gt;&lt;item&gt;1064&lt;/item&gt;&lt;item&gt;1751&lt;/item&gt;&lt;item&gt;1806&lt;/item&gt;&lt;item&gt;1807&lt;/item&gt;&lt;item&gt;1849&lt;/item&gt;&lt;item&gt;1994&lt;/item&gt;&lt;item&gt;2295&lt;/item&gt;&lt;item&gt;2303&lt;/item&gt;&lt;item&gt;2768&lt;/item&gt;&lt;item&gt;3515&lt;/item&gt;&lt;item&gt;4198&lt;/item&gt;&lt;item&gt;4981&lt;/item&gt;&lt;item&gt;5023&lt;/item&gt;&lt;item&gt;5591&lt;/item&gt;&lt;item&gt;8480&lt;/item&gt;&lt;item&gt;8556&lt;/item&gt;&lt;item&gt;8568&lt;/item&gt;&lt;item&gt;8646&lt;/item&gt;&lt;item&gt;8688&lt;/item&gt;&lt;item&gt;8724&lt;/item&gt;&lt;item&gt;8986&lt;/item&gt;&lt;item&gt;9417&lt;/item&gt;&lt;item&gt;9434&lt;/item&gt;&lt;item&gt;9435&lt;/item&gt;&lt;item&gt;9591&lt;/item&gt;&lt;item&gt;10046&lt;/item&gt;&lt;item&gt;10078&lt;/item&gt;&lt;item&gt;10178&lt;/item&gt;&lt;item&gt;10184&lt;/item&gt;&lt;item&gt;10587&lt;/item&gt;&lt;item&gt;10607&lt;/item&gt;&lt;item&gt;10611&lt;/item&gt;&lt;item&gt;10614&lt;/item&gt;&lt;/record-ids&gt;&lt;/item&gt;&lt;/Libraries&gt;"/>
  </w:docVars>
  <w:rsids>
    <w:rsidRoot w:val="00E37234"/>
    <w:rsid w:val="000003F3"/>
    <w:rsid w:val="00000565"/>
    <w:rsid w:val="0000171D"/>
    <w:rsid w:val="00001839"/>
    <w:rsid w:val="00001859"/>
    <w:rsid w:val="0000185B"/>
    <w:rsid w:val="00001BDB"/>
    <w:rsid w:val="00002FE2"/>
    <w:rsid w:val="00003B6D"/>
    <w:rsid w:val="00004102"/>
    <w:rsid w:val="0000434F"/>
    <w:rsid w:val="00004B47"/>
    <w:rsid w:val="00005742"/>
    <w:rsid w:val="00005901"/>
    <w:rsid w:val="00005EC4"/>
    <w:rsid w:val="00006622"/>
    <w:rsid w:val="00007933"/>
    <w:rsid w:val="00007A58"/>
    <w:rsid w:val="0001076B"/>
    <w:rsid w:val="00010A0F"/>
    <w:rsid w:val="00010A41"/>
    <w:rsid w:val="00011C77"/>
    <w:rsid w:val="00011E79"/>
    <w:rsid w:val="000122AD"/>
    <w:rsid w:val="00013252"/>
    <w:rsid w:val="00013E22"/>
    <w:rsid w:val="00016861"/>
    <w:rsid w:val="00022AF2"/>
    <w:rsid w:val="00023510"/>
    <w:rsid w:val="00023B83"/>
    <w:rsid w:val="00023D82"/>
    <w:rsid w:val="00023E73"/>
    <w:rsid w:val="00024767"/>
    <w:rsid w:val="00024D8C"/>
    <w:rsid w:val="00024FA4"/>
    <w:rsid w:val="000259FC"/>
    <w:rsid w:val="000262A7"/>
    <w:rsid w:val="000268B2"/>
    <w:rsid w:val="00026AB3"/>
    <w:rsid w:val="00027F4D"/>
    <w:rsid w:val="00030912"/>
    <w:rsid w:val="00031F8F"/>
    <w:rsid w:val="00032870"/>
    <w:rsid w:val="00032908"/>
    <w:rsid w:val="00032A60"/>
    <w:rsid w:val="00032E43"/>
    <w:rsid w:val="00034571"/>
    <w:rsid w:val="00035238"/>
    <w:rsid w:val="00035910"/>
    <w:rsid w:val="00036097"/>
    <w:rsid w:val="00036607"/>
    <w:rsid w:val="000366E0"/>
    <w:rsid w:val="00037703"/>
    <w:rsid w:val="00037B7B"/>
    <w:rsid w:val="00040115"/>
    <w:rsid w:val="000401CA"/>
    <w:rsid w:val="000401D6"/>
    <w:rsid w:val="000409AF"/>
    <w:rsid w:val="00040ADF"/>
    <w:rsid w:val="00040E70"/>
    <w:rsid w:val="00040E73"/>
    <w:rsid w:val="00041940"/>
    <w:rsid w:val="000424E1"/>
    <w:rsid w:val="00042565"/>
    <w:rsid w:val="00042C3D"/>
    <w:rsid w:val="0004378B"/>
    <w:rsid w:val="00043CF0"/>
    <w:rsid w:val="000441B6"/>
    <w:rsid w:val="000466D6"/>
    <w:rsid w:val="00047109"/>
    <w:rsid w:val="00050411"/>
    <w:rsid w:val="000512A5"/>
    <w:rsid w:val="00051771"/>
    <w:rsid w:val="000518B6"/>
    <w:rsid w:val="00051946"/>
    <w:rsid w:val="00051BFF"/>
    <w:rsid w:val="00053136"/>
    <w:rsid w:val="0005416E"/>
    <w:rsid w:val="00056BD2"/>
    <w:rsid w:val="00056E6F"/>
    <w:rsid w:val="00057EBA"/>
    <w:rsid w:val="00060137"/>
    <w:rsid w:val="00062C7A"/>
    <w:rsid w:val="00063E4E"/>
    <w:rsid w:val="00064673"/>
    <w:rsid w:val="000647E5"/>
    <w:rsid w:val="000655D0"/>
    <w:rsid w:val="00066537"/>
    <w:rsid w:val="00066B7E"/>
    <w:rsid w:val="0006735F"/>
    <w:rsid w:val="00067873"/>
    <w:rsid w:val="000700EE"/>
    <w:rsid w:val="00070AAC"/>
    <w:rsid w:val="000715F5"/>
    <w:rsid w:val="00071AE0"/>
    <w:rsid w:val="0007291C"/>
    <w:rsid w:val="0007291D"/>
    <w:rsid w:val="00072DE1"/>
    <w:rsid w:val="00073042"/>
    <w:rsid w:val="00073E7C"/>
    <w:rsid w:val="00074D48"/>
    <w:rsid w:val="00075A14"/>
    <w:rsid w:val="00076B07"/>
    <w:rsid w:val="00077808"/>
    <w:rsid w:val="00077ABD"/>
    <w:rsid w:val="00077C93"/>
    <w:rsid w:val="00080672"/>
    <w:rsid w:val="000818FE"/>
    <w:rsid w:val="00081F09"/>
    <w:rsid w:val="00081F87"/>
    <w:rsid w:val="00083946"/>
    <w:rsid w:val="00083DCD"/>
    <w:rsid w:val="00083E57"/>
    <w:rsid w:val="000846DA"/>
    <w:rsid w:val="00084CBF"/>
    <w:rsid w:val="00084EEE"/>
    <w:rsid w:val="0008531F"/>
    <w:rsid w:val="00085AC9"/>
    <w:rsid w:val="000870BF"/>
    <w:rsid w:val="00087A33"/>
    <w:rsid w:val="00087CB1"/>
    <w:rsid w:val="000902E4"/>
    <w:rsid w:val="000910B1"/>
    <w:rsid w:val="00093A21"/>
    <w:rsid w:val="00093AF1"/>
    <w:rsid w:val="00094236"/>
    <w:rsid w:val="00094C85"/>
    <w:rsid w:val="00095016"/>
    <w:rsid w:val="000951DF"/>
    <w:rsid w:val="000952B0"/>
    <w:rsid w:val="00095597"/>
    <w:rsid w:val="000955A7"/>
    <w:rsid w:val="000961DD"/>
    <w:rsid w:val="0009630D"/>
    <w:rsid w:val="00096DAD"/>
    <w:rsid w:val="00096FFF"/>
    <w:rsid w:val="000A051E"/>
    <w:rsid w:val="000A06E1"/>
    <w:rsid w:val="000A06FC"/>
    <w:rsid w:val="000A0883"/>
    <w:rsid w:val="000A1023"/>
    <w:rsid w:val="000A11F0"/>
    <w:rsid w:val="000A1496"/>
    <w:rsid w:val="000A1BCB"/>
    <w:rsid w:val="000A20C5"/>
    <w:rsid w:val="000A2660"/>
    <w:rsid w:val="000A310C"/>
    <w:rsid w:val="000A47AD"/>
    <w:rsid w:val="000A49B3"/>
    <w:rsid w:val="000A5690"/>
    <w:rsid w:val="000A5971"/>
    <w:rsid w:val="000A5B9E"/>
    <w:rsid w:val="000A6503"/>
    <w:rsid w:val="000A696C"/>
    <w:rsid w:val="000A6A48"/>
    <w:rsid w:val="000A6B63"/>
    <w:rsid w:val="000A78B3"/>
    <w:rsid w:val="000A7C93"/>
    <w:rsid w:val="000B01F2"/>
    <w:rsid w:val="000B164A"/>
    <w:rsid w:val="000B1962"/>
    <w:rsid w:val="000B1ED0"/>
    <w:rsid w:val="000B2417"/>
    <w:rsid w:val="000B2A17"/>
    <w:rsid w:val="000B341B"/>
    <w:rsid w:val="000B3581"/>
    <w:rsid w:val="000B407F"/>
    <w:rsid w:val="000B4495"/>
    <w:rsid w:val="000B4CD0"/>
    <w:rsid w:val="000B5F27"/>
    <w:rsid w:val="000B62B4"/>
    <w:rsid w:val="000B70CF"/>
    <w:rsid w:val="000B7375"/>
    <w:rsid w:val="000B7472"/>
    <w:rsid w:val="000B785C"/>
    <w:rsid w:val="000C0A50"/>
    <w:rsid w:val="000C0C61"/>
    <w:rsid w:val="000C17DE"/>
    <w:rsid w:val="000C1BEA"/>
    <w:rsid w:val="000C1D3C"/>
    <w:rsid w:val="000C1D45"/>
    <w:rsid w:val="000C2762"/>
    <w:rsid w:val="000C2965"/>
    <w:rsid w:val="000C2C59"/>
    <w:rsid w:val="000C3440"/>
    <w:rsid w:val="000C37CE"/>
    <w:rsid w:val="000C3C1A"/>
    <w:rsid w:val="000C3CB9"/>
    <w:rsid w:val="000C44A1"/>
    <w:rsid w:val="000C560C"/>
    <w:rsid w:val="000C5C38"/>
    <w:rsid w:val="000C626C"/>
    <w:rsid w:val="000C681D"/>
    <w:rsid w:val="000C69E9"/>
    <w:rsid w:val="000C6D26"/>
    <w:rsid w:val="000C7706"/>
    <w:rsid w:val="000C772D"/>
    <w:rsid w:val="000D0E1E"/>
    <w:rsid w:val="000D18CC"/>
    <w:rsid w:val="000D24C6"/>
    <w:rsid w:val="000D2CDC"/>
    <w:rsid w:val="000D5779"/>
    <w:rsid w:val="000D5828"/>
    <w:rsid w:val="000D606B"/>
    <w:rsid w:val="000D672D"/>
    <w:rsid w:val="000D6778"/>
    <w:rsid w:val="000D6EC3"/>
    <w:rsid w:val="000D7185"/>
    <w:rsid w:val="000D7D0B"/>
    <w:rsid w:val="000D7FA9"/>
    <w:rsid w:val="000E060C"/>
    <w:rsid w:val="000E11A3"/>
    <w:rsid w:val="000E1545"/>
    <w:rsid w:val="000E1904"/>
    <w:rsid w:val="000E21CD"/>
    <w:rsid w:val="000E2347"/>
    <w:rsid w:val="000E274D"/>
    <w:rsid w:val="000E28D4"/>
    <w:rsid w:val="000E2A09"/>
    <w:rsid w:val="000E462E"/>
    <w:rsid w:val="000E6443"/>
    <w:rsid w:val="000E6BF7"/>
    <w:rsid w:val="000E71DA"/>
    <w:rsid w:val="000E7363"/>
    <w:rsid w:val="000F0471"/>
    <w:rsid w:val="000F050A"/>
    <w:rsid w:val="000F1B65"/>
    <w:rsid w:val="000F2714"/>
    <w:rsid w:val="000F2E33"/>
    <w:rsid w:val="000F3146"/>
    <w:rsid w:val="000F37E6"/>
    <w:rsid w:val="000F3A6A"/>
    <w:rsid w:val="000F3C61"/>
    <w:rsid w:val="000F41E6"/>
    <w:rsid w:val="000F4ABD"/>
    <w:rsid w:val="000F4ACB"/>
    <w:rsid w:val="000F581E"/>
    <w:rsid w:val="000F5B8A"/>
    <w:rsid w:val="000F62A7"/>
    <w:rsid w:val="000F72BF"/>
    <w:rsid w:val="000F7684"/>
    <w:rsid w:val="000F7ABB"/>
    <w:rsid w:val="000F7C0A"/>
    <w:rsid w:val="001004D6"/>
    <w:rsid w:val="0010088E"/>
    <w:rsid w:val="00100EEA"/>
    <w:rsid w:val="0010116B"/>
    <w:rsid w:val="001014AD"/>
    <w:rsid w:val="001014B0"/>
    <w:rsid w:val="001015C1"/>
    <w:rsid w:val="00101602"/>
    <w:rsid w:val="00103186"/>
    <w:rsid w:val="001032F9"/>
    <w:rsid w:val="00103A5A"/>
    <w:rsid w:val="00104525"/>
    <w:rsid w:val="00104840"/>
    <w:rsid w:val="00104F8E"/>
    <w:rsid w:val="00105052"/>
    <w:rsid w:val="001050F6"/>
    <w:rsid w:val="001059FE"/>
    <w:rsid w:val="00106462"/>
    <w:rsid w:val="0010646A"/>
    <w:rsid w:val="00106AD6"/>
    <w:rsid w:val="00106C10"/>
    <w:rsid w:val="00107179"/>
    <w:rsid w:val="00107ADC"/>
    <w:rsid w:val="00107B87"/>
    <w:rsid w:val="0011051D"/>
    <w:rsid w:val="00110768"/>
    <w:rsid w:val="0011078C"/>
    <w:rsid w:val="00110FFD"/>
    <w:rsid w:val="001114BC"/>
    <w:rsid w:val="001118A3"/>
    <w:rsid w:val="001120DD"/>
    <w:rsid w:val="001123DD"/>
    <w:rsid w:val="001124A8"/>
    <w:rsid w:val="00112B17"/>
    <w:rsid w:val="001131E7"/>
    <w:rsid w:val="001134DA"/>
    <w:rsid w:val="001138F8"/>
    <w:rsid w:val="00113A71"/>
    <w:rsid w:val="00113EF6"/>
    <w:rsid w:val="00114630"/>
    <w:rsid w:val="00115573"/>
    <w:rsid w:val="001159CA"/>
    <w:rsid w:val="00115DB2"/>
    <w:rsid w:val="001164BC"/>
    <w:rsid w:val="00116B6F"/>
    <w:rsid w:val="001173E1"/>
    <w:rsid w:val="00120487"/>
    <w:rsid w:val="001209B6"/>
    <w:rsid w:val="001210A9"/>
    <w:rsid w:val="0012151D"/>
    <w:rsid w:val="001223C3"/>
    <w:rsid w:val="00122D13"/>
    <w:rsid w:val="00122FA1"/>
    <w:rsid w:val="001234F5"/>
    <w:rsid w:val="00124656"/>
    <w:rsid w:val="00125905"/>
    <w:rsid w:val="00125991"/>
    <w:rsid w:val="00126177"/>
    <w:rsid w:val="001261B5"/>
    <w:rsid w:val="001262F7"/>
    <w:rsid w:val="0012646B"/>
    <w:rsid w:val="00126CB9"/>
    <w:rsid w:val="001271B8"/>
    <w:rsid w:val="00127797"/>
    <w:rsid w:val="001303D7"/>
    <w:rsid w:val="001316AC"/>
    <w:rsid w:val="00132735"/>
    <w:rsid w:val="001328A5"/>
    <w:rsid w:val="00132C1A"/>
    <w:rsid w:val="00133AD1"/>
    <w:rsid w:val="00134E0F"/>
    <w:rsid w:val="00134EF1"/>
    <w:rsid w:val="0013605E"/>
    <w:rsid w:val="001365C7"/>
    <w:rsid w:val="00136883"/>
    <w:rsid w:val="00136CA9"/>
    <w:rsid w:val="00136D94"/>
    <w:rsid w:val="00136FA5"/>
    <w:rsid w:val="0013741A"/>
    <w:rsid w:val="0013790E"/>
    <w:rsid w:val="0013795D"/>
    <w:rsid w:val="00137A8B"/>
    <w:rsid w:val="00140321"/>
    <w:rsid w:val="001414DC"/>
    <w:rsid w:val="0014166A"/>
    <w:rsid w:val="00142080"/>
    <w:rsid w:val="00143F8A"/>
    <w:rsid w:val="00144B0D"/>
    <w:rsid w:val="00144BF4"/>
    <w:rsid w:val="001451A6"/>
    <w:rsid w:val="00145507"/>
    <w:rsid w:val="001455D2"/>
    <w:rsid w:val="00145B6C"/>
    <w:rsid w:val="00147126"/>
    <w:rsid w:val="0014724B"/>
    <w:rsid w:val="00151278"/>
    <w:rsid w:val="00151F17"/>
    <w:rsid w:val="00151FB4"/>
    <w:rsid w:val="00152787"/>
    <w:rsid w:val="00152D9F"/>
    <w:rsid w:val="00152EDB"/>
    <w:rsid w:val="00153C26"/>
    <w:rsid w:val="00153C8D"/>
    <w:rsid w:val="00153D8A"/>
    <w:rsid w:val="00154865"/>
    <w:rsid w:val="00154DA6"/>
    <w:rsid w:val="00155999"/>
    <w:rsid w:val="00155DF8"/>
    <w:rsid w:val="00155E19"/>
    <w:rsid w:val="00156010"/>
    <w:rsid w:val="00156356"/>
    <w:rsid w:val="00156380"/>
    <w:rsid w:val="00156C1A"/>
    <w:rsid w:val="00156C31"/>
    <w:rsid w:val="001572BB"/>
    <w:rsid w:val="001577A2"/>
    <w:rsid w:val="001578E0"/>
    <w:rsid w:val="00160BAF"/>
    <w:rsid w:val="00161625"/>
    <w:rsid w:val="001616FC"/>
    <w:rsid w:val="00161886"/>
    <w:rsid w:val="00161C38"/>
    <w:rsid w:val="00161CD2"/>
    <w:rsid w:val="00161DEC"/>
    <w:rsid w:val="0016222A"/>
    <w:rsid w:val="00162A00"/>
    <w:rsid w:val="001637B1"/>
    <w:rsid w:val="00163BC1"/>
    <w:rsid w:val="00164BC8"/>
    <w:rsid w:val="0016508A"/>
    <w:rsid w:val="00165B17"/>
    <w:rsid w:val="001662A4"/>
    <w:rsid w:val="0016635F"/>
    <w:rsid w:val="00166A4D"/>
    <w:rsid w:val="00166AA4"/>
    <w:rsid w:val="0016719E"/>
    <w:rsid w:val="001676C6"/>
    <w:rsid w:val="0017018F"/>
    <w:rsid w:val="0017062A"/>
    <w:rsid w:val="00170A8A"/>
    <w:rsid w:val="001710D1"/>
    <w:rsid w:val="001716D7"/>
    <w:rsid w:val="00171CEE"/>
    <w:rsid w:val="00172022"/>
    <w:rsid w:val="0017276A"/>
    <w:rsid w:val="001730ED"/>
    <w:rsid w:val="001734EA"/>
    <w:rsid w:val="00173C41"/>
    <w:rsid w:val="00173F3B"/>
    <w:rsid w:val="001744B5"/>
    <w:rsid w:val="00174957"/>
    <w:rsid w:val="00174FEC"/>
    <w:rsid w:val="00175014"/>
    <w:rsid w:val="001752D7"/>
    <w:rsid w:val="00175333"/>
    <w:rsid w:val="001757F2"/>
    <w:rsid w:val="00175E30"/>
    <w:rsid w:val="00175FC8"/>
    <w:rsid w:val="00176307"/>
    <w:rsid w:val="00176AFA"/>
    <w:rsid w:val="0017740A"/>
    <w:rsid w:val="001801C0"/>
    <w:rsid w:val="001801F5"/>
    <w:rsid w:val="001805CD"/>
    <w:rsid w:val="00180C2F"/>
    <w:rsid w:val="00180D02"/>
    <w:rsid w:val="00180EBF"/>
    <w:rsid w:val="0018242E"/>
    <w:rsid w:val="001834EC"/>
    <w:rsid w:val="001835EA"/>
    <w:rsid w:val="00184314"/>
    <w:rsid w:val="00184D80"/>
    <w:rsid w:val="001852D4"/>
    <w:rsid w:val="00186144"/>
    <w:rsid w:val="00186380"/>
    <w:rsid w:val="0018642D"/>
    <w:rsid w:val="00186AE1"/>
    <w:rsid w:val="0018761B"/>
    <w:rsid w:val="001901E6"/>
    <w:rsid w:val="00190693"/>
    <w:rsid w:val="001914C3"/>
    <w:rsid w:val="00192072"/>
    <w:rsid w:val="0019228E"/>
    <w:rsid w:val="001931D4"/>
    <w:rsid w:val="00193C25"/>
    <w:rsid w:val="00193F9B"/>
    <w:rsid w:val="00194196"/>
    <w:rsid w:val="00194570"/>
    <w:rsid w:val="0019508A"/>
    <w:rsid w:val="00195586"/>
    <w:rsid w:val="0019598E"/>
    <w:rsid w:val="00196CE5"/>
    <w:rsid w:val="001A0355"/>
    <w:rsid w:val="001A08EF"/>
    <w:rsid w:val="001A180C"/>
    <w:rsid w:val="001A1845"/>
    <w:rsid w:val="001A1AD6"/>
    <w:rsid w:val="001A1DE9"/>
    <w:rsid w:val="001A2236"/>
    <w:rsid w:val="001A2B74"/>
    <w:rsid w:val="001A47A2"/>
    <w:rsid w:val="001A4F3F"/>
    <w:rsid w:val="001A5055"/>
    <w:rsid w:val="001A54D2"/>
    <w:rsid w:val="001A55CF"/>
    <w:rsid w:val="001A5825"/>
    <w:rsid w:val="001A5961"/>
    <w:rsid w:val="001A5B3F"/>
    <w:rsid w:val="001A6335"/>
    <w:rsid w:val="001A64D5"/>
    <w:rsid w:val="001A7110"/>
    <w:rsid w:val="001B004E"/>
    <w:rsid w:val="001B030D"/>
    <w:rsid w:val="001B058C"/>
    <w:rsid w:val="001B0D6B"/>
    <w:rsid w:val="001B1414"/>
    <w:rsid w:val="001B2440"/>
    <w:rsid w:val="001B3012"/>
    <w:rsid w:val="001B3EAF"/>
    <w:rsid w:val="001B43DF"/>
    <w:rsid w:val="001B4475"/>
    <w:rsid w:val="001B48AD"/>
    <w:rsid w:val="001B4D72"/>
    <w:rsid w:val="001B53FF"/>
    <w:rsid w:val="001B65B7"/>
    <w:rsid w:val="001B7644"/>
    <w:rsid w:val="001B7AC4"/>
    <w:rsid w:val="001B7B99"/>
    <w:rsid w:val="001C0555"/>
    <w:rsid w:val="001C0651"/>
    <w:rsid w:val="001C1365"/>
    <w:rsid w:val="001C1386"/>
    <w:rsid w:val="001C18F2"/>
    <w:rsid w:val="001C1B3D"/>
    <w:rsid w:val="001C22D9"/>
    <w:rsid w:val="001C2615"/>
    <w:rsid w:val="001C2B22"/>
    <w:rsid w:val="001C32BD"/>
    <w:rsid w:val="001C3A3E"/>
    <w:rsid w:val="001C3B20"/>
    <w:rsid w:val="001C3D82"/>
    <w:rsid w:val="001C3EDE"/>
    <w:rsid w:val="001C3FA2"/>
    <w:rsid w:val="001C4BFF"/>
    <w:rsid w:val="001C52CA"/>
    <w:rsid w:val="001C65D2"/>
    <w:rsid w:val="001C772D"/>
    <w:rsid w:val="001D0C31"/>
    <w:rsid w:val="001D23C8"/>
    <w:rsid w:val="001D24AC"/>
    <w:rsid w:val="001D2CFE"/>
    <w:rsid w:val="001D3ED3"/>
    <w:rsid w:val="001D646A"/>
    <w:rsid w:val="001D6DE8"/>
    <w:rsid w:val="001D74A6"/>
    <w:rsid w:val="001D7973"/>
    <w:rsid w:val="001D7A93"/>
    <w:rsid w:val="001E1216"/>
    <w:rsid w:val="001E227E"/>
    <w:rsid w:val="001E2398"/>
    <w:rsid w:val="001E2517"/>
    <w:rsid w:val="001E2D18"/>
    <w:rsid w:val="001E3181"/>
    <w:rsid w:val="001E34C5"/>
    <w:rsid w:val="001E3711"/>
    <w:rsid w:val="001E3796"/>
    <w:rsid w:val="001E3EFA"/>
    <w:rsid w:val="001E3F65"/>
    <w:rsid w:val="001E43B0"/>
    <w:rsid w:val="001E57C8"/>
    <w:rsid w:val="001E5D1E"/>
    <w:rsid w:val="001E61E5"/>
    <w:rsid w:val="001E626E"/>
    <w:rsid w:val="001E6BB7"/>
    <w:rsid w:val="001E6D65"/>
    <w:rsid w:val="001E7EEF"/>
    <w:rsid w:val="001F1976"/>
    <w:rsid w:val="001F2320"/>
    <w:rsid w:val="001F2886"/>
    <w:rsid w:val="001F33AA"/>
    <w:rsid w:val="001F3850"/>
    <w:rsid w:val="001F3CD9"/>
    <w:rsid w:val="001F5AD1"/>
    <w:rsid w:val="001F5BB1"/>
    <w:rsid w:val="001F6C6F"/>
    <w:rsid w:val="001F7309"/>
    <w:rsid w:val="002009C3"/>
    <w:rsid w:val="0020118C"/>
    <w:rsid w:val="002011F1"/>
    <w:rsid w:val="002018B0"/>
    <w:rsid w:val="002034D4"/>
    <w:rsid w:val="002037E3"/>
    <w:rsid w:val="00203987"/>
    <w:rsid w:val="00203AA2"/>
    <w:rsid w:val="00203C6C"/>
    <w:rsid w:val="00203D57"/>
    <w:rsid w:val="00203D97"/>
    <w:rsid w:val="00203F50"/>
    <w:rsid w:val="00205026"/>
    <w:rsid w:val="002055DC"/>
    <w:rsid w:val="00206E06"/>
    <w:rsid w:val="00210122"/>
    <w:rsid w:val="002101A4"/>
    <w:rsid w:val="00210675"/>
    <w:rsid w:val="00210ACA"/>
    <w:rsid w:val="002111D6"/>
    <w:rsid w:val="002118F9"/>
    <w:rsid w:val="00212422"/>
    <w:rsid w:val="00212BE3"/>
    <w:rsid w:val="0021379C"/>
    <w:rsid w:val="00214CE6"/>
    <w:rsid w:val="00215860"/>
    <w:rsid w:val="0021622C"/>
    <w:rsid w:val="00216404"/>
    <w:rsid w:val="0021733E"/>
    <w:rsid w:val="00217FB0"/>
    <w:rsid w:val="002209FD"/>
    <w:rsid w:val="00221473"/>
    <w:rsid w:val="0022234F"/>
    <w:rsid w:val="0022243A"/>
    <w:rsid w:val="00222598"/>
    <w:rsid w:val="00222615"/>
    <w:rsid w:val="00222930"/>
    <w:rsid w:val="00222A18"/>
    <w:rsid w:val="00222ED7"/>
    <w:rsid w:val="002236C8"/>
    <w:rsid w:val="00223939"/>
    <w:rsid w:val="00223B03"/>
    <w:rsid w:val="00225611"/>
    <w:rsid w:val="002259F5"/>
    <w:rsid w:val="00225AAA"/>
    <w:rsid w:val="00226941"/>
    <w:rsid w:val="00227105"/>
    <w:rsid w:val="002275DA"/>
    <w:rsid w:val="00227E40"/>
    <w:rsid w:val="0023027B"/>
    <w:rsid w:val="002315D7"/>
    <w:rsid w:val="00231BDB"/>
    <w:rsid w:val="00232007"/>
    <w:rsid w:val="00232720"/>
    <w:rsid w:val="0023292E"/>
    <w:rsid w:val="002344CA"/>
    <w:rsid w:val="00235309"/>
    <w:rsid w:val="002356AE"/>
    <w:rsid w:val="00235A35"/>
    <w:rsid w:val="00235C18"/>
    <w:rsid w:val="00235D7E"/>
    <w:rsid w:val="0023685E"/>
    <w:rsid w:val="00240A0F"/>
    <w:rsid w:val="00240A33"/>
    <w:rsid w:val="002410CC"/>
    <w:rsid w:val="002417A5"/>
    <w:rsid w:val="00242455"/>
    <w:rsid w:val="00242CFA"/>
    <w:rsid w:val="00244AFC"/>
    <w:rsid w:val="0024520A"/>
    <w:rsid w:val="00246790"/>
    <w:rsid w:val="002468C9"/>
    <w:rsid w:val="00246B02"/>
    <w:rsid w:val="00246BEF"/>
    <w:rsid w:val="00246DD1"/>
    <w:rsid w:val="00246F3F"/>
    <w:rsid w:val="0025029A"/>
    <w:rsid w:val="00251203"/>
    <w:rsid w:val="00251567"/>
    <w:rsid w:val="00251A34"/>
    <w:rsid w:val="00251BCE"/>
    <w:rsid w:val="00251DBD"/>
    <w:rsid w:val="00252267"/>
    <w:rsid w:val="00252850"/>
    <w:rsid w:val="00252EB0"/>
    <w:rsid w:val="0025380A"/>
    <w:rsid w:val="002545E0"/>
    <w:rsid w:val="00255150"/>
    <w:rsid w:val="00255B8F"/>
    <w:rsid w:val="00255FBB"/>
    <w:rsid w:val="00256854"/>
    <w:rsid w:val="00257AAD"/>
    <w:rsid w:val="00257B53"/>
    <w:rsid w:val="00257E63"/>
    <w:rsid w:val="002607B6"/>
    <w:rsid w:val="00260955"/>
    <w:rsid w:val="00260F01"/>
    <w:rsid w:val="00261ABA"/>
    <w:rsid w:val="002620FA"/>
    <w:rsid w:val="00262AB2"/>
    <w:rsid w:val="00262B88"/>
    <w:rsid w:val="00262C4F"/>
    <w:rsid w:val="00262D8F"/>
    <w:rsid w:val="00263220"/>
    <w:rsid w:val="002638BB"/>
    <w:rsid w:val="00263A25"/>
    <w:rsid w:val="00264082"/>
    <w:rsid w:val="00264AAE"/>
    <w:rsid w:val="00264FD6"/>
    <w:rsid w:val="00265AD5"/>
    <w:rsid w:val="0026676E"/>
    <w:rsid w:val="00266AE3"/>
    <w:rsid w:val="00267545"/>
    <w:rsid w:val="002709C5"/>
    <w:rsid w:val="00270CCD"/>
    <w:rsid w:val="002711D0"/>
    <w:rsid w:val="00271B26"/>
    <w:rsid w:val="0027235A"/>
    <w:rsid w:val="00272FAD"/>
    <w:rsid w:val="00273BFD"/>
    <w:rsid w:val="002746C1"/>
    <w:rsid w:val="00274DAD"/>
    <w:rsid w:val="002757DF"/>
    <w:rsid w:val="00275882"/>
    <w:rsid w:val="00276107"/>
    <w:rsid w:val="002766CA"/>
    <w:rsid w:val="00276C96"/>
    <w:rsid w:val="00277041"/>
    <w:rsid w:val="0028067B"/>
    <w:rsid w:val="00280B14"/>
    <w:rsid w:val="0028132F"/>
    <w:rsid w:val="002818AC"/>
    <w:rsid w:val="00281901"/>
    <w:rsid w:val="002819C1"/>
    <w:rsid w:val="00281E01"/>
    <w:rsid w:val="00282345"/>
    <w:rsid w:val="00283A0E"/>
    <w:rsid w:val="00283C3C"/>
    <w:rsid w:val="00283FE8"/>
    <w:rsid w:val="002848A7"/>
    <w:rsid w:val="00284920"/>
    <w:rsid w:val="00284E01"/>
    <w:rsid w:val="0028593B"/>
    <w:rsid w:val="00286D2D"/>
    <w:rsid w:val="00290AA1"/>
    <w:rsid w:val="002916D0"/>
    <w:rsid w:val="002920A3"/>
    <w:rsid w:val="00292CAC"/>
    <w:rsid w:val="00292F93"/>
    <w:rsid w:val="0029308D"/>
    <w:rsid w:val="00293111"/>
    <w:rsid w:val="0029362A"/>
    <w:rsid w:val="002942BB"/>
    <w:rsid w:val="00294CBA"/>
    <w:rsid w:val="00294F2F"/>
    <w:rsid w:val="00295124"/>
    <w:rsid w:val="00295BC6"/>
    <w:rsid w:val="002962F5"/>
    <w:rsid w:val="002969BB"/>
    <w:rsid w:val="00296C31"/>
    <w:rsid w:val="002973FE"/>
    <w:rsid w:val="002975B1"/>
    <w:rsid w:val="002A0442"/>
    <w:rsid w:val="002A0541"/>
    <w:rsid w:val="002A09CA"/>
    <w:rsid w:val="002A0A2D"/>
    <w:rsid w:val="002A0B83"/>
    <w:rsid w:val="002A1680"/>
    <w:rsid w:val="002A1E08"/>
    <w:rsid w:val="002A4153"/>
    <w:rsid w:val="002A4ACA"/>
    <w:rsid w:val="002A4ADC"/>
    <w:rsid w:val="002A5424"/>
    <w:rsid w:val="002A54FA"/>
    <w:rsid w:val="002A55C7"/>
    <w:rsid w:val="002A583D"/>
    <w:rsid w:val="002A5D7B"/>
    <w:rsid w:val="002A5E09"/>
    <w:rsid w:val="002A64A8"/>
    <w:rsid w:val="002A68A3"/>
    <w:rsid w:val="002B0939"/>
    <w:rsid w:val="002B1B5E"/>
    <w:rsid w:val="002B1E24"/>
    <w:rsid w:val="002B217A"/>
    <w:rsid w:val="002B2B1C"/>
    <w:rsid w:val="002B2C47"/>
    <w:rsid w:val="002B2E79"/>
    <w:rsid w:val="002B3350"/>
    <w:rsid w:val="002B3D95"/>
    <w:rsid w:val="002B4293"/>
    <w:rsid w:val="002B4F40"/>
    <w:rsid w:val="002B537A"/>
    <w:rsid w:val="002B633F"/>
    <w:rsid w:val="002B6D3E"/>
    <w:rsid w:val="002B6DC1"/>
    <w:rsid w:val="002B7101"/>
    <w:rsid w:val="002B757C"/>
    <w:rsid w:val="002C0D4B"/>
    <w:rsid w:val="002C1043"/>
    <w:rsid w:val="002C12D8"/>
    <w:rsid w:val="002C1A58"/>
    <w:rsid w:val="002C1DE3"/>
    <w:rsid w:val="002C1FDA"/>
    <w:rsid w:val="002C2708"/>
    <w:rsid w:val="002C3FF6"/>
    <w:rsid w:val="002C5185"/>
    <w:rsid w:val="002C7026"/>
    <w:rsid w:val="002C73B7"/>
    <w:rsid w:val="002C73FB"/>
    <w:rsid w:val="002C7992"/>
    <w:rsid w:val="002D0088"/>
    <w:rsid w:val="002D057E"/>
    <w:rsid w:val="002D0BBC"/>
    <w:rsid w:val="002D2BCE"/>
    <w:rsid w:val="002D3212"/>
    <w:rsid w:val="002D325A"/>
    <w:rsid w:val="002D391B"/>
    <w:rsid w:val="002D3981"/>
    <w:rsid w:val="002D3F2C"/>
    <w:rsid w:val="002D4948"/>
    <w:rsid w:val="002D5BF6"/>
    <w:rsid w:val="002D5F9F"/>
    <w:rsid w:val="002D62FD"/>
    <w:rsid w:val="002D6609"/>
    <w:rsid w:val="002D7999"/>
    <w:rsid w:val="002D79DF"/>
    <w:rsid w:val="002D7AC4"/>
    <w:rsid w:val="002E01ED"/>
    <w:rsid w:val="002E0A4F"/>
    <w:rsid w:val="002E0E4E"/>
    <w:rsid w:val="002E20B5"/>
    <w:rsid w:val="002E33F7"/>
    <w:rsid w:val="002E432F"/>
    <w:rsid w:val="002E4845"/>
    <w:rsid w:val="002E4952"/>
    <w:rsid w:val="002E4AD3"/>
    <w:rsid w:val="002E566F"/>
    <w:rsid w:val="002E5CC6"/>
    <w:rsid w:val="002E6D77"/>
    <w:rsid w:val="002F0439"/>
    <w:rsid w:val="002F1870"/>
    <w:rsid w:val="002F2748"/>
    <w:rsid w:val="002F3F24"/>
    <w:rsid w:val="002F3F66"/>
    <w:rsid w:val="002F415A"/>
    <w:rsid w:val="002F431C"/>
    <w:rsid w:val="002F531E"/>
    <w:rsid w:val="002F58DE"/>
    <w:rsid w:val="002F5DD4"/>
    <w:rsid w:val="002F5E9A"/>
    <w:rsid w:val="002F6FFA"/>
    <w:rsid w:val="002F70EF"/>
    <w:rsid w:val="002F769B"/>
    <w:rsid w:val="002F7A8E"/>
    <w:rsid w:val="002F7C7D"/>
    <w:rsid w:val="002F7D42"/>
    <w:rsid w:val="00300BE8"/>
    <w:rsid w:val="00301169"/>
    <w:rsid w:val="00301740"/>
    <w:rsid w:val="003020B7"/>
    <w:rsid w:val="003033C7"/>
    <w:rsid w:val="0030413C"/>
    <w:rsid w:val="003045C0"/>
    <w:rsid w:val="00305D0A"/>
    <w:rsid w:val="00305D3C"/>
    <w:rsid w:val="00305D4E"/>
    <w:rsid w:val="003062AB"/>
    <w:rsid w:val="00306318"/>
    <w:rsid w:val="00307277"/>
    <w:rsid w:val="003104F8"/>
    <w:rsid w:val="00310938"/>
    <w:rsid w:val="00311E3F"/>
    <w:rsid w:val="003121C5"/>
    <w:rsid w:val="00312CA8"/>
    <w:rsid w:val="003139DA"/>
    <w:rsid w:val="00315100"/>
    <w:rsid w:val="0031525E"/>
    <w:rsid w:val="00315815"/>
    <w:rsid w:val="0031599F"/>
    <w:rsid w:val="00315B11"/>
    <w:rsid w:val="00317268"/>
    <w:rsid w:val="003178F7"/>
    <w:rsid w:val="00317AB7"/>
    <w:rsid w:val="00317EC7"/>
    <w:rsid w:val="0032011E"/>
    <w:rsid w:val="00320279"/>
    <w:rsid w:val="00321054"/>
    <w:rsid w:val="003211B0"/>
    <w:rsid w:val="00321B14"/>
    <w:rsid w:val="00321F0C"/>
    <w:rsid w:val="003227C0"/>
    <w:rsid w:val="00322A1F"/>
    <w:rsid w:val="00322EEE"/>
    <w:rsid w:val="003231A7"/>
    <w:rsid w:val="00324315"/>
    <w:rsid w:val="0032466A"/>
    <w:rsid w:val="003247DB"/>
    <w:rsid w:val="00324906"/>
    <w:rsid w:val="003257C6"/>
    <w:rsid w:val="00325925"/>
    <w:rsid w:val="00325A20"/>
    <w:rsid w:val="00325A8D"/>
    <w:rsid w:val="0032660F"/>
    <w:rsid w:val="00327A7D"/>
    <w:rsid w:val="00327AAF"/>
    <w:rsid w:val="00330042"/>
    <w:rsid w:val="0033101A"/>
    <w:rsid w:val="0033150E"/>
    <w:rsid w:val="00331F27"/>
    <w:rsid w:val="00332A94"/>
    <w:rsid w:val="00332CF2"/>
    <w:rsid w:val="00333005"/>
    <w:rsid w:val="00333654"/>
    <w:rsid w:val="00334327"/>
    <w:rsid w:val="0033510E"/>
    <w:rsid w:val="00335503"/>
    <w:rsid w:val="00336278"/>
    <w:rsid w:val="00336998"/>
    <w:rsid w:val="0034020D"/>
    <w:rsid w:val="00341338"/>
    <w:rsid w:val="003427A6"/>
    <w:rsid w:val="00342A7D"/>
    <w:rsid w:val="00342CBC"/>
    <w:rsid w:val="00342DC2"/>
    <w:rsid w:val="003436D8"/>
    <w:rsid w:val="00343A65"/>
    <w:rsid w:val="00344062"/>
    <w:rsid w:val="003440E4"/>
    <w:rsid w:val="00344132"/>
    <w:rsid w:val="003444A0"/>
    <w:rsid w:val="00345D3A"/>
    <w:rsid w:val="00345E73"/>
    <w:rsid w:val="003465A4"/>
    <w:rsid w:val="00347A27"/>
    <w:rsid w:val="0035071C"/>
    <w:rsid w:val="0035079E"/>
    <w:rsid w:val="003523FB"/>
    <w:rsid w:val="003546CA"/>
    <w:rsid w:val="003550B4"/>
    <w:rsid w:val="00355110"/>
    <w:rsid w:val="00355E8A"/>
    <w:rsid w:val="0035645D"/>
    <w:rsid w:val="0035684E"/>
    <w:rsid w:val="00356DDB"/>
    <w:rsid w:val="003570B6"/>
    <w:rsid w:val="00357169"/>
    <w:rsid w:val="003609CA"/>
    <w:rsid w:val="00361E73"/>
    <w:rsid w:val="00361F5E"/>
    <w:rsid w:val="00363239"/>
    <w:rsid w:val="00363879"/>
    <w:rsid w:val="0036429A"/>
    <w:rsid w:val="00365736"/>
    <w:rsid w:val="0036610C"/>
    <w:rsid w:val="0036716C"/>
    <w:rsid w:val="00367225"/>
    <w:rsid w:val="00370462"/>
    <w:rsid w:val="00370DB3"/>
    <w:rsid w:val="00372A07"/>
    <w:rsid w:val="00372E4D"/>
    <w:rsid w:val="00372EFD"/>
    <w:rsid w:val="003743A5"/>
    <w:rsid w:val="00374416"/>
    <w:rsid w:val="003748F4"/>
    <w:rsid w:val="003749CF"/>
    <w:rsid w:val="0037538B"/>
    <w:rsid w:val="00375A23"/>
    <w:rsid w:val="00375C8B"/>
    <w:rsid w:val="00375F11"/>
    <w:rsid w:val="0037620D"/>
    <w:rsid w:val="003763F1"/>
    <w:rsid w:val="0037654D"/>
    <w:rsid w:val="00376901"/>
    <w:rsid w:val="003769AF"/>
    <w:rsid w:val="00376C56"/>
    <w:rsid w:val="00377096"/>
    <w:rsid w:val="003779C9"/>
    <w:rsid w:val="00380F62"/>
    <w:rsid w:val="0038151F"/>
    <w:rsid w:val="00381A17"/>
    <w:rsid w:val="00381F96"/>
    <w:rsid w:val="00382095"/>
    <w:rsid w:val="00382B17"/>
    <w:rsid w:val="0038438E"/>
    <w:rsid w:val="0038569F"/>
    <w:rsid w:val="00386351"/>
    <w:rsid w:val="003869E9"/>
    <w:rsid w:val="0038735D"/>
    <w:rsid w:val="0038737E"/>
    <w:rsid w:val="00387937"/>
    <w:rsid w:val="00387AFB"/>
    <w:rsid w:val="003909A2"/>
    <w:rsid w:val="00391078"/>
    <w:rsid w:val="0039151C"/>
    <w:rsid w:val="003915D7"/>
    <w:rsid w:val="003921FD"/>
    <w:rsid w:val="003926AD"/>
    <w:rsid w:val="003929A1"/>
    <w:rsid w:val="00392D95"/>
    <w:rsid w:val="00392F4D"/>
    <w:rsid w:val="00393376"/>
    <w:rsid w:val="00393577"/>
    <w:rsid w:val="003935C3"/>
    <w:rsid w:val="00393855"/>
    <w:rsid w:val="0039394E"/>
    <w:rsid w:val="003940EC"/>
    <w:rsid w:val="003941CE"/>
    <w:rsid w:val="00394A01"/>
    <w:rsid w:val="0039517B"/>
    <w:rsid w:val="0039563B"/>
    <w:rsid w:val="0039582F"/>
    <w:rsid w:val="00395E61"/>
    <w:rsid w:val="00395E8F"/>
    <w:rsid w:val="0039639F"/>
    <w:rsid w:val="00396748"/>
    <w:rsid w:val="00397714"/>
    <w:rsid w:val="003A00D6"/>
    <w:rsid w:val="003A1952"/>
    <w:rsid w:val="003A1EB5"/>
    <w:rsid w:val="003A260E"/>
    <w:rsid w:val="003A2B5A"/>
    <w:rsid w:val="003A2C29"/>
    <w:rsid w:val="003A3A6A"/>
    <w:rsid w:val="003A42A5"/>
    <w:rsid w:val="003A482D"/>
    <w:rsid w:val="003A498B"/>
    <w:rsid w:val="003A4A20"/>
    <w:rsid w:val="003A4DC7"/>
    <w:rsid w:val="003A53CB"/>
    <w:rsid w:val="003A581C"/>
    <w:rsid w:val="003A5AE7"/>
    <w:rsid w:val="003A5C3D"/>
    <w:rsid w:val="003A5DC6"/>
    <w:rsid w:val="003A6893"/>
    <w:rsid w:val="003A72E7"/>
    <w:rsid w:val="003A76E4"/>
    <w:rsid w:val="003A7D1B"/>
    <w:rsid w:val="003A7F9B"/>
    <w:rsid w:val="003B097C"/>
    <w:rsid w:val="003B0B54"/>
    <w:rsid w:val="003B16FD"/>
    <w:rsid w:val="003B20FE"/>
    <w:rsid w:val="003B2690"/>
    <w:rsid w:val="003B2AC5"/>
    <w:rsid w:val="003B2BDB"/>
    <w:rsid w:val="003B2DEE"/>
    <w:rsid w:val="003B3336"/>
    <w:rsid w:val="003B38EA"/>
    <w:rsid w:val="003B4802"/>
    <w:rsid w:val="003B582A"/>
    <w:rsid w:val="003B71A3"/>
    <w:rsid w:val="003B76F3"/>
    <w:rsid w:val="003C031A"/>
    <w:rsid w:val="003C0884"/>
    <w:rsid w:val="003C16ED"/>
    <w:rsid w:val="003C210C"/>
    <w:rsid w:val="003C30BC"/>
    <w:rsid w:val="003C3CEF"/>
    <w:rsid w:val="003C5809"/>
    <w:rsid w:val="003C5AE6"/>
    <w:rsid w:val="003C601C"/>
    <w:rsid w:val="003D00A1"/>
    <w:rsid w:val="003D123D"/>
    <w:rsid w:val="003D17AE"/>
    <w:rsid w:val="003D2ACC"/>
    <w:rsid w:val="003D3AA3"/>
    <w:rsid w:val="003D4038"/>
    <w:rsid w:val="003D4751"/>
    <w:rsid w:val="003D5ACA"/>
    <w:rsid w:val="003D64C9"/>
    <w:rsid w:val="003D7036"/>
    <w:rsid w:val="003E0056"/>
    <w:rsid w:val="003E153D"/>
    <w:rsid w:val="003E1C5C"/>
    <w:rsid w:val="003E229C"/>
    <w:rsid w:val="003E2A02"/>
    <w:rsid w:val="003E3A1C"/>
    <w:rsid w:val="003E76AE"/>
    <w:rsid w:val="003E799D"/>
    <w:rsid w:val="003F0015"/>
    <w:rsid w:val="003F0D70"/>
    <w:rsid w:val="003F13A3"/>
    <w:rsid w:val="003F1C0C"/>
    <w:rsid w:val="003F238F"/>
    <w:rsid w:val="003F2DCC"/>
    <w:rsid w:val="003F2E30"/>
    <w:rsid w:val="003F3608"/>
    <w:rsid w:val="003F54DC"/>
    <w:rsid w:val="003F56CA"/>
    <w:rsid w:val="003F5AE9"/>
    <w:rsid w:val="003F6008"/>
    <w:rsid w:val="003F63B5"/>
    <w:rsid w:val="003F6414"/>
    <w:rsid w:val="003F7020"/>
    <w:rsid w:val="003F7072"/>
    <w:rsid w:val="003F7B66"/>
    <w:rsid w:val="004006E1"/>
    <w:rsid w:val="00400962"/>
    <w:rsid w:val="00401149"/>
    <w:rsid w:val="0040118C"/>
    <w:rsid w:val="00401214"/>
    <w:rsid w:val="00401FF9"/>
    <w:rsid w:val="00403376"/>
    <w:rsid w:val="004037CF"/>
    <w:rsid w:val="00403DCD"/>
    <w:rsid w:val="00403EE3"/>
    <w:rsid w:val="00403F52"/>
    <w:rsid w:val="00404BC9"/>
    <w:rsid w:val="00405273"/>
    <w:rsid w:val="00405431"/>
    <w:rsid w:val="004055EA"/>
    <w:rsid w:val="00405A99"/>
    <w:rsid w:val="00406591"/>
    <w:rsid w:val="00406AC7"/>
    <w:rsid w:val="0040750D"/>
    <w:rsid w:val="00407BB6"/>
    <w:rsid w:val="004102CC"/>
    <w:rsid w:val="00410A1E"/>
    <w:rsid w:val="004110B9"/>
    <w:rsid w:val="00411510"/>
    <w:rsid w:val="004115AB"/>
    <w:rsid w:val="00412156"/>
    <w:rsid w:val="00412C68"/>
    <w:rsid w:val="004135DF"/>
    <w:rsid w:val="004137FB"/>
    <w:rsid w:val="00413A75"/>
    <w:rsid w:val="00413BF5"/>
    <w:rsid w:val="00413C01"/>
    <w:rsid w:val="00413D8F"/>
    <w:rsid w:val="00413F36"/>
    <w:rsid w:val="00413FCD"/>
    <w:rsid w:val="00414231"/>
    <w:rsid w:val="004143FB"/>
    <w:rsid w:val="0041469C"/>
    <w:rsid w:val="004150A9"/>
    <w:rsid w:val="00415883"/>
    <w:rsid w:val="00416D95"/>
    <w:rsid w:val="004170E8"/>
    <w:rsid w:val="00417E59"/>
    <w:rsid w:val="004201B4"/>
    <w:rsid w:val="00420886"/>
    <w:rsid w:val="00420AE5"/>
    <w:rsid w:val="004216E5"/>
    <w:rsid w:val="004224CE"/>
    <w:rsid w:val="0042299C"/>
    <w:rsid w:val="00422A89"/>
    <w:rsid w:val="00422BE2"/>
    <w:rsid w:val="00424907"/>
    <w:rsid w:val="004249D9"/>
    <w:rsid w:val="00424DEA"/>
    <w:rsid w:val="004254A9"/>
    <w:rsid w:val="0042557E"/>
    <w:rsid w:val="00425916"/>
    <w:rsid w:val="004270BD"/>
    <w:rsid w:val="0042753D"/>
    <w:rsid w:val="004276F7"/>
    <w:rsid w:val="00430693"/>
    <w:rsid w:val="00430DB8"/>
    <w:rsid w:val="00431010"/>
    <w:rsid w:val="0043142C"/>
    <w:rsid w:val="004315BA"/>
    <w:rsid w:val="004319B7"/>
    <w:rsid w:val="00431A3F"/>
    <w:rsid w:val="00431B67"/>
    <w:rsid w:val="00432CF6"/>
    <w:rsid w:val="00432E28"/>
    <w:rsid w:val="0043421F"/>
    <w:rsid w:val="00434652"/>
    <w:rsid w:val="00434925"/>
    <w:rsid w:val="0043665D"/>
    <w:rsid w:val="004375A1"/>
    <w:rsid w:val="004376AB"/>
    <w:rsid w:val="00440BC4"/>
    <w:rsid w:val="004414AB"/>
    <w:rsid w:val="004414BB"/>
    <w:rsid w:val="00441890"/>
    <w:rsid w:val="004420E2"/>
    <w:rsid w:val="004429A1"/>
    <w:rsid w:val="00442C14"/>
    <w:rsid w:val="00443953"/>
    <w:rsid w:val="004442CF"/>
    <w:rsid w:val="00444358"/>
    <w:rsid w:val="00445DF7"/>
    <w:rsid w:val="00446822"/>
    <w:rsid w:val="00446C3A"/>
    <w:rsid w:val="004473B2"/>
    <w:rsid w:val="0044745E"/>
    <w:rsid w:val="004477CF"/>
    <w:rsid w:val="004504EA"/>
    <w:rsid w:val="00450E4D"/>
    <w:rsid w:val="00451675"/>
    <w:rsid w:val="00451859"/>
    <w:rsid w:val="00451F8C"/>
    <w:rsid w:val="004526F8"/>
    <w:rsid w:val="00452A23"/>
    <w:rsid w:val="00452C42"/>
    <w:rsid w:val="00452FB9"/>
    <w:rsid w:val="004534F9"/>
    <w:rsid w:val="00453EAE"/>
    <w:rsid w:val="00454AEC"/>
    <w:rsid w:val="00454CD7"/>
    <w:rsid w:val="00455373"/>
    <w:rsid w:val="00456330"/>
    <w:rsid w:val="00456B3B"/>
    <w:rsid w:val="00457142"/>
    <w:rsid w:val="004573B1"/>
    <w:rsid w:val="004577AD"/>
    <w:rsid w:val="00460166"/>
    <w:rsid w:val="004603E6"/>
    <w:rsid w:val="004609CC"/>
    <w:rsid w:val="00462A70"/>
    <w:rsid w:val="00463394"/>
    <w:rsid w:val="004634AB"/>
    <w:rsid w:val="004639CF"/>
    <w:rsid w:val="004642AA"/>
    <w:rsid w:val="004648C4"/>
    <w:rsid w:val="00464953"/>
    <w:rsid w:val="00465AFA"/>
    <w:rsid w:val="0046610D"/>
    <w:rsid w:val="004663C8"/>
    <w:rsid w:val="00466528"/>
    <w:rsid w:val="00466820"/>
    <w:rsid w:val="00467BCB"/>
    <w:rsid w:val="0047041D"/>
    <w:rsid w:val="00471011"/>
    <w:rsid w:val="0047395C"/>
    <w:rsid w:val="00473B8B"/>
    <w:rsid w:val="00473D67"/>
    <w:rsid w:val="004744C6"/>
    <w:rsid w:val="00474ED8"/>
    <w:rsid w:val="004759E6"/>
    <w:rsid w:val="00475E13"/>
    <w:rsid w:val="00476484"/>
    <w:rsid w:val="0047648E"/>
    <w:rsid w:val="00476CCB"/>
    <w:rsid w:val="00477178"/>
    <w:rsid w:val="00477B2B"/>
    <w:rsid w:val="004801D4"/>
    <w:rsid w:val="0048025A"/>
    <w:rsid w:val="004809D9"/>
    <w:rsid w:val="00480F47"/>
    <w:rsid w:val="00481EC2"/>
    <w:rsid w:val="004824A6"/>
    <w:rsid w:val="00484217"/>
    <w:rsid w:val="00484548"/>
    <w:rsid w:val="00485261"/>
    <w:rsid w:val="004858FB"/>
    <w:rsid w:val="00485E4C"/>
    <w:rsid w:val="0048602F"/>
    <w:rsid w:val="00486897"/>
    <w:rsid w:val="00487969"/>
    <w:rsid w:val="00487BB0"/>
    <w:rsid w:val="0049033E"/>
    <w:rsid w:val="0049124D"/>
    <w:rsid w:val="00491ABF"/>
    <w:rsid w:val="00492468"/>
    <w:rsid w:val="00493185"/>
    <w:rsid w:val="00493EC5"/>
    <w:rsid w:val="004942CA"/>
    <w:rsid w:val="00494B56"/>
    <w:rsid w:val="00494FDC"/>
    <w:rsid w:val="00495249"/>
    <w:rsid w:val="00495947"/>
    <w:rsid w:val="00496B70"/>
    <w:rsid w:val="004971E6"/>
    <w:rsid w:val="0049779D"/>
    <w:rsid w:val="004978C3"/>
    <w:rsid w:val="004A0083"/>
    <w:rsid w:val="004A0E99"/>
    <w:rsid w:val="004A0EC3"/>
    <w:rsid w:val="004A19BA"/>
    <w:rsid w:val="004A1D39"/>
    <w:rsid w:val="004A1F3C"/>
    <w:rsid w:val="004A217D"/>
    <w:rsid w:val="004A278F"/>
    <w:rsid w:val="004A2CD5"/>
    <w:rsid w:val="004A31E3"/>
    <w:rsid w:val="004A353C"/>
    <w:rsid w:val="004A36E8"/>
    <w:rsid w:val="004A3911"/>
    <w:rsid w:val="004A430B"/>
    <w:rsid w:val="004A490E"/>
    <w:rsid w:val="004A55E4"/>
    <w:rsid w:val="004A59FF"/>
    <w:rsid w:val="004A6643"/>
    <w:rsid w:val="004A7220"/>
    <w:rsid w:val="004A74C6"/>
    <w:rsid w:val="004B0196"/>
    <w:rsid w:val="004B03A4"/>
    <w:rsid w:val="004B0634"/>
    <w:rsid w:val="004B073D"/>
    <w:rsid w:val="004B0FDB"/>
    <w:rsid w:val="004B118A"/>
    <w:rsid w:val="004B133B"/>
    <w:rsid w:val="004B13C7"/>
    <w:rsid w:val="004B169D"/>
    <w:rsid w:val="004B189E"/>
    <w:rsid w:val="004B2B5D"/>
    <w:rsid w:val="004B317F"/>
    <w:rsid w:val="004B371F"/>
    <w:rsid w:val="004B390A"/>
    <w:rsid w:val="004B3A6D"/>
    <w:rsid w:val="004B5A31"/>
    <w:rsid w:val="004B5A56"/>
    <w:rsid w:val="004B6480"/>
    <w:rsid w:val="004B667E"/>
    <w:rsid w:val="004B7666"/>
    <w:rsid w:val="004C0854"/>
    <w:rsid w:val="004C0B45"/>
    <w:rsid w:val="004C0BB1"/>
    <w:rsid w:val="004C153A"/>
    <w:rsid w:val="004C253C"/>
    <w:rsid w:val="004C2561"/>
    <w:rsid w:val="004C26A8"/>
    <w:rsid w:val="004C2B15"/>
    <w:rsid w:val="004C2C2D"/>
    <w:rsid w:val="004C2D55"/>
    <w:rsid w:val="004C2E5E"/>
    <w:rsid w:val="004C36E9"/>
    <w:rsid w:val="004C49CB"/>
    <w:rsid w:val="004C4D11"/>
    <w:rsid w:val="004C50E5"/>
    <w:rsid w:val="004C586D"/>
    <w:rsid w:val="004C5D23"/>
    <w:rsid w:val="004C5EAA"/>
    <w:rsid w:val="004C623C"/>
    <w:rsid w:val="004C645A"/>
    <w:rsid w:val="004C6909"/>
    <w:rsid w:val="004C6936"/>
    <w:rsid w:val="004C6D20"/>
    <w:rsid w:val="004C7A5B"/>
    <w:rsid w:val="004C7BFE"/>
    <w:rsid w:val="004D0020"/>
    <w:rsid w:val="004D0805"/>
    <w:rsid w:val="004D1174"/>
    <w:rsid w:val="004D2023"/>
    <w:rsid w:val="004D227D"/>
    <w:rsid w:val="004D296F"/>
    <w:rsid w:val="004D2AD4"/>
    <w:rsid w:val="004D3E8A"/>
    <w:rsid w:val="004D4481"/>
    <w:rsid w:val="004D45DF"/>
    <w:rsid w:val="004D475E"/>
    <w:rsid w:val="004D58AE"/>
    <w:rsid w:val="004D6C8B"/>
    <w:rsid w:val="004D744C"/>
    <w:rsid w:val="004E0258"/>
    <w:rsid w:val="004E09A3"/>
    <w:rsid w:val="004E1448"/>
    <w:rsid w:val="004E2489"/>
    <w:rsid w:val="004E2569"/>
    <w:rsid w:val="004E4496"/>
    <w:rsid w:val="004E46DF"/>
    <w:rsid w:val="004E473E"/>
    <w:rsid w:val="004E513B"/>
    <w:rsid w:val="004E51D5"/>
    <w:rsid w:val="004E5518"/>
    <w:rsid w:val="004E56AE"/>
    <w:rsid w:val="004E6380"/>
    <w:rsid w:val="004E64FB"/>
    <w:rsid w:val="004E7634"/>
    <w:rsid w:val="004E7BB9"/>
    <w:rsid w:val="004F04C2"/>
    <w:rsid w:val="004F1376"/>
    <w:rsid w:val="004F1456"/>
    <w:rsid w:val="004F152F"/>
    <w:rsid w:val="004F1675"/>
    <w:rsid w:val="004F2F82"/>
    <w:rsid w:val="004F396F"/>
    <w:rsid w:val="004F4CFF"/>
    <w:rsid w:val="004F587D"/>
    <w:rsid w:val="004F5AD4"/>
    <w:rsid w:val="004F6123"/>
    <w:rsid w:val="004F65CE"/>
    <w:rsid w:val="004F662B"/>
    <w:rsid w:val="004F717D"/>
    <w:rsid w:val="004F763E"/>
    <w:rsid w:val="004F7737"/>
    <w:rsid w:val="004F7AD0"/>
    <w:rsid w:val="004F7D69"/>
    <w:rsid w:val="00500A50"/>
    <w:rsid w:val="005016BA"/>
    <w:rsid w:val="0050298A"/>
    <w:rsid w:val="00502998"/>
    <w:rsid w:val="00502CEC"/>
    <w:rsid w:val="00504D7B"/>
    <w:rsid w:val="00504EB3"/>
    <w:rsid w:val="005054EA"/>
    <w:rsid w:val="00506113"/>
    <w:rsid w:val="00506631"/>
    <w:rsid w:val="00506EC5"/>
    <w:rsid w:val="005071BE"/>
    <w:rsid w:val="00507244"/>
    <w:rsid w:val="00507339"/>
    <w:rsid w:val="00507C16"/>
    <w:rsid w:val="00511151"/>
    <w:rsid w:val="00511DB4"/>
    <w:rsid w:val="005123E3"/>
    <w:rsid w:val="0051282D"/>
    <w:rsid w:val="00512B66"/>
    <w:rsid w:val="00514532"/>
    <w:rsid w:val="00514F0A"/>
    <w:rsid w:val="00515E0F"/>
    <w:rsid w:val="005163FF"/>
    <w:rsid w:val="00516976"/>
    <w:rsid w:val="00517E19"/>
    <w:rsid w:val="00520681"/>
    <w:rsid w:val="005212CA"/>
    <w:rsid w:val="00521972"/>
    <w:rsid w:val="005219F1"/>
    <w:rsid w:val="00521ACF"/>
    <w:rsid w:val="00522205"/>
    <w:rsid w:val="00522E9F"/>
    <w:rsid w:val="00523370"/>
    <w:rsid w:val="00524004"/>
    <w:rsid w:val="0052417C"/>
    <w:rsid w:val="00524AEE"/>
    <w:rsid w:val="0052539D"/>
    <w:rsid w:val="00525537"/>
    <w:rsid w:val="005256CC"/>
    <w:rsid w:val="00525841"/>
    <w:rsid w:val="00525988"/>
    <w:rsid w:val="00525C49"/>
    <w:rsid w:val="00526017"/>
    <w:rsid w:val="005261D5"/>
    <w:rsid w:val="005264CF"/>
    <w:rsid w:val="0052653C"/>
    <w:rsid w:val="005265F8"/>
    <w:rsid w:val="005266F0"/>
    <w:rsid w:val="00526CC2"/>
    <w:rsid w:val="00527F07"/>
    <w:rsid w:val="005300E9"/>
    <w:rsid w:val="005306D1"/>
    <w:rsid w:val="00530C75"/>
    <w:rsid w:val="00531986"/>
    <w:rsid w:val="00531D0F"/>
    <w:rsid w:val="005328D1"/>
    <w:rsid w:val="00533328"/>
    <w:rsid w:val="005337E6"/>
    <w:rsid w:val="00534606"/>
    <w:rsid w:val="005357B3"/>
    <w:rsid w:val="00535B8F"/>
    <w:rsid w:val="00536372"/>
    <w:rsid w:val="00536653"/>
    <w:rsid w:val="00536898"/>
    <w:rsid w:val="005375B2"/>
    <w:rsid w:val="00537821"/>
    <w:rsid w:val="00537DC1"/>
    <w:rsid w:val="00540CF2"/>
    <w:rsid w:val="00540FC0"/>
    <w:rsid w:val="0054142E"/>
    <w:rsid w:val="0054155E"/>
    <w:rsid w:val="00541622"/>
    <w:rsid w:val="005416BB"/>
    <w:rsid w:val="00541E58"/>
    <w:rsid w:val="00542162"/>
    <w:rsid w:val="00542230"/>
    <w:rsid w:val="00542708"/>
    <w:rsid w:val="00542D18"/>
    <w:rsid w:val="0054310F"/>
    <w:rsid w:val="00543133"/>
    <w:rsid w:val="005435F9"/>
    <w:rsid w:val="00543C01"/>
    <w:rsid w:val="00543D47"/>
    <w:rsid w:val="00544308"/>
    <w:rsid w:val="00544778"/>
    <w:rsid w:val="00546AFF"/>
    <w:rsid w:val="005472B8"/>
    <w:rsid w:val="005475A0"/>
    <w:rsid w:val="00547975"/>
    <w:rsid w:val="00547B35"/>
    <w:rsid w:val="00550363"/>
    <w:rsid w:val="00550689"/>
    <w:rsid w:val="00550903"/>
    <w:rsid w:val="00551CB6"/>
    <w:rsid w:val="00551D3A"/>
    <w:rsid w:val="00552377"/>
    <w:rsid w:val="00552C49"/>
    <w:rsid w:val="00553797"/>
    <w:rsid w:val="005538FA"/>
    <w:rsid w:val="00554247"/>
    <w:rsid w:val="005556E6"/>
    <w:rsid w:val="00556B62"/>
    <w:rsid w:val="00556D1F"/>
    <w:rsid w:val="00556FAB"/>
    <w:rsid w:val="00557F10"/>
    <w:rsid w:val="00557FAC"/>
    <w:rsid w:val="0056066D"/>
    <w:rsid w:val="00560E3B"/>
    <w:rsid w:val="005614A3"/>
    <w:rsid w:val="00561DD7"/>
    <w:rsid w:val="005622C1"/>
    <w:rsid w:val="0056281E"/>
    <w:rsid w:val="00562868"/>
    <w:rsid w:val="00563377"/>
    <w:rsid w:val="00563473"/>
    <w:rsid w:val="005634E9"/>
    <w:rsid w:val="00563D18"/>
    <w:rsid w:val="00564046"/>
    <w:rsid w:val="005641EE"/>
    <w:rsid w:val="0056502D"/>
    <w:rsid w:val="00567045"/>
    <w:rsid w:val="00567168"/>
    <w:rsid w:val="00567E6A"/>
    <w:rsid w:val="00570511"/>
    <w:rsid w:val="00570E09"/>
    <w:rsid w:val="0057195A"/>
    <w:rsid w:val="00572EE0"/>
    <w:rsid w:val="00572F39"/>
    <w:rsid w:val="00573C08"/>
    <w:rsid w:val="00573DD3"/>
    <w:rsid w:val="0057400E"/>
    <w:rsid w:val="00575C93"/>
    <w:rsid w:val="005760F2"/>
    <w:rsid w:val="00577423"/>
    <w:rsid w:val="00577C03"/>
    <w:rsid w:val="005806EA"/>
    <w:rsid w:val="00580E26"/>
    <w:rsid w:val="005812B2"/>
    <w:rsid w:val="005814CF"/>
    <w:rsid w:val="00581548"/>
    <w:rsid w:val="00581597"/>
    <w:rsid w:val="005823EC"/>
    <w:rsid w:val="0058256D"/>
    <w:rsid w:val="00582C7D"/>
    <w:rsid w:val="005833D1"/>
    <w:rsid w:val="00583973"/>
    <w:rsid w:val="005841FF"/>
    <w:rsid w:val="00584524"/>
    <w:rsid w:val="00584C8C"/>
    <w:rsid w:val="00585B31"/>
    <w:rsid w:val="0058627B"/>
    <w:rsid w:val="00586D12"/>
    <w:rsid w:val="0058761A"/>
    <w:rsid w:val="0058769B"/>
    <w:rsid w:val="005876EA"/>
    <w:rsid w:val="00587B2B"/>
    <w:rsid w:val="00590493"/>
    <w:rsid w:val="00590A20"/>
    <w:rsid w:val="00590E92"/>
    <w:rsid w:val="00590F53"/>
    <w:rsid w:val="00591061"/>
    <w:rsid w:val="00591A57"/>
    <w:rsid w:val="00592430"/>
    <w:rsid w:val="00592EF7"/>
    <w:rsid w:val="00593701"/>
    <w:rsid w:val="00593774"/>
    <w:rsid w:val="0059497A"/>
    <w:rsid w:val="00594AD7"/>
    <w:rsid w:val="00594B25"/>
    <w:rsid w:val="005958F9"/>
    <w:rsid w:val="0059602B"/>
    <w:rsid w:val="005966F9"/>
    <w:rsid w:val="0059693C"/>
    <w:rsid w:val="00596970"/>
    <w:rsid w:val="0059698A"/>
    <w:rsid w:val="005970B1"/>
    <w:rsid w:val="00597225"/>
    <w:rsid w:val="00597986"/>
    <w:rsid w:val="00597C6B"/>
    <w:rsid w:val="005A09BF"/>
    <w:rsid w:val="005A1956"/>
    <w:rsid w:val="005A3096"/>
    <w:rsid w:val="005A3D51"/>
    <w:rsid w:val="005A3E5B"/>
    <w:rsid w:val="005A4830"/>
    <w:rsid w:val="005A4FA3"/>
    <w:rsid w:val="005A57C3"/>
    <w:rsid w:val="005A7662"/>
    <w:rsid w:val="005A7E4C"/>
    <w:rsid w:val="005B0108"/>
    <w:rsid w:val="005B1F46"/>
    <w:rsid w:val="005B248F"/>
    <w:rsid w:val="005B414D"/>
    <w:rsid w:val="005B52A0"/>
    <w:rsid w:val="005B52D8"/>
    <w:rsid w:val="005B5BC6"/>
    <w:rsid w:val="005B6FEF"/>
    <w:rsid w:val="005B7B38"/>
    <w:rsid w:val="005C0760"/>
    <w:rsid w:val="005C0AAC"/>
    <w:rsid w:val="005C1182"/>
    <w:rsid w:val="005C12DA"/>
    <w:rsid w:val="005C21BF"/>
    <w:rsid w:val="005C2337"/>
    <w:rsid w:val="005C28AD"/>
    <w:rsid w:val="005C31FC"/>
    <w:rsid w:val="005C355F"/>
    <w:rsid w:val="005C3CD9"/>
    <w:rsid w:val="005C4CF8"/>
    <w:rsid w:val="005C5478"/>
    <w:rsid w:val="005C5559"/>
    <w:rsid w:val="005C55E3"/>
    <w:rsid w:val="005C5A06"/>
    <w:rsid w:val="005C6030"/>
    <w:rsid w:val="005C690E"/>
    <w:rsid w:val="005C6EB0"/>
    <w:rsid w:val="005D0842"/>
    <w:rsid w:val="005D11A4"/>
    <w:rsid w:val="005D1666"/>
    <w:rsid w:val="005D1FAB"/>
    <w:rsid w:val="005D21B0"/>
    <w:rsid w:val="005D236F"/>
    <w:rsid w:val="005D2D5B"/>
    <w:rsid w:val="005D42DE"/>
    <w:rsid w:val="005D44CC"/>
    <w:rsid w:val="005D5743"/>
    <w:rsid w:val="005D6D57"/>
    <w:rsid w:val="005D75BF"/>
    <w:rsid w:val="005D7B93"/>
    <w:rsid w:val="005E10E4"/>
    <w:rsid w:val="005E1672"/>
    <w:rsid w:val="005E2256"/>
    <w:rsid w:val="005E2480"/>
    <w:rsid w:val="005E2500"/>
    <w:rsid w:val="005E2B2D"/>
    <w:rsid w:val="005E350D"/>
    <w:rsid w:val="005E3714"/>
    <w:rsid w:val="005E45F7"/>
    <w:rsid w:val="005E4728"/>
    <w:rsid w:val="005E5E5A"/>
    <w:rsid w:val="005E60CF"/>
    <w:rsid w:val="005E62FB"/>
    <w:rsid w:val="005E632E"/>
    <w:rsid w:val="005E64AA"/>
    <w:rsid w:val="005E692B"/>
    <w:rsid w:val="005E6B69"/>
    <w:rsid w:val="005E6E41"/>
    <w:rsid w:val="005E6F51"/>
    <w:rsid w:val="005E6F6C"/>
    <w:rsid w:val="005E7038"/>
    <w:rsid w:val="005E7C4F"/>
    <w:rsid w:val="005E7F5E"/>
    <w:rsid w:val="005F062F"/>
    <w:rsid w:val="005F06D1"/>
    <w:rsid w:val="005F167E"/>
    <w:rsid w:val="005F1756"/>
    <w:rsid w:val="005F1A21"/>
    <w:rsid w:val="005F1A3F"/>
    <w:rsid w:val="005F1CF7"/>
    <w:rsid w:val="005F2265"/>
    <w:rsid w:val="005F28B1"/>
    <w:rsid w:val="005F28DB"/>
    <w:rsid w:val="005F31CE"/>
    <w:rsid w:val="005F3C5D"/>
    <w:rsid w:val="005F41F4"/>
    <w:rsid w:val="005F45BD"/>
    <w:rsid w:val="005F4C71"/>
    <w:rsid w:val="005F614B"/>
    <w:rsid w:val="005F6B9A"/>
    <w:rsid w:val="005F7456"/>
    <w:rsid w:val="005F7CE0"/>
    <w:rsid w:val="006004A4"/>
    <w:rsid w:val="00600548"/>
    <w:rsid w:val="00600B72"/>
    <w:rsid w:val="00600FF6"/>
    <w:rsid w:val="006026DB"/>
    <w:rsid w:val="00602882"/>
    <w:rsid w:val="00603572"/>
    <w:rsid w:val="00604F70"/>
    <w:rsid w:val="0060549B"/>
    <w:rsid w:val="00607127"/>
    <w:rsid w:val="00607BCF"/>
    <w:rsid w:val="006107BD"/>
    <w:rsid w:val="00610CDB"/>
    <w:rsid w:val="0061139B"/>
    <w:rsid w:val="00611427"/>
    <w:rsid w:val="00611702"/>
    <w:rsid w:val="006121E4"/>
    <w:rsid w:val="0061264E"/>
    <w:rsid w:val="006128BC"/>
    <w:rsid w:val="0061368E"/>
    <w:rsid w:val="006139F1"/>
    <w:rsid w:val="00613FD9"/>
    <w:rsid w:val="0061545C"/>
    <w:rsid w:val="0061588B"/>
    <w:rsid w:val="0061596A"/>
    <w:rsid w:val="00615BA0"/>
    <w:rsid w:val="00617090"/>
    <w:rsid w:val="006178F7"/>
    <w:rsid w:val="00617DF4"/>
    <w:rsid w:val="00620733"/>
    <w:rsid w:val="00620BC2"/>
    <w:rsid w:val="006210AD"/>
    <w:rsid w:val="00621F6D"/>
    <w:rsid w:val="00622838"/>
    <w:rsid w:val="00623534"/>
    <w:rsid w:val="00624033"/>
    <w:rsid w:val="00624978"/>
    <w:rsid w:val="00624BEC"/>
    <w:rsid w:val="00624BEF"/>
    <w:rsid w:val="00624D1F"/>
    <w:rsid w:val="00625289"/>
    <w:rsid w:val="006252C8"/>
    <w:rsid w:val="00625379"/>
    <w:rsid w:val="006256DB"/>
    <w:rsid w:val="0062591D"/>
    <w:rsid w:val="00626A95"/>
    <w:rsid w:val="0062735E"/>
    <w:rsid w:val="006303D5"/>
    <w:rsid w:val="00630624"/>
    <w:rsid w:val="006308B1"/>
    <w:rsid w:val="00630B6E"/>
    <w:rsid w:val="00630F8B"/>
    <w:rsid w:val="00631BEE"/>
    <w:rsid w:val="00631CB4"/>
    <w:rsid w:val="006328E7"/>
    <w:rsid w:val="006333CE"/>
    <w:rsid w:val="00633600"/>
    <w:rsid w:val="006341B0"/>
    <w:rsid w:val="00636696"/>
    <w:rsid w:val="00636EE3"/>
    <w:rsid w:val="00637144"/>
    <w:rsid w:val="006371D1"/>
    <w:rsid w:val="00640833"/>
    <w:rsid w:val="00640E71"/>
    <w:rsid w:val="00641167"/>
    <w:rsid w:val="00642014"/>
    <w:rsid w:val="0064233B"/>
    <w:rsid w:val="00642479"/>
    <w:rsid w:val="00643693"/>
    <w:rsid w:val="00643DBF"/>
    <w:rsid w:val="0064402C"/>
    <w:rsid w:val="00644071"/>
    <w:rsid w:val="00645025"/>
    <w:rsid w:val="00645108"/>
    <w:rsid w:val="006451EC"/>
    <w:rsid w:val="00645627"/>
    <w:rsid w:val="006460EE"/>
    <w:rsid w:val="0064647E"/>
    <w:rsid w:val="00647C6C"/>
    <w:rsid w:val="00647CA8"/>
    <w:rsid w:val="00647E25"/>
    <w:rsid w:val="00650207"/>
    <w:rsid w:val="00650386"/>
    <w:rsid w:val="00650B54"/>
    <w:rsid w:val="00650C4D"/>
    <w:rsid w:val="00650D75"/>
    <w:rsid w:val="0065127F"/>
    <w:rsid w:val="0065162A"/>
    <w:rsid w:val="006522FC"/>
    <w:rsid w:val="0065305B"/>
    <w:rsid w:val="00653356"/>
    <w:rsid w:val="0065345C"/>
    <w:rsid w:val="00653872"/>
    <w:rsid w:val="006544B1"/>
    <w:rsid w:val="0065478E"/>
    <w:rsid w:val="00654B9D"/>
    <w:rsid w:val="006553AF"/>
    <w:rsid w:val="0065582A"/>
    <w:rsid w:val="00655D39"/>
    <w:rsid w:val="00656702"/>
    <w:rsid w:val="00656ED3"/>
    <w:rsid w:val="00660454"/>
    <w:rsid w:val="006606A8"/>
    <w:rsid w:val="006610EE"/>
    <w:rsid w:val="006611B7"/>
    <w:rsid w:val="0066186B"/>
    <w:rsid w:val="00661A33"/>
    <w:rsid w:val="00661B43"/>
    <w:rsid w:val="0066282F"/>
    <w:rsid w:val="0066299C"/>
    <w:rsid w:val="00662B99"/>
    <w:rsid w:val="00662CE4"/>
    <w:rsid w:val="00662FCF"/>
    <w:rsid w:val="00663713"/>
    <w:rsid w:val="0066480C"/>
    <w:rsid w:val="00664E32"/>
    <w:rsid w:val="00666380"/>
    <w:rsid w:val="00666859"/>
    <w:rsid w:val="006674B7"/>
    <w:rsid w:val="006677D3"/>
    <w:rsid w:val="006678B6"/>
    <w:rsid w:val="0066796B"/>
    <w:rsid w:val="00667B2D"/>
    <w:rsid w:val="006700BE"/>
    <w:rsid w:val="00670A7B"/>
    <w:rsid w:val="00671271"/>
    <w:rsid w:val="006713A4"/>
    <w:rsid w:val="006719B4"/>
    <w:rsid w:val="00671E4D"/>
    <w:rsid w:val="006724D7"/>
    <w:rsid w:val="006727BD"/>
    <w:rsid w:val="00673225"/>
    <w:rsid w:val="00673BFF"/>
    <w:rsid w:val="00673E9A"/>
    <w:rsid w:val="0067428D"/>
    <w:rsid w:val="0067592F"/>
    <w:rsid w:val="00675A1E"/>
    <w:rsid w:val="00675B16"/>
    <w:rsid w:val="00675F74"/>
    <w:rsid w:val="0067673C"/>
    <w:rsid w:val="00676953"/>
    <w:rsid w:val="00676BA0"/>
    <w:rsid w:val="00676C22"/>
    <w:rsid w:val="00676E67"/>
    <w:rsid w:val="00676EA1"/>
    <w:rsid w:val="00677037"/>
    <w:rsid w:val="00677C87"/>
    <w:rsid w:val="00677CCE"/>
    <w:rsid w:val="0068010C"/>
    <w:rsid w:val="0068123F"/>
    <w:rsid w:val="00681998"/>
    <w:rsid w:val="00681DB7"/>
    <w:rsid w:val="00681F20"/>
    <w:rsid w:val="006824A3"/>
    <w:rsid w:val="00682B5D"/>
    <w:rsid w:val="00683B77"/>
    <w:rsid w:val="0068499D"/>
    <w:rsid w:val="00684B3C"/>
    <w:rsid w:val="0068517C"/>
    <w:rsid w:val="0068591C"/>
    <w:rsid w:val="00685DA0"/>
    <w:rsid w:val="00685E70"/>
    <w:rsid w:val="006864D6"/>
    <w:rsid w:val="00686695"/>
    <w:rsid w:val="00686BFA"/>
    <w:rsid w:val="006876E2"/>
    <w:rsid w:val="006878DC"/>
    <w:rsid w:val="00687DBB"/>
    <w:rsid w:val="006920A8"/>
    <w:rsid w:val="006923C3"/>
    <w:rsid w:val="00692861"/>
    <w:rsid w:val="00693291"/>
    <w:rsid w:val="0069355C"/>
    <w:rsid w:val="00694408"/>
    <w:rsid w:val="00694446"/>
    <w:rsid w:val="00695F21"/>
    <w:rsid w:val="00696508"/>
    <w:rsid w:val="0069755E"/>
    <w:rsid w:val="00697624"/>
    <w:rsid w:val="00697D35"/>
    <w:rsid w:val="00697EB2"/>
    <w:rsid w:val="006A0972"/>
    <w:rsid w:val="006A0EFE"/>
    <w:rsid w:val="006A1180"/>
    <w:rsid w:val="006A14DE"/>
    <w:rsid w:val="006A1A09"/>
    <w:rsid w:val="006A1AC7"/>
    <w:rsid w:val="006A2EA5"/>
    <w:rsid w:val="006A3228"/>
    <w:rsid w:val="006A44EB"/>
    <w:rsid w:val="006A5A69"/>
    <w:rsid w:val="006A7310"/>
    <w:rsid w:val="006A7715"/>
    <w:rsid w:val="006A78DF"/>
    <w:rsid w:val="006A7AA3"/>
    <w:rsid w:val="006A7BF0"/>
    <w:rsid w:val="006B177A"/>
    <w:rsid w:val="006B22FC"/>
    <w:rsid w:val="006B28BD"/>
    <w:rsid w:val="006B3683"/>
    <w:rsid w:val="006B3836"/>
    <w:rsid w:val="006B3C0A"/>
    <w:rsid w:val="006B3E4A"/>
    <w:rsid w:val="006B4304"/>
    <w:rsid w:val="006B4996"/>
    <w:rsid w:val="006B4E3B"/>
    <w:rsid w:val="006B5E48"/>
    <w:rsid w:val="006B6BC2"/>
    <w:rsid w:val="006B7246"/>
    <w:rsid w:val="006C073B"/>
    <w:rsid w:val="006C07F9"/>
    <w:rsid w:val="006C1B5B"/>
    <w:rsid w:val="006C27B3"/>
    <w:rsid w:val="006C2918"/>
    <w:rsid w:val="006C2D28"/>
    <w:rsid w:val="006C308D"/>
    <w:rsid w:val="006C3651"/>
    <w:rsid w:val="006C4647"/>
    <w:rsid w:val="006C47D5"/>
    <w:rsid w:val="006C4FD1"/>
    <w:rsid w:val="006C50CA"/>
    <w:rsid w:val="006C5EE0"/>
    <w:rsid w:val="006C5FA7"/>
    <w:rsid w:val="006C616A"/>
    <w:rsid w:val="006C6C7F"/>
    <w:rsid w:val="006C702A"/>
    <w:rsid w:val="006C7073"/>
    <w:rsid w:val="006D0AF0"/>
    <w:rsid w:val="006D0E7D"/>
    <w:rsid w:val="006D0EF8"/>
    <w:rsid w:val="006D17CD"/>
    <w:rsid w:val="006D1E17"/>
    <w:rsid w:val="006D217B"/>
    <w:rsid w:val="006D2491"/>
    <w:rsid w:val="006D30C6"/>
    <w:rsid w:val="006D3167"/>
    <w:rsid w:val="006D3890"/>
    <w:rsid w:val="006D44E4"/>
    <w:rsid w:val="006D5191"/>
    <w:rsid w:val="006D5512"/>
    <w:rsid w:val="006D5520"/>
    <w:rsid w:val="006D571F"/>
    <w:rsid w:val="006D5843"/>
    <w:rsid w:val="006D6817"/>
    <w:rsid w:val="006D71E3"/>
    <w:rsid w:val="006E008A"/>
    <w:rsid w:val="006E095D"/>
    <w:rsid w:val="006E0A53"/>
    <w:rsid w:val="006E1074"/>
    <w:rsid w:val="006E237D"/>
    <w:rsid w:val="006E315E"/>
    <w:rsid w:val="006E3E22"/>
    <w:rsid w:val="006E46C4"/>
    <w:rsid w:val="006E472E"/>
    <w:rsid w:val="006E48E6"/>
    <w:rsid w:val="006E4AF0"/>
    <w:rsid w:val="006E5225"/>
    <w:rsid w:val="006E560D"/>
    <w:rsid w:val="006E5653"/>
    <w:rsid w:val="006E58D7"/>
    <w:rsid w:val="006E650C"/>
    <w:rsid w:val="006E71A7"/>
    <w:rsid w:val="006E758C"/>
    <w:rsid w:val="006F0758"/>
    <w:rsid w:val="006F087E"/>
    <w:rsid w:val="006F0EEF"/>
    <w:rsid w:val="006F155C"/>
    <w:rsid w:val="006F27D5"/>
    <w:rsid w:val="006F326B"/>
    <w:rsid w:val="006F376C"/>
    <w:rsid w:val="006F3F77"/>
    <w:rsid w:val="006F4DFA"/>
    <w:rsid w:val="006F6575"/>
    <w:rsid w:val="006F68D4"/>
    <w:rsid w:val="006F6F9E"/>
    <w:rsid w:val="006F791F"/>
    <w:rsid w:val="0070073D"/>
    <w:rsid w:val="00700B1D"/>
    <w:rsid w:val="00701869"/>
    <w:rsid w:val="00701893"/>
    <w:rsid w:val="007019EE"/>
    <w:rsid w:val="007019F9"/>
    <w:rsid w:val="007028B8"/>
    <w:rsid w:val="00703FD5"/>
    <w:rsid w:val="00704A69"/>
    <w:rsid w:val="00705287"/>
    <w:rsid w:val="00705451"/>
    <w:rsid w:val="00705B83"/>
    <w:rsid w:val="00705DF9"/>
    <w:rsid w:val="00706124"/>
    <w:rsid w:val="00706AE7"/>
    <w:rsid w:val="00706FA8"/>
    <w:rsid w:val="007073E7"/>
    <w:rsid w:val="007108A1"/>
    <w:rsid w:val="00711421"/>
    <w:rsid w:val="007124A6"/>
    <w:rsid w:val="00712C7F"/>
    <w:rsid w:val="00712CD2"/>
    <w:rsid w:val="0071301F"/>
    <w:rsid w:val="00714B85"/>
    <w:rsid w:val="00715392"/>
    <w:rsid w:val="007153A6"/>
    <w:rsid w:val="007156C8"/>
    <w:rsid w:val="00715D1F"/>
    <w:rsid w:val="00715F5D"/>
    <w:rsid w:val="007168A4"/>
    <w:rsid w:val="007169CD"/>
    <w:rsid w:val="00716DF3"/>
    <w:rsid w:val="00717494"/>
    <w:rsid w:val="00717CD4"/>
    <w:rsid w:val="00720999"/>
    <w:rsid w:val="007209A2"/>
    <w:rsid w:val="00720F48"/>
    <w:rsid w:val="007210B0"/>
    <w:rsid w:val="00721466"/>
    <w:rsid w:val="00721D7A"/>
    <w:rsid w:val="00721D94"/>
    <w:rsid w:val="00723385"/>
    <w:rsid w:val="00724144"/>
    <w:rsid w:val="00724735"/>
    <w:rsid w:val="00724BAE"/>
    <w:rsid w:val="00724C1B"/>
    <w:rsid w:val="00726281"/>
    <w:rsid w:val="00726927"/>
    <w:rsid w:val="00726934"/>
    <w:rsid w:val="007274FD"/>
    <w:rsid w:val="007275C7"/>
    <w:rsid w:val="00727CE3"/>
    <w:rsid w:val="0073031A"/>
    <w:rsid w:val="00730610"/>
    <w:rsid w:val="0073114C"/>
    <w:rsid w:val="00731404"/>
    <w:rsid w:val="007334F2"/>
    <w:rsid w:val="007344A3"/>
    <w:rsid w:val="00734566"/>
    <w:rsid w:val="00734673"/>
    <w:rsid w:val="007347CC"/>
    <w:rsid w:val="00734FF7"/>
    <w:rsid w:val="00735140"/>
    <w:rsid w:val="00736185"/>
    <w:rsid w:val="007366F6"/>
    <w:rsid w:val="00737064"/>
    <w:rsid w:val="00737390"/>
    <w:rsid w:val="00737BB5"/>
    <w:rsid w:val="0074077E"/>
    <w:rsid w:val="007409EB"/>
    <w:rsid w:val="007414EE"/>
    <w:rsid w:val="007418FD"/>
    <w:rsid w:val="00741AE1"/>
    <w:rsid w:val="00741B65"/>
    <w:rsid w:val="00741E9E"/>
    <w:rsid w:val="00742206"/>
    <w:rsid w:val="007423A1"/>
    <w:rsid w:val="007432BF"/>
    <w:rsid w:val="00743890"/>
    <w:rsid w:val="00744235"/>
    <w:rsid w:val="00744921"/>
    <w:rsid w:val="00744F8F"/>
    <w:rsid w:val="00745053"/>
    <w:rsid w:val="00745336"/>
    <w:rsid w:val="007455F8"/>
    <w:rsid w:val="00745602"/>
    <w:rsid w:val="00745690"/>
    <w:rsid w:val="00745C25"/>
    <w:rsid w:val="00746E15"/>
    <w:rsid w:val="00746FF6"/>
    <w:rsid w:val="00747A39"/>
    <w:rsid w:val="00750575"/>
    <w:rsid w:val="00750D52"/>
    <w:rsid w:val="00751513"/>
    <w:rsid w:val="00751680"/>
    <w:rsid w:val="007516CD"/>
    <w:rsid w:val="007521A1"/>
    <w:rsid w:val="00752266"/>
    <w:rsid w:val="007525C1"/>
    <w:rsid w:val="007529A8"/>
    <w:rsid w:val="00752AFE"/>
    <w:rsid w:val="00752C60"/>
    <w:rsid w:val="0075300F"/>
    <w:rsid w:val="00753048"/>
    <w:rsid w:val="00754AFE"/>
    <w:rsid w:val="007550C3"/>
    <w:rsid w:val="00756018"/>
    <w:rsid w:val="00756806"/>
    <w:rsid w:val="00756C2A"/>
    <w:rsid w:val="00757246"/>
    <w:rsid w:val="007573C8"/>
    <w:rsid w:val="007578E3"/>
    <w:rsid w:val="00757AD1"/>
    <w:rsid w:val="00760E59"/>
    <w:rsid w:val="00761411"/>
    <w:rsid w:val="00761A4F"/>
    <w:rsid w:val="007620A0"/>
    <w:rsid w:val="0076272B"/>
    <w:rsid w:val="00762E12"/>
    <w:rsid w:val="0076335A"/>
    <w:rsid w:val="007641D1"/>
    <w:rsid w:val="00764394"/>
    <w:rsid w:val="00764BE3"/>
    <w:rsid w:val="007653EE"/>
    <w:rsid w:val="007664D5"/>
    <w:rsid w:val="00766720"/>
    <w:rsid w:val="00766984"/>
    <w:rsid w:val="00767633"/>
    <w:rsid w:val="00767A6C"/>
    <w:rsid w:val="00770101"/>
    <w:rsid w:val="00770998"/>
    <w:rsid w:val="007718F4"/>
    <w:rsid w:val="00771A85"/>
    <w:rsid w:val="00771D31"/>
    <w:rsid w:val="00772076"/>
    <w:rsid w:val="0077255B"/>
    <w:rsid w:val="00772646"/>
    <w:rsid w:val="00773228"/>
    <w:rsid w:val="007736EB"/>
    <w:rsid w:val="00773F56"/>
    <w:rsid w:val="00773F61"/>
    <w:rsid w:val="00774709"/>
    <w:rsid w:val="00776CF6"/>
    <w:rsid w:val="0077766E"/>
    <w:rsid w:val="00777751"/>
    <w:rsid w:val="0078066B"/>
    <w:rsid w:val="00781519"/>
    <w:rsid w:val="007817FA"/>
    <w:rsid w:val="00781B4C"/>
    <w:rsid w:val="00781C7C"/>
    <w:rsid w:val="00781E03"/>
    <w:rsid w:val="00781EAA"/>
    <w:rsid w:val="00783350"/>
    <w:rsid w:val="0078354F"/>
    <w:rsid w:val="00783D89"/>
    <w:rsid w:val="00783F6B"/>
    <w:rsid w:val="00784A4B"/>
    <w:rsid w:val="00784BEF"/>
    <w:rsid w:val="00785863"/>
    <w:rsid w:val="0078592E"/>
    <w:rsid w:val="00785A05"/>
    <w:rsid w:val="007861C6"/>
    <w:rsid w:val="00786D22"/>
    <w:rsid w:val="00787404"/>
    <w:rsid w:val="00787497"/>
    <w:rsid w:val="00787561"/>
    <w:rsid w:val="00787A8E"/>
    <w:rsid w:val="00787B82"/>
    <w:rsid w:val="00787E69"/>
    <w:rsid w:val="0079005F"/>
    <w:rsid w:val="00791B09"/>
    <w:rsid w:val="00795771"/>
    <w:rsid w:val="00795BC8"/>
    <w:rsid w:val="00796162"/>
    <w:rsid w:val="00796386"/>
    <w:rsid w:val="00797FDD"/>
    <w:rsid w:val="007A0105"/>
    <w:rsid w:val="007A0291"/>
    <w:rsid w:val="007A0AE1"/>
    <w:rsid w:val="007A0C11"/>
    <w:rsid w:val="007A0C8A"/>
    <w:rsid w:val="007A16A3"/>
    <w:rsid w:val="007A1C46"/>
    <w:rsid w:val="007A2A21"/>
    <w:rsid w:val="007A2E55"/>
    <w:rsid w:val="007A31B7"/>
    <w:rsid w:val="007A354E"/>
    <w:rsid w:val="007A442B"/>
    <w:rsid w:val="007A4701"/>
    <w:rsid w:val="007A47B6"/>
    <w:rsid w:val="007A4FBB"/>
    <w:rsid w:val="007A586C"/>
    <w:rsid w:val="007A5E97"/>
    <w:rsid w:val="007A6F64"/>
    <w:rsid w:val="007A77D4"/>
    <w:rsid w:val="007B2C5A"/>
    <w:rsid w:val="007B31F2"/>
    <w:rsid w:val="007B355F"/>
    <w:rsid w:val="007B404E"/>
    <w:rsid w:val="007B4209"/>
    <w:rsid w:val="007B4809"/>
    <w:rsid w:val="007B4EF4"/>
    <w:rsid w:val="007B5326"/>
    <w:rsid w:val="007B5515"/>
    <w:rsid w:val="007B5B68"/>
    <w:rsid w:val="007B5F3D"/>
    <w:rsid w:val="007B60F1"/>
    <w:rsid w:val="007B6258"/>
    <w:rsid w:val="007B6B5A"/>
    <w:rsid w:val="007B711A"/>
    <w:rsid w:val="007B7D59"/>
    <w:rsid w:val="007B7FAD"/>
    <w:rsid w:val="007C00D7"/>
    <w:rsid w:val="007C0762"/>
    <w:rsid w:val="007C0957"/>
    <w:rsid w:val="007C1149"/>
    <w:rsid w:val="007C11BC"/>
    <w:rsid w:val="007C11C1"/>
    <w:rsid w:val="007C192E"/>
    <w:rsid w:val="007C195B"/>
    <w:rsid w:val="007C1C0C"/>
    <w:rsid w:val="007C2122"/>
    <w:rsid w:val="007C365F"/>
    <w:rsid w:val="007C383F"/>
    <w:rsid w:val="007C3E23"/>
    <w:rsid w:val="007C4DF7"/>
    <w:rsid w:val="007C5784"/>
    <w:rsid w:val="007C57FD"/>
    <w:rsid w:val="007C5893"/>
    <w:rsid w:val="007C5995"/>
    <w:rsid w:val="007C5EB2"/>
    <w:rsid w:val="007C647A"/>
    <w:rsid w:val="007C6886"/>
    <w:rsid w:val="007C690A"/>
    <w:rsid w:val="007C71B4"/>
    <w:rsid w:val="007C7271"/>
    <w:rsid w:val="007C7ED4"/>
    <w:rsid w:val="007D04E8"/>
    <w:rsid w:val="007D07A0"/>
    <w:rsid w:val="007D0A6C"/>
    <w:rsid w:val="007D16A4"/>
    <w:rsid w:val="007D1775"/>
    <w:rsid w:val="007D1B74"/>
    <w:rsid w:val="007D20EA"/>
    <w:rsid w:val="007D29A7"/>
    <w:rsid w:val="007D3382"/>
    <w:rsid w:val="007D3EE9"/>
    <w:rsid w:val="007D475D"/>
    <w:rsid w:val="007D47A0"/>
    <w:rsid w:val="007D4C3C"/>
    <w:rsid w:val="007D50E1"/>
    <w:rsid w:val="007D600C"/>
    <w:rsid w:val="007D66BE"/>
    <w:rsid w:val="007D69E0"/>
    <w:rsid w:val="007D6A28"/>
    <w:rsid w:val="007D6E75"/>
    <w:rsid w:val="007D6FD7"/>
    <w:rsid w:val="007D7106"/>
    <w:rsid w:val="007D73FE"/>
    <w:rsid w:val="007D74EF"/>
    <w:rsid w:val="007D7930"/>
    <w:rsid w:val="007D7DF1"/>
    <w:rsid w:val="007D7FAF"/>
    <w:rsid w:val="007E142E"/>
    <w:rsid w:val="007E21B5"/>
    <w:rsid w:val="007E2BAC"/>
    <w:rsid w:val="007E2E50"/>
    <w:rsid w:val="007E31C5"/>
    <w:rsid w:val="007E36F9"/>
    <w:rsid w:val="007E39CA"/>
    <w:rsid w:val="007E3D79"/>
    <w:rsid w:val="007E3DAA"/>
    <w:rsid w:val="007E3F29"/>
    <w:rsid w:val="007E42ED"/>
    <w:rsid w:val="007E4698"/>
    <w:rsid w:val="007E680B"/>
    <w:rsid w:val="007E6EC6"/>
    <w:rsid w:val="007E719F"/>
    <w:rsid w:val="007E7539"/>
    <w:rsid w:val="007E7CB6"/>
    <w:rsid w:val="007F0306"/>
    <w:rsid w:val="007F109E"/>
    <w:rsid w:val="007F138B"/>
    <w:rsid w:val="007F1FC4"/>
    <w:rsid w:val="007F249B"/>
    <w:rsid w:val="007F2BE7"/>
    <w:rsid w:val="007F2E2F"/>
    <w:rsid w:val="007F3085"/>
    <w:rsid w:val="007F3118"/>
    <w:rsid w:val="007F3181"/>
    <w:rsid w:val="007F3414"/>
    <w:rsid w:val="007F3BD9"/>
    <w:rsid w:val="007F547F"/>
    <w:rsid w:val="007F56FF"/>
    <w:rsid w:val="007F6037"/>
    <w:rsid w:val="007F6137"/>
    <w:rsid w:val="007F6CC4"/>
    <w:rsid w:val="007F7F5A"/>
    <w:rsid w:val="00800AE9"/>
    <w:rsid w:val="0080119A"/>
    <w:rsid w:val="00801C92"/>
    <w:rsid w:val="00801EEF"/>
    <w:rsid w:val="0080346D"/>
    <w:rsid w:val="00803FB5"/>
    <w:rsid w:val="00804515"/>
    <w:rsid w:val="00804F3F"/>
    <w:rsid w:val="0080594D"/>
    <w:rsid w:val="0080597B"/>
    <w:rsid w:val="00805A69"/>
    <w:rsid w:val="00805ACF"/>
    <w:rsid w:val="0080690E"/>
    <w:rsid w:val="00807298"/>
    <w:rsid w:val="0080761A"/>
    <w:rsid w:val="0080768B"/>
    <w:rsid w:val="00807C0F"/>
    <w:rsid w:val="00810B41"/>
    <w:rsid w:val="00810D57"/>
    <w:rsid w:val="00811071"/>
    <w:rsid w:val="0081125C"/>
    <w:rsid w:val="0081172E"/>
    <w:rsid w:val="00811DA1"/>
    <w:rsid w:val="0081222B"/>
    <w:rsid w:val="00812526"/>
    <w:rsid w:val="00812F8D"/>
    <w:rsid w:val="00813363"/>
    <w:rsid w:val="00813550"/>
    <w:rsid w:val="00813989"/>
    <w:rsid w:val="00813A30"/>
    <w:rsid w:val="00814192"/>
    <w:rsid w:val="00814519"/>
    <w:rsid w:val="0081463B"/>
    <w:rsid w:val="00815F79"/>
    <w:rsid w:val="00816552"/>
    <w:rsid w:val="008168A7"/>
    <w:rsid w:val="00817281"/>
    <w:rsid w:val="00817F38"/>
    <w:rsid w:val="00820081"/>
    <w:rsid w:val="00820FB4"/>
    <w:rsid w:val="00821034"/>
    <w:rsid w:val="00821714"/>
    <w:rsid w:val="00823802"/>
    <w:rsid w:val="0082384C"/>
    <w:rsid w:val="00823CD7"/>
    <w:rsid w:val="00823D63"/>
    <w:rsid w:val="00823E17"/>
    <w:rsid w:val="008246DD"/>
    <w:rsid w:val="008250D3"/>
    <w:rsid w:val="00825CC9"/>
    <w:rsid w:val="008261D4"/>
    <w:rsid w:val="00826CE2"/>
    <w:rsid w:val="008274E7"/>
    <w:rsid w:val="00827831"/>
    <w:rsid w:val="00827D33"/>
    <w:rsid w:val="00830868"/>
    <w:rsid w:val="0083134C"/>
    <w:rsid w:val="0083155E"/>
    <w:rsid w:val="00832A17"/>
    <w:rsid w:val="00834336"/>
    <w:rsid w:val="00834CB1"/>
    <w:rsid w:val="00835A88"/>
    <w:rsid w:val="008369DD"/>
    <w:rsid w:val="0083751C"/>
    <w:rsid w:val="0084009D"/>
    <w:rsid w:val="008402AF"/>
    <w:rsid w:val="00842D86"/>
    <w:rsid w:val="00843A99"/>
    <w:rsid w:val="00843C4E"/>
    <w:rsid w:val="00843D5E"/>
    <w:rsid w:val="00843E56"/>
    <w:rsid w:val="008440FE"/>
    <w:rsid w:val="0084439A"/>
    <w:rsid w:val="00844810"/>
    <w:rsid w:val="00844DDB"/>
    <w:rsid w:val="008450D1"/>
    <w:rsid w:val="008451FB"/>
    <w:rsid w:val="00846964"/>
    <w:rsid w:val="00846EBD"/>
    <w:rsid w:val="00847716"/>
    <w:rsid w:val="00850077"/>
    <w:rsid w:val="008504DE"/>
    <w:rsid w:val="00850545"/>
    <w:rsid w:val="0085104E"/>
    <w:rsid w:val="0085125D"/>
    <w:rsid w:val="008513EC"/>
    <w:rsid w:val="00851D63"/>
    <w:rsid w:val="00851E1A"/>
    <w:rsid w:val="00852A2A"/>
    <w:rsid w:val="00853039"/>
    <w:rsid w:val="008534DD"/>
    <w:rsid w:val="008534EC"/>
    <w:rsid w:val="00853EF9"/>
    <w:rsid w:val="00854BA8"/>
    <w:rsid w:val="00855810"/>
    <w:rsid w:val="00856623"/>
    <w:rsid w:val="00856732"/>
    <w:rsid w:val="008572DF"/>
    <w:rsid w:val="008578CE"/>
    <w:rsid w:val="00857D96"/>
    <w:rsid w:val="00857EFA"/>
    <w:rsid w:val="00861C45"/>
    <w:rsid w:val="00861DF2"/>
    <w:rsid w:val="00862227"/>
    <w:rsid w:val="0086232C"/>
    <w:rsid w:val="00862C4F"/>
    <w:rsid w:val="00862FAB"/>
    <w:rsid w:val="00863154"/>
    <w:rsid w:val="00863339"/>
    <w:rsid w:val="008633A3"/>
    <w:rsid w:val="008641A2"/>
    <w:rsid w:val="008641D2"/>
    <w:rsid w:val="00865506"/>
    <w:rsid w:val="0086586A"/>
    <w:rsid w:val="008661F7"/>
    <w:rsid w:val="00866257"/>
    <w:rsid w:val="00866B91"/>
    <w:rsid w:val="00866ED6"/>
    <w:rsid w:val="008674A2"/>
    <w:rsid w:val="00867A5F"/>
    <w:rsid w:val="008712B8"/>
    <w:rsid w:val="00871A0F"/>
    <w:rsid w:val="00872630"/>
    <w:rsid w:val="00872B23"/>
    <w:rsid w:val="0087370D"/>
    <w:rsid w:val="008738FC"/>
    <w:rsid w:val="00874745"/>
    <w:rsid w:val="008749A4"/>
    <w:rsid w:val="00874A7B"/>
    <w:rsid w:val="008774A0"/>
    <w:rsid w:val="00877731"/>
    <w:rsid w:val="0087793B"/>
    <w:rsid w:val="0088060E"/>
    <w:rsid w:val="00880821"/>
    <w:rsid w:val="0088093E"/>
    <w:rsid w:val="008809DE"/>
    <w:rsid w:val="00880CE0"/>
    <w:rsid w:val="00881AD5"/>
    <w:rsid w:val="00881DE6"/>
    <w:rsid w:val="00881F50"/>
    <w:rsid w:val="008826BB"/>
    <w:rsid w:val="00882BB4"/>
    <w:rsid w:val="0088343A"/>
    <w:rsid w:val="00884128"/>
    <w:rsid w:val="00884408"/>
    <w:rsid w:val="00885B18"/>
    <w:rsid w:val="00885C9D"/>
    <w:rsid w:val="0088663E"/>
    <w:rsid w:val="008872A3"/>
    <w:rsid w:val="00887591"/>
    <w:rsid w:val="0088780A"/>
    <w:rsid w:val="0088793E"/>
    <w:rsid w:val="008879B9"/>
    <w:rsid w:val="0089096A"/>
    <w:rsid w:val="00890A01"/>
    <w:rsid w:val="00890C88"/>
    <w:rsid w:val="00891250"/>
    <w:rsid w:val="008914FD"/>
    <w:rsid w:val="0089178D"/>
    <w:rsid w:val="00891FF2"/>
    <w:rsid w:val="0089206E"/>
    <w:rsid w:val="0089279F"/>
    <w:rsid w:val="00892AF2"/>
    <w:rsid w:val="00892F29"/>
    <w:rsid w:val="008934A3"/>
    <w:rsid w:val="0089412F"/>
    <w:rsid w:val="0089434C"/>
    <w:rsid w:val="00894A08"/>
    <w:rsid w:val="00894AD8"/>
    <w:rsid w:val="00896556"/>
    <w:rsid w:val="00896A9A"/>
    <w:rsid w:val="008970BD"/>
    <w:rsid w:val="008971EF"/>
    <w:rsid w:val="008A0572"/>
    <w:rsid w:val="008A3043"/>
    <w:rsid w:val="008A405F"/>
    <w:rsid w:val="008A42D5"/>
    <w:rsid w:val="008A4560"/>
    <w:rsid w:val="008A48A3"/>
    <w:rsid w:val="008A51F0"/>
    <w:rsid w:val="008A54CA"/>
    <w:rsid w:val="008A583E"/>
    <w:rsid w:val="008A63A6"/>
    <w:rsid w:val="008A663B"/>
    <w:rsid w:val="008A7263"/>
    <w:rsid w:val="008A7D28"/>
    <w:rsid w:val="008B007F"/>
    <w:rsid w:val="008B0A2C"/>
    <w:rsid w:val="008B0C91"/>
    <w:rsid w:val="008B0CBA"/>
    <w:rsid w:val="008B1329"/>
    <w:rsid w:val="008B17FD"/>
    <w:rsid w:val="008B1F78"/>
    <w:rsid w:val="008B2329"/>
    <w:rsid w:val="008B2C05"/>
    <w:rsid w:val="008B434F"/>
    <w:rsid w:val="008B436E"/>
    <w:rsid w:val="008B507E"/>
    <w:rsid w:val="008B54C2"/>
    <w:rsid w:val="008B6723"/>
    <w:rsid w:val="008B6A9E"/>
    <w:rsid w:val="008B6C37"/>
    <w:rsid w:val="008B7C92"/>
    <w:rsid w:val="008C081A"/>
    <w:rsid w:val="008C178A"/>
    <w:rsid w:val="008C1805"/>
    <w:rsid w:val="008C1EA2"/>
    <w:rsid w:val="008C22C5"/>
    <w:rsid w:val="008C2A35"/>
    <w:rsid w:val="008C3B88"/>
    <w:rsid w:val="008C3EDC"/>
    <w:rsid w:val="008C4CC1"/>
    <w:rsid w:val="008C5103"/>
    <w:rsid w:val="008C54BD"/>
    <w:rsid w:val="008C5876"/>
    <w:rsid w:val="008C5C3F"/>
    <w:rsid w:val="008C5F00"/>
    <w:rsid w:val="008C675D"/>
    <w:rsid w:val="008D0178"/>
    <w:rsid w:val="008D1368"/>
    <w:rsid w:val="008D1A6E"/>
    <w:rsid w:val="008D1C55"/>
    <w:rsid w:val="008D1D0A"/>
    <w:rsid w:val="008D2C0A"/>
    <w:rsid w:val="008D2DFF"/>
    <w:rsid w:val="008D337C"/>
    <w:rsid w:val="008D3E88"/>
    <w:rsid w:val="008D45D5"/>
    <w:rsid w:val="008D49E0"/>
    <w:rsid w:val="008D5596"/>
    <w:rsid w:val="008D5ADC"/>
    <w:rsid w:val="008D607A"/>
    <w:rsid w:val="008D6672"/>
    <w:rsid w:val="008D6CBE"/>
    <w:rsid w:val="008D7499"/>
    <w:rsid w:val="008D74D7"/>
    <w:rsid w:val="008E030F"/>
    <w:rsid w:val="008E08BB"/>
    <w:rsid w:val="008E2F38"/>
    <w:rsid w:val="008E3288"/>
    <w:rsid w:val="008E377E"/>
    <w:rsid w:val="008E380D"/>
    <w:rsid w:val="008E40AF"/>
    <w:rsid w:val="008E41B2"/>
    <w:rsid w:val="008E4246"/>
    <w:rsid w:val="008E532B"/>
    <w:rsid w:val="008E5E05"/>
    <w:rsid w:val="008E5EE9"/>
    <w:rsid w:val="008E6EC8"/>
    <w:rsid w:val="008E77A2"/>
    <w:rsid w:val="008E7DC7"/>
    <w:rsid w:val="008F0148"/>
    <w:rsid w:val="008F04A9"/>
    <w:rsid w:val="008F1559"/>
    <w:rsid w:val="008F157A"/>
    <w:rsid w:val="008F168D"/>
    <w:rsid w:val="008F1BCE"/>
    <w:rsid w:val="008F1D6D"/>
    <w:rsid w:val="008F3196"/>
    <w:rsid w:val="008F43F8"/>
    <w:rsid w:val="008F4B2B"/>
    <w:rsid w:val="008F7022"/>
    <w:rsid w:val="008F7220"/>
    <w:rsid w:val="00902379"/>
    <w:rsid w:val="00902A5B"/>
    <w:rsid w:val="00902FB4"/>
    <w:rsid w:val="009032A0"/>
    <w:rsid w:val="00904F4A"/>
    <w:rsid w:val="009052FC"/>
    <w:rsid w:val="00905869"/>
    <w:rsid w:val="00905AB1"/>
    <w:rsid w:val="0090661B"/>
    <w:rsid w:val="00906733"/>
    <w:rsid w:val="009069FF"/>
    <w:rsid w:val="00906E13"/>
    <w:rsid w:val="0090720A"/>
    <w:rsid w:val="00907212"/>
    <w:rsid w:val="0090771F"/>
    <w:rsid w:val="009078DA"/>
    <w:rsid w:val="00911191"/>
    <w:rsid w:val="00911242"/>
    <w:rsid w:val="0091183E"/>
    <w:rsid w:val="00911D6C"/>
    <w:rsid w:val="00912964"/>
    <w:rsid w:val="00912E79"/>
    <w:rsid w:val="00912EDA"/>
    <w:rsid w:val="009132E4"/>
    <w:rsid w:val="00913A94"/>
    <w:rsid w:val="00913C25"/>
    <w:rsid w:val="00913D6F"/>
    <w:rsid w:val="00914203"/>
    <w:rsid w:val="009150C2"/>
    <w:rsid w:val="0091534E"/>
    <w:rsid w:val="00916677"/>
    <w:rsid w:val="009166B3"/>
    <w:rsid w:val="00917389"/>
    <w:rsid w:val="0092091A"/>
    <w:rsid w:val="009227B8"/>
    <w:rsid w:val="00922B35"/>
    <w:rsid w:val="009243DB"/>
    <w:rsid w:val="00924808"/>
    <w:rsid w:val="009259CF"/>
    <w:rsid w:val="0092649A"/>
    <w:rsid w:val="00926B9B"/>
    <w:rsid w:val="00926BEE"/>
    <w:rsid w:val="00926F1D"/>
    <w:rsid w:val="0092723B"/>
    <w:rsid w:val="009272B1"/>
    <w:rsid w:val="00927598"/>
    <w:rsid w:val="00927691"/>
    <w:rsid w:val="00927821"/>
    <w:rsid w:val="00927E14"/>
    <w:rsid w:val="0093001B"/>
    <w:rsid w:val="00930C29"/>
    <w:rsid w:val="0093104D"/>
    <w:rsid w:val="00931626"/>
    <w:rsid w:val="00931F14"/>
    <w:rsid w:val="00932013"/>
    <w:rsid w:val="009324B6"/>
    <w:rsid w:val="00933166"/>
    <w:rsid w:val="0093337B"/>
    <w:rsid w:val="00933534"/>
    <w:rsid w:val="009335C9"/>
    <w:rsid w:val="009336B0"/>
    <w:rsid w:val="009340F1"/>
    <w:rsid w:val="00934393"/>
    <w:rsid w:val="00934EB4"/>
    <w:rsid w:val="00934FB2"/>
    <w:rsid w:val="0093544A"/>
    <w:rsid w:val="009354D5"/>
    <w:rsid w:val="00935CB0"/>
    <w:rsid w:val="00935D03"/>
    <w:rsid w:val="0093662B"/>
    <w:rsid w:val="00940F11"/>
    <w:rsid w:val="00941D93"/>
    <w:rsid w:val="0094261A"/>
    <w:rsid w:val="009441F5"/>
    <w:rsid w:val="009442FD"/>
    <w:rsid w:val="0094486D"/>
    <w:rsid w:val="009454A1"/>
    <w:rsid w:val="009459E4"/>
    <w:rsid w:val="009461C0"/>
    <w:rsid w:val="00946D06"/>
    <w:rsid w:val="0094749D"/>
    <w:rsid w:val="00947E37"/>
    <w:rsid w:val="00950739"/>
    <w:rsid w:val="00950818"/>
    <w:rsid w:val="00950A9A"/>
    <w:rsid w:val="00950C10"/>
    <w:rsid w:val="00951080"/>
    <w:rsid w:val="00951124"/>
    <w:rsid w:val="0095192C"/>
    <w:rsid w:val="00951FB9"/>
    <w:rsid w:val="00952307"/>
    <w:rsid w:val="00952640"/>
    <w:rsid w:val="0095421D"/>
    <w:rsid w:val="009545B5"/>
    <w:rsid w:val="0095484A"/>
    <w:rsid w:val="0095568E"/>
    <w:rsid w:val="00957126"/>
    <w:rsid w:val="00957430"/>
    <w:rsid w:val="009574CC"/>
    <w:rsid w:val="009577C6"/>
    <w:rsid w:val="00957B27"/>
    <w:rsid w:val="00957DAB"/>
    <w:rsid w:val="00957FDC"/>
    <w:rsid w:val="00960BE3"/>
    <w:rsid w:val="00960FB2"/>
    <w:rsid w:val="00961CD6"/>
    <w:rsid w:val="00961F1F"/>
    <w:rsid w:val="0096234D"/>
    <w:rsid w:val="0096245E"/>
    <w:rsid w:val="00964564"/>
    <w:rsid w:val="009648E3"/>
    <w:rsid w:val="009648ED"/>
    <w:rsid w:val="009661D1"/>
    <w:rsid w:val="00966DEE"/>
    <w:rsid w:val="009675A0"/>
    <w:rsid w:val="009676C9"/>
    <w:rsid w:val="009678EE"/>
    <w:rsid w:val="009678FF"/>
    <w:rsid w:val="009679B0"/>
    <w:rsid w:val="00970AB4"/>
    <w:rsid w:val="00971EC5"/>
    <w:rsid w:val="0097228B"/>
    <w:rsid w:val="009730D1"/>
    <w:rsid w:val="009731E8"/>
    <w:rsid w:val="00973250"/>
    <w:rsid w:val="00973BD9"/>
    <w:rsid w:val="00974317"/>
    <w:rsid w:val="009755FC"/>
    <w:rsid w:val="0097606B"/>
    <w:rsid w:val="00976273"/>
    <w:rsid w:val="00976376"/>
    <w:rsid w:val="009763BA"/>
    <w:rsid w:val="00976E36"/>
    <w:rsid w:val="00980291"/>
    <w:rsid w:val="00981027"/>
    <w:rsid w:val="0098122B"/>
    <w:rsid w:val="0098131E"/>
    <w:rsid w:val="00981F9F"/>
    <w:rsid w:val="0098269C"/>
    <w:rsid w:val="009832DB"/>
    <w:rsid w:val="00984414"/>
    <w:rsid w:val="00984A2F"/>
    <w:rsid w:val="00984DA3"/>
    <w:rsid w:val="009850A3"/>
    <w:rsid w:val="00985ABF"/>
    <w:rsid w:val="00985F4D"/>
    <w:rsid w:val="00986181"/>
    <w:rsid w:val="0098783E"/>
    <w:rsid w:val="0098786D"/>
    <w:rsid w:val="0099014C"/>
    <w:rsid w:val="00990426"/>
    <w:rsid w:val="00990566"/>
    <w:rsid w:val="00991250"/>
    <w:rsid w:val="0099175E"/>
    <w:rsid w:val="00991FAE"/>
    <w:rsid w:val="00992113"/>
    <w:rsid w:val="00992266"/>
    <w:rsid w:val="00992331"/>
    <w:rsid w:val="00993563"/>
    <w:rsid w:val="009936C7"/>
    <w:rsid w:val="00993A0F"/>
    <w:rsid w:val="00993AF6"/>
    <w:rsid w:val="0099439E"/>
    <w:rsid w:val="009943EE"/>
    <w:rsid w:val="009951F8"/>
    <w:rsid w:val="0099640B"/>
    <w:rsid w:val="0099653F"/>
    <w:rsid w:val="00997B88"/>
    <w:rsid w:val="00997F68"/>
    <w:rsid w:val="009A03CB"/>
    <w:rsid w:val="009A0B35"/>
    <w:rsid w:val="009A0CF0"/>
    <w:rsid w:val="009A1471"/>
    <w:rsid w:val="009A1616"/>
    <w:rsid w:val="009A1817"/>
    <w:rsid w:val="009A1B46"/>
    <w:rsid w:val="009A1E65"/>
    <w:rsid w:val="009A2C7B"/>
    <w:rsid w:val="009A2D2C"/>
    <w:rsid w:val="009A36EE"/>
    <w:rsid w:val="009A395D"/>
    <w:rsid w:val="009A3A64"/>
    <w:rsid w:val="009A4046"/>
    <w:rsid w:val="009A4160"/>
    <w:rsid w:val="009A4C9B"/>
    <w:rsid w:val="009A4D99"/>
    <w:rsid w:val="009A516E"/>
    <w:rsid w:val="009A54C6"/>
    <w:rsid w:val="009A57F4"/>
    <w:rsid w:val="009A636A"/>
    <w:rsid w:val="009A6404"/>
    <w:rsid w:val="009A683F"/>
    <w:rsid w:val="009A783B"/>
    <w:rsid w:val="009A7927"/>
    <w:rsid w:val="009A7E24"/>
    <w:rsid w:val="009A7F31"/>
    <w:rsid w:val="009B026B"/>
    <w:rsid w:val="009B0CBA"/>
    <w:rsid w:val="009B0CCB"/>
    <w:rsid w:val="009B167E"/>
    <w:rsid w:val="009B17BD"/>
    <w:rsid w:val="009B1AFB"/>
    <w:rsid w:val="009B280C"/>
    <w:rsid w:val="009B2E17"/>
    <w:rsid w:val="009B3080"/>
    <w:rsid w:val="009B3ADB"/>
    <w:rsid w:val="009B4AC8"/>
    <w:rsid w:val="009B504C"/>
    <w:rsid w:val="009B59CA"/>
    <w:rsid w:val="009B6848"/>
    <w:rsid w:val="009B7421"/>
    <w:rsid w:val="009B7F3B"/>
    <w:rsid w:val="009C0890"/>
    <w:rsid w:val="009C101F"/>
    <w:rsid w:val="009C2270"/>
    <w:rsid w:val="009C2E5C"/>
    <w:rsid w:val="009C2E63"/>
    <w:rsid w:val="009C3BCE"/>
    <w:rsid w:val="009C3FD3"/>
    <w:rsid w:val="009C429E"/>
    <w:rsid w:val="009C4548"/>
    <w:rsid w:val="009C45FE"/>
    <w:rsid w:val="009C4C43"/>
    <w:rsid w:val="009C52F1"/>
    <w:rsid w:val="009C60C2"/>
    <w:rsid w:val="009C63BC"/>
    <w:rsid w:val="009C64F6"/>
    <w:rsid w:val="009C66BD"/>
    <w:rsid w:val="009C67FE"/>
    <w:rsid w:val="009C767F"/>
    <w:rsid w:val="009C779D"/>
    <w:rsid w:val="009C7BAA"/>
    <w:rsid w:val="009D182C"/>
    <w:rsid w:val="009D195B"/>
    <w:rsid w:val="009D1D04"/>
    <w:rsid w:val="009D2151"/>
    <w:rsid w:val="009D2278"/>
    <w:rsid w:val="009D2353"/>
    <w:rsid w:val="009D272B"/>
    <w:rsid w:val="009D3354"/>
    <w:rsid w:val="009D3689"/>
    <w:rsid w:val="009D492A"/>
    <w:rsid w:val="009D4E4F"/>
    <w:rsid w:val="009D4F37"/>
    <w:rsid w:val="009D6301"/>
    <w:rsid w:val="009D6EA1"/>
    <w:rsid w:val="009D7AD0"/>
    <w:rsid w:val="009D7D4F"/>
    <w:rsid w:val="009E0883"/>
    <w:rsid w:val="009E0D1E"/>
    <w:rsid w:val="009E2852"/>
    <w:rsid w:val="009E2964"/>
    <w:rsid w:val="009E2CF5"/>
    <w:rsid w:val="009E3BA3"/>
    <w:rsid w:val="009E3D5E"/>
    <w:rsid w:val="009E44B0"/>
    <w:rsid w:val="009E4767"/>
    <w:rsid w:val="009E59AD"/>
    <w:rsid w:val="009E5D54"/>
    <w:rsid w:val="009E6262"/>
    <w:rsid w:val="009E6DCE"/>
    <w:rsid w:val="009E6F7C"/>
    <w:rsid w:val="009E76BB"/>
    <w:rsid w:val="009E76C6"/>
    <w:rsid w:val="009E793D"/>
    <w:rsid w:val="009F00DE"/>
    <w:rsid w:val="009F18E6"/>
    <w:rsid w:val="009F254E"/>
    <w:rsid w:val="009F2FFA"/>
    <w:rsid w:val="009F308C"/>
    <w:rsid w:val="009F44E6"/>
    <w:rsid w:val="009F471B"/>
    <w:rsid w:val="009F5FFB"/>
    <w:rsid w:val="009F6384"/>
    <w:rsid w:val="009F66DD"/>
    <w:rsid w:val="009F7310"/>
    <w:rsid w:val="009F7E18"/>
    <w:rsid w:val="00A001DE"/>
    <w:rsid w:val="00A00240"/>
    <w:rsid w:val="00A004D0"/>
    <w:rsid w:val="00A0185F"/>
    <w:rsid w:val="00A01C1D"/>
    <w:rsid w:val="00A032F1"/>
    <w:rsid w:val="00A0342A"/>
    <w:rsid w:val="00A039F2"/>
    <w:rsid w:val="00A03B08"/>
    <w:rsid w:val="00A03E25"/>
    <w:rsid w:val="00A03FBF"/>
    <w:rsid w:val="00A04616"/>
    <w:rsid w:val="00A0504C"/>
    <w:rsid w:val="00A0635D"/>
    <w:rsid w:val="00A06B55"/>
    <w:rsid w:val="00A104F8"/>
    <w:rsid w:val="00A109DF"/>
    <w:rsid w:val="00A10B55"/>
    <w:rsid w:val="00A10D2C"/>
    <w:rsid w:val="00A10DC2"/>
    <w:rsid w:val="00A10FED"/>
    <w:rsid w:val="00A11E74"/>
    <w:rsid w:val="00A13411"/>
    <w:rsid w:val="00A13488"/>
    <w:rsid w:val="00A13D1E"/>
    <w:rsid w:val="00A13DDC"/>
    <w:rsid w:val="00A13E2C"/>
    <w:rsid w:val="00A1423B"/>
    <w:rsid w:val="00A146AA"/>
    <w:rsid w:val="00A14CD5"/>
    <w:rsid w:val="00A151BF"/>
    <w:rsid w:val="00A15390"/>
    <w:rsid w:val="00A16541"/>
    <w:rsid w:val="00A16F9F"/>
    <w:rsid w:val="00A1791B"/>
    <w:rsid w:val="00A20B1B"/>
    <w:rsid w:val="00A211E5"/>
    <w:rsid w:val="00A213B3"/>
    <w:rsid w:val="00A217A2"/>
    <w:rsid w:val="00A21B8D"/>
    <w:rsid w:val="00A22154"/>
    <w:rsid w:val="00A22753"/>
    <w:rsid w:val="00A22E79"/>
    <w:rsid w:val="00A23B0B"/>
    <w:rsid w:val="00A23E56"/>
    <w:rsid w:val="00A24AA4"/>
    <w:rsid w:val="00A258FD"/>
    <w:rsid w:val="00A2594C"/>
    <w:rsid w:val="00A25A82"/>
    <w:rsid w:val="00A25EB4"/>
    <w:rsid w:val="00A26008"/>
    <w:rsid w:val="00A26773"/>
    <w:rsid w:val="00A26999"/>
    <w:rsid w:val="00A3055A"/>
    <w:rsid w:val="00A30CCC"/>
    <w:rsid w:val="00A30D78"/>
    <w:rsid w:val="00A31040"/>
    <w:rsid w:val="00A317B6"/>
    <w:rsid w:val="00A318FF"/>
    <w:rsid w:val="00A3195D"/>
    <w:rsid w:val="00A32F28"/>
    <w:rsid w:val="00A34567"/>
    <w:rsid w:val="00A34800"/>
    <w:rsid w:val="00A354F3"/>
    <w:rsid w:val="00A3556F"/>
    <w:rsid w:val="00A35D9C"/>
    <w:rsid w:val="00A35D9E"/>
    <w:rsid w:val="00A35E97"/>
    <w:rsid w:val="00A35EB4"/>
    <w:rsid w:val="00A36B97"/>
    <w:rsid w:val="00A3704C"/>
    <w:rsid w:val="00A3766C"/>
    <w:rsid w:val="00A37990"/>
    <w:rsid w:val="00A37A5B"/>
    <w:rsid w:val="00A37B13"/>
    <w:rsid w:val="00A37D96"/>
    <w:rsid w:val="00A40039"/>
    <w:rsid w:val="00A41462"/>
    <w:rsid w:val="00A4210D"/>
    <w:rsid w:val="00A436A4"/>
    <w:rsid w:val="00A43703"/>
    <w:rsid w:val="00A4514C"/>
    <w:rsid w:val="00A45BCE"/>
    <w:rsid w:val="00A460D4"/>
    <w:rsid w:val="00A466EB"/>
    <w:rsid w:val="00A4678B"/>
    <w:rsid w:val="00A46DE5"/>
    <w:rsid w:val="00A47407"/>
    <w:rsid w:val="00A47515"/>
    <w:rsid w:val="00A50C5F"/>
    <w:rsid w:val="00A51B40"/>
    <w:rsid w:val="00A51EFA"/>
    <w:rsid w:val="00A524AC"/>
    <w:rsid w:val="00A528EE"/>
    <w:rsid w:val="00A53B1D"/>
    <w:rsid w:val="00A53F74"/>
    <w:rsid w:val="00A54700"/>
    <w:rsid w:val="00A54E80"/>
    <w:rsid w:val="00A55087"/>
    <w:rsid w:val="00A55E81"/>
    <w:rsid w:val="00A55F8D"/>
    <w:rsid w:val="00A5653F"/>
    <w:rsid w:val="00A56F62"/>
    <w:rsid w:val="00A5751C"/>
    <w:rsid w:val="00A57728"/>
    <w:rsid w:val="00A57A0B"/>
    <w:rsid w:val="00A609C7"/>
    <w:rsid w:val="00A609F9"/>
    <w:rsid w:val="00A60E79"/>
    <w:rsid w:val="00A61CC1"/>
    <w:rsid w:val="00A61D1E"/>
    <w:rsid w:val="00A626AB"/>
    <w:rsid w:val="00A62C1E"/>
    <w:rsid w:val="00A62FBB"/>
    <w:rsid w:val="00A6335E"/>
    <w:rsid w:val="00A64213"/>
    <w:rsid w:val="00A65563"/>
    <w:rsid w:val="00A66120"/>
    <w:rsid w:val="00A67168"/>
    <w:rsid w:val="00A707B0"/>
    <w:rsid w:val="00A71538"/>
    <w:rsid w:val="00A73656"/>
    <w:rsid w:val="00A747C8"/>
    <w:rsid w:val="00A7520B"/>
    <w:rsid w:val="00A75976"/>
    <w:rsid w:val="00A75CE4"/>
    <w:rsid w:val="00A75F7F"/>
    <w:rsid w:val="00A763CB"/>
    <w:rsid w:val="00A77302"/>
    <w:rsid w:val="00A777A0"/>
    <w:rsid w:val="00A800FD"/>
    <w:rsid w:val="00A8045C"/>
    <w:rsid w:val="00A80692"/>
    <w:rsid w:val="00A80E3F"/>
    <w:rsid w:val="00A80FAE"/>
    <w:rsid w:val="00A81199"/>
    <w:rsid w:val="00A812AD"/>
    <w:rsid w:val="00A8163A"/>
    <w:rsid w:val="00A81B24"/>
    <w:rsid w:val="00A82376"/>
    <w:rsid w:val="00A823F9"/>
    <w:rsid w:val="00A82554"/>
    <w:rsid w:val="00A84122"/>
    <w:rsid w:val="00A8503E"/>
    <w:rsid w:val="00A85097"/>
    <w:rsid w:val="00A85964"/>
    <w:rsid w:val="00A862D6"/>
    <w:rsid w:val="00A873BF"/>
    <w:rsid w:val="00A8754F"/>
    <w:rsid w:val="00A905EA"/>
    <w:rsid w:val="00A90CA8"/>
    <w:rsid w:val="00A9148E"/>
    <w:rsid w:val="00A92225"/>
    <w:rsid w:val="00A9227C"/>
    <w:rsid w:val="00A929D5"/>
    <w:rsid w:val="00A931C9"/>
    <w:rsid w:val="00A9378F"/>
    <w:rsid w:val="00A945CF"/>
    <w:rsid w:val="00A94A6F"/>
    <w:rsid w:val="00A94BAC"/>
    <w:rsid w:val="00A94FD3"/>
    <w:rsid w:val="00A9533B"/>
    <w:rsid w:val="00A9631E"/>
    <w:rsid w:val="00A96BED"/>
    <w:rsid w:val="00A96FE1"/>
    <w:rsid w:val="00A9709E"/>
    <w:rsid w:val="00A97696"/>
    <w:rsid w:val="00A9776F"/>
    <w:rsid w:val="00A97F42"/>
    <w:rsid w:val="00AA0011"/>
    <w:rsid w:val="00AA034B"/>
    <w:rsid w:val="00AA035E"/>
    <w:rsid w:val="00AA0DAF"/>
    <w:rsid w:val="00AA1982"/>
    <w:rsid w:val="00AA1F6B"/>
    <w:rsid w:val="00AA356F"/>
    <w:rsid w:val="00AA4675"/>
    <w:rsid w:val="00AA4A45"/>
    <w:rsid w:val="00AA5BF4"/>
    <w:rsid w:val="00AA66A0"/>
    <w:rsid w:val="00AA6EC2"/>
    <w:rsid w:val="00AA7407"/>
    <w:rsid w:val="00AA77BF"/>
    <w:rsid w:val="00AA7C42"/>
    <w:rsid w:val="00AB0267"/>
    <w:rsid w:val="00AB1062"/>
    <w:rsid w:val="00AB1B1E"/>
    <w:rsid w:val="00AB2228"/>
    <w:rsid w:val="00AB226A"/>
    <w:rsid w:val="00AB2CA7"/>
    <w:rsid w:val="00AB2D37"/>
    <w:rsid w:val="00AB3571"/>
    <w:rsid w:val="00AB36A5"/>
    <w:rsid w:val="00AB394B"/>
    <w:rsid w:val="00AB39A4"/>
    <w:rsid w:val="00AB3CE2"/>
    <w:rsid w:val="00AB4010"/>
    <w:rsid w:val="00AB424B"/>
    <w:rsid w:val="00AB4667"/>
    <w:rsid w:val="00AB4BDE"/>
    <w:rsid w:val="00AB520A"/>
    <w:rsid w:val="00AB55BA"/>
    <w:rsid w:val="00AB5C79"/>
    <w:rsid w:val="00AB76CF"/>
    <w:rsid w:val="00AB7721"/>
    <w:rsid w:val="00AB7E21"/>
    <w:rsid w:val="00AC0359"/>
    <w:rsid w:val="00AC14AD"/>
    <w:rsid w:val="00AC1756"/>
    <w:rsid w:val="00AC1793"/>
    <w:rsid w:val="00AC1ABB"/>
    <w:rsid w:val="00AC2445"/>
    <w:rsid w:val="00AC33E6"/>
    <w:rsid w:val="00AC3B7A"/>
    <w:rsid w:val="00AC4126"/>
    <w:rsid w:val="00AC5253"/>
    <w:rsid w:val="00AC5477"/>
    <w:rsid w:val="00AC65A6"/>
    <w:rsid w:val="00AC78C8"/>
    <w:rsid w:val="00AC7EB5"/>
    <w:rsid w:val="00AD1A37"/>
    <w:rsid w:val="00AD1D27"/>
    <w:rsid w:val="00AD40B0"/>
    <w:rsid w:val="00AD4180"/>
    <w:rsid w:val="00AD5CF1"/>
    <w:rsid w:val="00AD6288"/>
    <w:rsid w:val="00AD640A"/>
    <w:rsid w:val="00AD6F5D"/>
    <w:rsid w:val="00AD72B4"/>
    <w:rsid w:val="00AD7AA4"/>
    <w:rsid w:val="00AD7B4E"/>
    <w:rsid w:val="00AD7B80"/>
    <w:rsid w:val="00AE01F7"/>
    <w:rsid w:val="00AE0B66"/>
    <w:rsid w:val="00AE12CE"/>
    <w:rsid w:val="00AE15F5"/>
    <w:rsid w:val="00AE16F7"/>
    <w:rsid w:val="00AE2307"/>
    <w:rsid w:val="00AE2570"/>
    <w:rsid w:val="00AE26D1"/>
    <w:rsid w:val="00AE370A"/>
    <w:rsid w:val="00AE3F56"/>
    <w:rsid w:val="00AE3FCB"/>
    <w:rsid w:val="00AE468F"/>
    <w:rsid w:val="00AE46E0"/>
    <w:rsid w:val="00AE5279"/>
    <w:rsid w:val="00AE5383"/>
    <w:rsid w:val="00AE53A8"/>
    <w:rsid w:val="00AE5D9A"/>
    <w:rsid w:val="00AE60A9"/>
    <w:rsid w:val="00AE6696"/>
    <w:rsid w:val="00AE71AA"/>
    <w:rsid w:val="00AE71E3"/>
    <w:rsid w:val="00AE770C"/>
    <w:rsid w:val="00AE77F8"/>
    <w:rsid w:val="00AE7B3A"/>
    <w:rsid w:val="00AE7B56"/>
    <w:rsid w:val="00AF033C"/>
    <w:rsid w:val="00AF0812"/>
    <w:rsid w:val="00AF092B"/>
    <w:rsid w:val="00AF0FCD"/>
    <w:rsid w:val="00AF17E3"/>
    <w:rsid w:val="00AF2FA7"/>
    <w:rsid w:val="00AF3D53"/>
    <w:rsid w:val="00AF3F0F"/>
    <w:rsid w:val="00AF4201"/>
    <w:rsid w:val="00AF485C"/>
    <w:rsid w:val="00AF4CB3"/>
    <w:rsid w:val="00AF4E6F"/>
    <w:rsid w:val="00AF53D5"/>
    <w:rsid w:val="00AF5952"/>
    <w:rsid w:val="00AF66F8"/>
    <w:rsid w:val="00AF6C7A"/>
    <w:rsid w:val="00AF6EA2"/>
    <w:rsid w:val="00AF7315"/>
    <w:rsid w:val="00AF7DD3"/>
    <w:rsid w:val="00B004DB"/>
    <w:rsid w:val="00B0053A"/>
    <w:rsid w:val="00B00709"/>
    <w:rsid w:val="00B0159E"/>
    <w:rsid w:val="00B01AB2"/>
    <w:rsid w:val="00B02719"/>
    <w:rsid w:val="00B04D83"/>
    <w:rsid w:val="00B04EEB"/>
    <w:rsid w:val="00B0508C"/>
    <w:rsid w:val="00B05366"/>
    <w:rsid w:val="00B05B65"/>
    <w:rsid w:val="00B063A8"/>
    <w:rsid w:val="00B078A7"/>
    <w:rsid w:val="00B10BAF"/>
    <w:rsid w:val="00B11464"/>
    <w:rsid w:val="00B11605"/>
    <w:rsid w:val="00B118B6"/>
    <w:rsid w:val="00B12C5D"/>
    <w:rsid w:val="00B137D0"/>
    <w:rsid w:val="00B13DC7"/>
    <w:rsid w:val="00B14522"/>
    <w:rsid w:val="00B148CA"/>
    <w:rsid w:val="00B148F3"/>
    <w:rsid w:val="00B14B80"/>
    <w:rsid w:val="00B14C06"/>
    <w:rsid w:val="00B14DF3"/>
    <w:rsid w:val="00B15ABF"/>
    <w:rsid w:val="00B15ED3"/>
    <w:rsid w:val="00B15FCC"/>
    <w:rsid w:val="00B1691A"/>
    <w:rsid w:val="00B16A97"/>
    <w:rsid w:val="00B16E8E"/>
    <w:rsid w:val="00B17C55"/>
    <w:rsid w:val="00B20771"/>
    <w:rsid w:val="00B20E07"/>
    <w:rsid w:val="00B21046"/>
    <w:rsid w:val="00B212E0"/>
    <w:rsid w:val="00B21CBE"/>
    <w:rsid w:val="00B22149"/>
    <w:rsid w:val="00B222C0"/>
    <w:rsid w:val="00B2236D"/>
    <w:rsid w:val="00B226C4"/>
    <w:rsid w:val="00B228E4"/>
    <w:rsid w:val="00B22BC3"/>
    <w:rsid w:val="00B22DE2"/>
    <w:rsid w:val="00B240A7"/>
    <w:rsid w:val="00B24954"/>
    <w:rsid w:val="00B24BC5"/>
    <w:rsid w:val="00B2596A"/>
    <w:rsid w:val="00B27166"/>
    <w:rsid w:val="00B27BF9"/>
    <w:rsid w:val="00B306F4"/>
    <w:rsid w:val="00B30766"/>
    <w:rsid w:val="00B313E1"/>
    <w:rsid w:val="00B3180D"/>
    <w:rsid w:val="00B31A8F"/>
    <w:rsid w:val="00B31E13"/>
    <w:rsid w:val="00B32876"/>
    <w:rsid w:val="00B32CB5"/>
    <w:rsid w:val="00B32DC8"/>
    <w:rsid w:val="00B337F8"/>
    <w:rsid w:val="00B338C5"/>
    <w:rsid w:val="00B3473D"/>
    <w:rsid w:val="00B34904"/>
    <w:rsid w:val="00B35A52"/>
    <w:rsid w:val="00B35BCE"/>
    <w:rsid w:val="00B363BF"/>
    <w:rsid w:val="00B37168"/>
    <w:rsid w:val="00B37B37"/>
    <w:rsid w:val="00B40BD8"/>
    <w:rsid w:val="00B40DA5"/>
    <w:rsid w:val="00B40F48"/>
    <w:rsid w:val="00B410CC"/>
    <w:rsid w:val="00B41CFB"/>
    <w:rsid w:val="00B4237C"/>
    <w:rsid w:val="00B449CC"/>
    <w:rsid w:val="00B44E65"/>
    <w:rsid w:val="00B4587C"/>
    <w:rsid w:val="00B45928"/>
    <w:rsid w:val="00B45BB3"/>
    <w:rsid w:val="00B45D02"/>
    <w:rsid w:val="00B46167"/>
    <w:rsid w:val="00B46643"/>
    <w:rsid w:val="00B46981"/>
    <w:rsid w:val="00B47049"/>
    <w:rsid w:val="00B47CC9"/>
    <w:rsid w:val="00B50224"/>
    <w:rsid w:val="00B506C1"/>
    <w:rsid w:val="00B5077D"/>
    <w:rsid w:val="00B50F23"/>
    <w:rsid w:val="00B51A03"/>
    <w:rsid w:val="00B522DB"/>
    <w:rsid w:val="00B53149"/>
    <w:rsid w:val="00B53845"/>
    <w:rsid w:val="00B53D36"/>
    <w:rsid w:val="00B5409C"/>
    <w:rsid w:val="00B57199"/>
    <w:rsid w:val="00B603CB"/>
    <w:rsid w:val="00B60519"/>
    <w:rsid w:val="00B607A1"/>
    <w:rsid w:val="00B61A8D"/>
    <w:rsid w:val="00B62C82"/>
    <w:rsid w:val="00B62E26"/>
    <w:rsid w:val="00B62E92"/>
    <w:rsid w:val="00B63709"/>
    <w:rsid w:val="00B63BC7"/>
    <w:rsid w:val="00B64732"/>
    <w:rsid w:val="00B6483F"/>
    <w:rsid w:val="00B65CEE"/>
    <w:rsid w:val="00B70C4E"/>
    <w:rsid w:val="00B716D9"/>
    <w:rsid w:val="00B71D47"/>
    <w:rsid w:val="00B7202B"/>
    <w:rsid w:val="00B72335"/>
    <w:rsid w:val="00B72596"/>
    <w:rsid w:val="00B726CF"/>
    <w:rsid w:val="00B72B2B"/>
    <w:rsid w:val="00B73B57"/>
    <w:rsid w:val="00B74B6E"/>
    <w:rsid w:val="00B74C8F"/>
    <w:rsid w:val="00B75075"/>
    <w:rsid w:val="00B75448"/>
    <w:rsid w:val="00B75E0F"/>
    <w:rsid w:val="00B7620E"/>
    <w:rsid w:val="00B76229"/>
    <w:rsid w:val="00B763DA"/>
    <w:rsid w:val="00B76751"/>
    <w:rsid w:val="00B77528"/>
    <w:rsid w:val="00B77796"/>
    <w:rsid w:val="00B77C14"/>
    <w:rsid w:val="00B82429"/>
    <w:rsid w:val="00B82DC7"/>
    <w:rsid w:val="00B84091"/>
    <w:rsid w:val="00B840C8"/>
    <w:rsid w:val="00B84C54"/>
    <w:rsid w:val="00B855F7"/>
    <w:rsid w:val="00B85B17"/>
    <w:rsid w:val="00B87263"/>
    <w:rsid w:val="00B875C2"/>
    <w:rsid w:val="00B90606"/>
    <w:rsid w:val="00B9095D"/>
    <w:rsid w:val="00B90D3B"/>
    <w:rsid w:val="00B9139E"/>
    <w:rsid w:val="00B916C7"/>
    <w:rsid w:val="00B91CE8"/>
    <w:rsid w:val="00B91EDC"/>
    <w:rsid w:val="00B926C2"/>
    <w:rsid w:val="00B93312"/>
    <w:rsid w:val="00B93340"/>
    <w:rsid w:val="00B94EE0"/>
    <w:rsid w:val="00B951A4"/>
    <w:rsid w:val="00B9552A"/>
    <w:rsid w:val="00B956DE"/>
    <w:rsid w:val="00B95ADF"/>
    <w:rsid w:val="00B96028"/>
    <w:rsid w:val="00B962EC"/>
    <w:rsid w:val="00B97331"/>
    <w:rsid w:val="00B975AF"/>
    <w:rsid w:val="00B97F35"/>
    <w:rsid w:val="00BA0AF9"/>
    <w:rsid w:val="00BA12EA"/>
    <w:rsid w:val="00BA1A41"/>
    <w:rsid w:val="00BA2DD1"/>
    <w:rsid w:val="00BA3BA6"/>
    <w:rsid w:val="00BA3F0A"/>
    <w:rsid w:val="00BA40F6"/>
    <w:rsid w:val="00BA4CB2"/>
    <w:rsid w:val="00BA6653"/>
    <w:rsid w:val="00BA7179"/>
    <w:rsid w:val="00BA71A2"/>
    <w:rsid w:val="00BA7978"/>
    <w:rsid w:val="00BB0273"/>
    <w:rsid w:val="00BB0CD7"/>
    <w:rsid w:val="00BB14DB"/>
    <w:rsid w:val="00BB199E"/>
    <w:rsid w:val="00BB1D81"/>
    <w:rsid w:val="00BB214E"/>
    <w:rsid w:val="00BB244C"/>
    <w:rsid w:val="00BB255A"/>
    <w:rsid w:val="00BB2E4D"/>
    <w:rsid w:val="00BB373E"/>
    <w:rsid w:val="00BB465F"/>
    <w:rsid w:val="00BB47C6"/>
    <w:rsid w:val="00BB554E"/>
    <w:rsid w:val="00BB578B"/>
    <w:rsid w:val="00BB6E6A"/>
    <w:rsid w:val="00BB6E9E"/>
    <w:rsid w:val="00BB708C"/>
    <w:rsid w:val="00BB787A"/>
    <w:rsid w:val="00BB7AFF"/>
    <w:rsid w:val="00BB7C61"/>
    <w:rsid w:val="00BB7DCB"/>
    <w:rsid w:val="00BC023D"/>
    <w:rsid w:val="00BC12D1"/>
    <w:rsid w:val="00BC1703"/>
    <w:rsid w:val="00BC22C4"/>
    <w:rsid w:val="00BC24ED"/>
    <w:rsid w:val="00BC26F7"/>
    <w:rsid w:val="00BC2905"/>
    <w:rsid w:val="00BC2969"/>
    <w:rsid w:val="00BC3522"/>
    <w:rsid w:val="00BC35E2"/>
    <w:rsid w:val="00BC37E0"/>
    <w:rsid w:val="00BC43D6"/>
    <w:rsid w:val="00BC4500"/>
    <w:rsid w:val="00BC475B"/>
    <w:rsid w:val="00BC4FE3"/>
    <w:rsid w:val="00BC5425"/>
    <w:rsid w:val="00BC57F7"/>
    <w:rsid w:val="00BC5CC6"/>
    <w:rsid w:val="00BC6076"/>
    <w:rsid w:val="00BC6098"/>
    <w:rsid w:val="00BC72BC"/>
    <w:rsid w:val="00BC7806"/>
    <w:rsid w:val="00BD0568"/>
    <w:rsid w:val="00BD0579"/>
    <w:rsid w:val="00BD0BBE"/>
    <w:rsid w:val="00BD1943"/>
    <w:rsid w:val="00BD19E9"/>
    <w:rsid w:val="00BD27CC"/>
    <w:rsid w:val="00BD3A22"/>
    <w:rsid w:val="00BD3B89"/>
    <w:rsid w:val="00BD3BBF"/>
    <w:rsid w:val="00BD3EB5"/>
    <w:rsid w:val="00BD4138"/>
    <w:rsid w:val="00BD4250"/>
    <w:rsid w:val="00BD4834"/>
    <w:rsid w:val="00BD49EE"/>
    <w:rsid w:val="00BD5113"/>
    <w:rsid w:val="00BD5272"/>
    <w:rsid w:val="00BD619C"/>
    <w:rsid w:val="00BD637B"/>
    <w:rsid w:val="00BD64CE"/>
    <w:rsid w:val="00BD664E"/>
    <w:rsid w:val="00BD6BE1"/>
    <w:rsid w:val="00BD6E66"/>
    <w:rsid w:val="00BD7220"/>
    <w:rsid w:val="00BD7583"/>
    <w:rsid w:val="00BD771F"/>
    <w:rsid w:val="00BD7D2A"/>
    <w:rsid w:val="00BE1191"/>
    <w:rsid w:val="00BE12F4"/>
    <w:rsid w:val="00BE2FFA"/>
    <w:rsid w:val="00BE37CF"/>
    <w:rsid w:val="00BE3D65"/>
    <w:rsid w:val="00BE514D"/>
    <w:rsid w:val="00BE55F3"/>
    <w:rsid w:val="00BE6608"/>
    <w:rsid w:val="00BE6E69"/>
    <w:rsid w:val="00BE76B1"/>
    <w:rsid w:val="00BE76FA"/>
    <w:rsid w:val="00BE7EA0"/>
    <w:rsid w:val="00BF03AB"/>
    <w:rsid w:val="00BF0616"/>
    <w:rsid w:val="00BF0A6B"/>
    <w:rsid w:val="00BF0FF9"/>
    <w:rsid w:val="00BF1C57"/>
    <w:rsid w:val="00BF2943"/>
    <w:rsid w:val="00BF3569"/>
    <w:rsid w:val="00BF3A45"/>
    <w:rsid w:val="00BF4477"/>
    <w:rsid w:val="00BF570E"/>
    <w:rsid w:val="00BF5910"/>
    <w:rsid w:val="00BF5A18"/>
    <w:rsid w:val="00BF5A39"/>
    <w:rsid w:val="00BF5D9E"/>
    <w:rsid w:val="00BF63B6"/>
    <w:rsid w:val="00BF6FC7"/>
    <w:rsid w:val="00BF7208"/>
    <w:rsid w:val="00BF74BD"/>
    <w:rsid w:val="00BF7EA7"/>
    <w:rsid w:val="00C0004B"/>
    <w:rsid w:val="00C00452"/>
    <w:rsid w:val="00C0114B"/>
    <w:rsid w:val="00C01CC5"/>
    <w:rsid w:val="00C01FFC"/>
    <w:rsid w:val="00C02FBC"/>
    <w:rsid w:val="00C037E8"/>
    <w:rsid w:val="00C03865"/>
    <w:rsid w:val="00C03973"/>
    <w:rsid w:val="00C03D53"/>
    <w:rsid w:val="00C04313"/>
    <w:rsid w:val="00C05330"/>
    <w:rsid w:val="00C054C3"/>
    <w:rsid w:val="00C059E0"/>
    <w:rsid w:val="00C05D65"/>
    <w:rsid w:val="00C05EF3"/>
    <w:rsid w:val="00C062FE"/>
    <w:rsid w:val="00C076D9"/>
    <w:rsid w:val="00C07D6B"/>
    <w:rsid w:val="00C10AE8"/>
    <w:rsid w:val="00C10C24"/>
    <w:rsid w:val="00C10FB3"/>
    <w:rsid w:val="00C112D1"/>
    <w:rsid w:val="00C116B0"/>
    <w:rsid w:val="00C11843"/>
    <w:rsid w:val="00C121E0"/>
    <w:rsid w:val="00C124F5"/>
    <w:rsid w:val="00C1290B"/>
    <w:rsid w:val="00C1317E"/>
    <w:rsid w:val="00C13672"/>
    <w:rsid w:val="00C136C2"/>
    <w:rsid w:val="00C1457D"/>
    <w:rsid w:val="00C148A2"/>
    <w:rsid w:val="00C14BDE"/>
    <w:rsid w:val="00C15006"/>
    <w:rsid w:val="00C1565F"/>
    <w:rsid w:val="00C204B7"/>
    <w:rsid w:val="00C20AA8"/>
    <w:rsid w:val="00C20D87"/>
    <w:rsid w:val="00C21044"/>
    <w:rsid w:val="00C21C79"/>
    <w:rsid w:val="00C21FCF"/>
    <w:rsid w:val="00C22A90"/>
    <w:rsid w:val="00C22B99"/>
    <w:rsid w:val="00C22F09"/>
    <w:rsid w:val="00C22F13"/>
    <w:rsid w:val="00C23353"/>
    <w:rsid w:val="00C2435E"/>
    <w:rsid w:val="00C248C4"/>
    <w:rsid w:val="00C2596F"/>
    <w:rsid w:val="00C25AE4"/>
    <w:rsid w:val="00C25C76"/>
    <w:rsid w:val="00C264BD"/>
    <w:rsid w:val="00C26ED2"/>
    <w:rsid w:val="00C2795A"/>
    <w:rsid w:val="00C30942"/>
    <w:rsid w:val="00C30AD7"/>
    <w:rsid w:val="00C30D78"/>
    <w:rsid w:val="00C30EA9"/>
    <w:rsid w:val="00C30F66"/>
    <w:rsid w:val="00C31779"/>
    <w:rsid w:val="00C31A30"/>
    <w:rsid w:val="00C31B80"/>
    <w:rsid w:val="00C31CC9"/>
    <w:rsid w:val="00C320DD"/>
    <w:rsid w:val="00C32273"/>
    <w:rsid w:val="00C32F96"/>
    <w:rsid w:val="00C331AB"/>
    <w:rsid w:val="00C33882"/>
    <w:rsid w:val="00C33CDD"/>
    <w:rsid w:val="00C356EE"/>
    <w:rsid w:val="00C35E95"/>
    <w:rsid w:val="00C35EF2"/>
    <w:rsid w:val="00C37459"/>
    <w:rsid w:val="00C3750F"/>
    <w:rsid w:val="00C37A82"/>
    <w:rsid w:val="00C415D4"/>
    <w:rsid w:val="00C41E7A"/>
    <w:rsid w:val="00C430AD"/>
    <w:rsid w:val="00C436A5"/>
    <w:rsid w:val="00C455F4"/>
    <w:rsid w:val="00C4583A"/>
    <w:rsid w:val="00C45AAA"/>
    <w:rsid w:val="00C45BBF"/>
    <w:rsid w:val="00C465EB"/>
    <w:rsid w:val="00C468C6"/>
    <w:rsid w:val="00C470BE"/>
    <w:rsid w:val="00C47499"/>
    <w:rsid w:val="00C47972"/>
    <w:rsid w:val="00C50046"/>
    <w:rsid w:val="00C50BD3"/>
    <w:rsid w:val="00C50F8A"/>
    <w:rsid w:val="00C51474"/>
    <w:rsid w:val="00C51EEF"/>
    <w:rsid w:val="00C529B6"/>
    <w:rsid w:val="00C52C51"/>
    <w:rsid w:val="00C536F8"/>
    <w:rsid w:val="00C53BA0"/>
    <w:rsid w:val="00C54A95"/>
    <w:rsid w:val="00C55373"/>
    <w:rsid w:val="00C5655C"/>
    <w:rsid w:val="00C571D4"/>
    <w:rsid w:val="00C577B3"/>
    <w:rsid w:val="00C60834"/>
    <w:rsid w:val="00C613AC"/>
    <w:rsid w:val="00C62087"/>
    <w:rsid w:val="00C62834"/>
    <w:rsid w:val="00C629C8"/>
    <w:rsid w:val="00C6331C"/>
    <w:rsid w:val="00C63C66"/>
    <w:rsid w:val="00C64494"/>
    <w:rsid w:val="00C64BED"/>
    <w:rsid w:val="00C64BFA"/>
    <w:rsid w:val="00C64D22"/>
    <w:rsid w:val="00C64E5C"/>
    <w:rsid w:val="00C6516D"/>
    <w:rsid w:val="00C65BA1"/>
    <w:rsid w:val="00C65E1C"/>
    <w:rsid w:val="00C66118"/>
    <w:rsid w:val="00C6693B"/>
    <w:rsid w:val="00C66B3B"/>
    <w:rsid w:val="00C6749F"/>
    <w:rsid w:val="00C70296"/>
    <w:rsid w:val="00C708C6"/>
    <w:rsid w:val="00C70F78"/>
    <w:rsid w:val="00C736DD"/>
    <w:rsid w:val="00C74764"/>
    <w:rsid w:val="00C751F7"/>
    <w:rsid w:val="00C754FD"/>
    <w:rsid w:val="00C7658E"/>
    <w:rsid w:val="00C76644"/>
    <w:rsid w:val="00C774C6"/>
    <w:rsid w:val="00C80A7D"/>
    <w:rsid w:val="00C80BBE"/>
    <w:rsid w:val="00C80C90"/>
    <w:rsid w:val="00C80F2C"/>
    <w:rsid w:val="00C819EF"/>
    <w:rsid w:val="00C81C57"/>
    <w:rsid w:val="00C82C1F"/>
    <w:rsid w:val="00C82D7C"/>
    <w:rsid w:val="00C82E50"/>
    <w:rsid w:val="00C83B1F"/>
    <w:rsid w:val="00C83E76"/>
    <w:rsid w:val="00C84315"/>
    <w:rsid w:val="00C84915"/>
    <w:rsid w:val="00C85078"/>
    <w:rsid w:val="00C8587D"/>
    <w:rsid w:val="00C85EDC"/>
    <w:rsid w:val="00C85EE7"/>
    <w:rsid w:val="00C86270"/>
    <w:rsid w:val="00C864A2"/>
    <w:rsid w:val="00C86B03"/>
    <w:rsid w:val="00C86E0D"/>
    <w:rsid w:val="00C87A44"/>
    <w:rsid w:val="00C903AF"/>
    <w:rsid w:val="00C90965"/>
    <w:rsid w:val="00C9209B"/>
    <w:rsid w:val="00C92D78"/>
    <w:rsid w:val="00C92F50"/>
    <w:rsid w:val="00C933C3"/>
    <w:rsid w:val="00C93411"/>
    <w:rsid w:val="00C9356E"/>
    <w:rsid w:val="00C93C43"/>
    <w:rsid w:val="00C93E99"/>
    <w:rsid w:val="00C948CB"/>
    <w:rsid w:val="00C955B4"/>
    <w:rsid w:val="00C9627A"/>
    <w:rsid w:val="00C96974"/>
    <w:rsid w:val="00C978D5"/>
    <w:rsid w:val="00C97E92"/>
    <w:rsid w:val="00CA0344"/>
    <w:rsid w:val="00CA2C34"/>
    <w:rsid w:val="00CA4D15"/>
    <w:rsid w:val="00CA5209"/>
    <w:rsid w:val="00CA5458"/>
    <w:rsid w:val="00CA5B36"/>
    <w:rsid w:val="00CA620C"/>
    <w:rsid w:val="00CA7984"/>
    <w:rsid w:val="00CB0892"/>
    <w:rsid w:val="00CB1774"/>
    <w:rsid w:val="00CB1A6D"/>
    <w:rsid w:val="00CB21E4"/>
    <w:rsid w:val="00CB27E2"/>
    <w:rsid w:val="00CB3248"/>
    <w:rsid w:val="00CB36D5"/>
    <w:rsid w:val="00CB5C58"/>
    <w:rsid w:val="00CB5D7E"/>
    <w:rsid w:val="00CB654F"/>
    <w:rsid w:val="00CB753A"/>
    <w:rsid w:val="00CB76AC"/>
    <w:rsid w:val="00CB7D9D"/>
    <w:rsid w:val="00CC1D5A"/>
    <w:rsid w:val="00CC269A"/>
    <w:rsid w:val="00CC3AB2"/>
    <w:rsid w:val="00CC4767"/>
    <w:rsid w:val="00CC63B0"/>
    <w:rsid w:val="00CC6A97"/>
    <w:rsid w:val="00CC6CC9"/>
    <w:rsid w:val="00CC6FB1"/>
    <w:rsid w:val="00CD0207"/>
    <w:rsid w:val="00CD2206"/>
    <w:rsid w:val="00CD3597"/>
    <w:rsid w:val="00CD56CD"/>
    <w:rsid w:val="00CD58F1"/>
    <w:rsid w:val="00CD60ED"/>
    <w:rsid w:val="00CD6AA2"/>
    <w:rsid w:val="00CD6BCC"/>
    <w:rsid w:val="00CD7C42"/>
    <w:rsid w:val="00CE1CAF"/>
    <w:rsid w:val="00CE2203"/>
    <w:rsid w:val="00CE292F"/>
    <w:rsid w:val="00CE2F79"/>
    <w:rsid w:val="00CE315F"/>
    <w:rsid w:val="00CE36F2"/>
    <w:rsid w:val="00CE38B9"/>
    <w:rsid w:val="00CE4B4A"/>
    <w:rsid w:val="00CE4FF4"/>
    <w:rsid w:val="00CE5C10"/>
    <w:rsid w:val="00CE65B4"/>
    <w:rsid w:val="00CE6FB6"/>
    <w:rsid w:val="00CE760A"/>
    <w:rsid w:val="00CE768F"/>
    <w:rsid w:val="00CE7E0E"/>
    <w:rsid w:val="00CE7FE7"/>
    <w:rsid w:val="00CF3448"/>
    <w:rsid w:val="00CF373D"/>
    <w:rsid w:val="00CF436D"/>
    <w:rsid w:val="00CF4810"/>
    <w:rsid w:val="00CF57E7"/>
    <w:rsid w:val="00CF595E"/>
    <w:rsid w:val="00CF5B8A"/>
    <w:rsid w:val="00CF5C47"/>
    <w:rsid w:val="00CF6EFD"/>
    <w:rsid w:val="00CF6F88"/>
    <w:rsid w:val="00CF79F1"/>
    <w:rsid w:val="00D00051"/>
    <w:rsid w:val="00D006E8"/>
    <w:rsid w:val="00D00CCF"/>
    <w:rsid w:val="00D01018"/>
    <w:rsid w:val="00D02023"/>
    <w:rsid w:val="00D0278D"/>
    <w:rsid w:val="00D038C9"/>
    <w:rsid w:val="00D03E46"/>
    <w:rsid w:val="00D03E55"/>
    <w:rsid w:val="00D0428F"/>
    <w:rsid w:val="00D04469"/>
    <w:rsid w:val="00D04797"/>
    <w:rsid w:val="00D04B1A"/>
    <w:rsid w:val="00D04BC6"/>
    <w:rsid w:val="00D04D81"/>
    <w:rsid w:val="00D0602C"/>
    <w:rsid w:val="00D063AA"/>
    <w:rsid w:val="00D069AD"/>
    <w:rsid w:val="00D06F87"/>
    <w:rsid w:val="00D076CD"/>
    <w:rsid w:val="00D10494"/>
    <w:rsid w:val="00D1107D"/>
    <w:rsid w:val="00D11CCE"/>
    <w:rsid w:val="00D12162"/>
    <w:rsid w:val="00D12F0C"/>
    <w:rsid w:val="00D135F7"/>
    <w:rsid w:val="00D13B09"/>
    <w:rsid w:val="00D14081"/>
    <w:rsid w:val="00D146B5"/>
    <w:rsid w:val="00D147AD"/>
    <w:rsid w:val="00D148A8"/>
    <w:rsid w:val="00D14BEE"/>
    <w:rsid w:val="00D1509F"/>
    <w:rsid w:val="00D15D38"/>
    <w:rsid w:val="00D16554"/>
    <w:rsid w:val="00D1666B"/>
    <w:rsid w:val="00D16911"/>
    <w:rsid w:val="00D16A8E"/>
    <w:rsid w:val="00D16CB9"/>
    <w:rsid w:val="00D1722F"/>
    <w:rsid w:val="00D179B4"/>
    <w:rsid w:val="00D17CE0"/>
    <w:rsid w:val="00D20856"/>
    <w:rsid w:val="00D218AC"/>
    <w:rsid w:val="00D21AED"/>
    <w:rsid w:val="00D22EC8"/>
    <w:rsid w:val="00D2388D"/>
    <w:rsid w:val="00D2451C"/>
    <w:rsid w:val="00D24DB4"/>
    <w:rsid w:val="00D2502A"/>
    <w:rsid w:val="00D25649"/>
    <w:rsid w:val="00D2565D"/>
    <w:rsid w:val="00D2587C"/>
    <w:rsid w:val="00D26923"/>
    <w:rsid w:val="00D26EFD"/>
    <w:rsid w:val="00D30540"/>
    <w:rsid w:val="00D30B24"/>
    <w:rsid w:val="00D30D78"/>
    <w:rsid w:val="00D31F52"/>
    <w:rsid w:val="00D33637"/>
    <w:rsid w:val="00D33E30"/>
    <w:rsid w:val="00D34C3A"/>
    <w:rsid w:val="00D34C7A"/>
    <w:rsid w:val="00D35968"/>
    <w:rsid w:val="00D36676"/>
    <w:rsid w:val="00D37971"/>
    <w:rsid w:val="00D407B6"/>
    <w:rsid w:val="00D41868"/>
    <w:rsid w:val="00D41CF4"/>
    <w:rsid w:val="00D42284"/>
    <w:rsid w:val="00D42536"/>
    <w:rsid w:val="00D426A6"/>
    <w:rsid w:val="00D42A8A"/>
    <w:rsid w:val="00D43B8D"/>
    <w:rsid w:val="00D44060"/>
    <w:rsid w:val="00D44830"/>
    <w:rsid w:val="00D45BE5"/>
    <w:rsid w:val="00D4740E"/>
    <w:rsid w:val="00D475F4"/>
    <w:rsid w:val="00D476C9"/>
    <w:rsid w:val="00D476E9"/>
    <w:rsid w:val="00D47A1C"/>
    <w:rsid w:val="00D5040D"/>
    <w:rsid w:val="00D50822"/>
    <w:rsid w:val="00D525AF"/>
    <w:rsid w:val="00D53E00"/>
    <w:rsid w:val="00D55415"/>
    <w:rsid w:val="00D5543A"/>
    <w:rsid w:val="00D55747"/>
    <w:rsid w:val="00D55BC9"/>
    <w:rsid w:val="00D563D8"/>
    <w:rsid w:val="00D56612"/>
    <w:rsid w:val="00D56756"/>
    <w:rsid w:val="00D56AEB"/>
    <w:rsid w:val="00D56FDD"/>
    <w:rsid w:val="00D56FEB"/>
    <w:rsid w:val="00D5755F"/>
    <w:rsid w:val="00D57E79"/>
    <w:rsid w:val="00D62E65"/>
    <w:rsid w:val="00D633B2"/>
    <w:rsid w:val="00D63908"/>
    <w:rsid w:val="00D6413F"/>
    <w:rsid w:val="00D647AA"/>
    <w:rsid w:val="00D64F6C"/>
    <w:rsid w:val="00D65B60"/>
    <w:rsid w:val="00D65EA3"/>
    <w:rsid w:val="00D65FBF"/>
    <w:rsid w:val="00D66C9C"/>
    <w:rsid w:val="00D66FE3"/>
    <w:rsid w:val="00D671CC"/>
    <w:rsid w:val="00D6731B"/>
    <w:rsid w:val="00D705C4"/>
    <w:rsid w:val="00D70658"/>
    <w:rsid w:val="00D7093B"/>
    <w:rsid w:val="00D70FB2"/>
    <w:rsid w:val="00D712FA"/>
    <w:rsid w:val="00D721FC"/>
    <w:rsid w:val="00D72677"/>
    <w:rsid w:val="00D7344F"/>
    <w:rsid w:val="00D737E1"/>
    <w:rsid w:val="00D74A16"/>
    <w:rsid w:val="00D751C4"/>
    <w:rsid w:val="00D75237"/>
    <w:rsid w:val="00D754FE"/>
    <w:rsid w:val="00D761B5"/>
    <w:rsid w:val="00D76C1C"/>
    <w:rsid w:val="00D76FE3"/>
    <w:rsid w:val="00D77969"/>
    <w:rsid w:val="00D80407"/>
    <w:rsid w:val="00D80975"/>
    <w:rsid w:val="00D80DEA"/>
    <w:rsid w:val="00D83B08"/>
    <w:rsid w:val="00D84934"/>
    <w:rsid w:val="00D85E36"/>
    <w:rsid w:val="00D868E0"/>
    <w:rsid w:val="00D86A90"/>
    <w:rsid w:val="00D86C9D"/>
    <w:rsid w:val="00D875D5"/>
    <w:rsid w:val="00D87D61"/>
    <w:rsid w:val="00D90256"/>
    <w:rsid w:val="00D9119D"/>
    <w:rsid w:val="00D9169C"/>
    <w:rsid w:val="00D918A7"/>
    <w:rsid w:val="00D91A6F"/>
    <w:rsid w:val="00D91A7B"/>
    <w:rsid w:val="00D92096"/>
    <w:rsid w:val="00D92531"/>
    <w:rsid w:val="00D925FC"/>
    <w:rsid w:val="00D94051"/>
    <w:rsid w:val="00D94385"/>
    <w:rsid w:val="00D9447B"/>
    <w:rsid w:val="00D94CE5"/>
    <w:rsid w:val="00D952D9"/>
    <w:rsid w:val="00D95D87"/>
    <w:rsid w:val="00D96473"/>
    <w:rsid w:val="00D966FC"/>
    <w:rsid w:val="00D96B21"/>
    <w:rsid w:val="00D9747E"/>
    <w:rsid w:val="00D975CC"/>
    <w:rsid w:val="00D97880"/>
    <w:rsid w:val="00D97AD2"/>
    <w:rsid w:val="00DA0191"/>
    <w:rsid w:val="00DA0C4E"/>
    <w:rsid w:val="00DA4A95"/>
    <w:rsid w:val="00DA4F15"/>
    <w:rsid w:val="00DA64A6"/>
    <w:rsid w:val="00DA653D"/>
    <w:rsid w:val="00DA7201"/>
    <w:rsid w:val="00DA77DD"/>
    <w:rsid w:val="00DB03FA"/>
    <w:rsid w:val="00DB292A"/>
    <w:rsid w:val="00DB2BE7"/>
    <w:rsid w:val="00DB305F"/>
    <w:rsid w:val="00DB3852"/>
    <w:rsid w:val="00DB38D0"/>
    <w:rsid w:val="00DB479B"/>
    <w:rsid w:val="00DB5236"/>
    <w:rsid w:val="00DB5382"/>
    <w:rsid w:val="00DB5A00"/>
    <w:rsid w:val="00DB66CA"/>
    <w:rsid w:val="00DB7111"/>
    <w:rsid w:val="00DB72EB"/>
    <w:rsid w:val="00DB7425"/>
    <w:rsid w:val="00DB7911"/>
    <w:rsid w:val="00DB7D4E"/>
    <w:rsid w:val="00DC1A32"/>
    <w:rsid w:val="00DC231C"/>
    <w:rsid w:val="00DC2379"/>
    <w:rsid w:val="00DC39B4"/>
    <w:rsid w:val="00DC4252"/>
    <w:rsid w:val="00DC47EC"/>
    <w:rsid w:val="00DC4B7E"/>
    <w:rsid w:val="00DC5321"/>
    <w:rsid w:val="00DC5BDC"/>
    <w:rsid w:val="00DC5DE4"/>
    <w:rsid w:val="00DC5E84"/>
    <w:rsid w:val="00DC6189"/>
    <w:rsid w:val="00DC6FDF"/>
    <w:rsid w:val="00DC732C"/>
    <w:rsid w:val="00DC75AC"/>
    <w:rsid w:val="00DD03F2"/>
    <w:rsid w:val="00DD0897"/>
    <w:rsid w:val="00DD142B"/>
    <w:rsid w:val="00DD1523"/>
    <w:rsid w:val="00DD2220"/>
    <w:rsid w:val="00DD3009"/>
    <w:rsid w:val="00DD49F0"/>
    <w:rsid w:val="00DD4D1B"/>
    <w:rsid w:val="00DD4E8A"/>
    <w:rsid w:val="00DD5D6A"/>
    <w:rsid w:val="00DD69CD"/>
    <w:rsid w:val="00DD7885"/>
    <w:rsid w:val="00DD7CD3"/>
    <w:rsid w:val="00DE0900"/>
    <w:rsid w:val="00DE1038"/>
    <w:rsid w:val="00DE1474"/>
    <w:rsid w:val="00DE1564"/>
    <w:rsid w:val="00DE2205"/>
    <w:rsid w:val="00DE2FCA"/>
    <w:rsid w:val="00DE2FF9"/>
    <w:rsid w:val="00DE37C0"/>
    <w:rsid w:val="00DE3E34"/>
    <w:rsid w:val="00DE3ECF"/>
    <w:rsid w:val="00DE4096"/>
    <w:rsid w:val="00DE53B0"/>
    <w:rsid w:val="00DE5928"/>
    <w:rsid w:val="00DE66BF"/>
    <w:rsid w:val="00DE672D"/>
    <w:rsid w:val="00DE7954"/>
    <w:rsid w:val="00DE7E84"/>
    <w:rsid w:val="00DF19D5"/>
    <w:rsid w:val="00DF1E45"/>
    <w:rsid w:val="00DF2125"/>
    <w:rsid w:val="00DF21A2"/>
    <w:rsid w:val="00DF266B"/>
    <w:rsid w:val="00DF33B2"/>
    <w:rsid w:val="00DF3F75"/>
    <w:rsid w:val="00DF439E"/>
    <w:rsid w:val="00DF4C24"/>
    <w:rsid w:val="00DF6380"/>
    <w:rsid w:val="00DF6550"/>
    <w:rsid w:val="00E00909"/>
    <w:rsid w:val="00E00942"/>
    <w:rsid w:val="00E02C6E"/>
    <w:rsid w:val="00E02D02"/>
    <w:rsid w:val="00E03F26"/>
    <w:rsid w:val="00E0407F"/>
    <w:rsid w:val="00E04430"/>
    <w:rsid w:val="00E0461F"/>
    <w:rsid w:val="00E04DF9"/>
    <w:rsid w:val="00E04EA3"/>
    <w:rsid w:val="00E059FC"/>
    <w:rsid w:val="00E05A6F"/>
    <w:rsid w:val="00E05F63"/>
    <w:rsid w:val="00E0619A"/>
    <w:rsid w:val="00E070C0"/>
    <w:rsid w:val="00E073AA"/>
    <w:rsid w:val="00E07D2E"/>
    <w:rsid w:val="00E101CF"/>
    <w:rsid w:val="00E10C1C"/>
    <w:rsid w:val="00E12241"/>
    <w:rsid w:val="00E1272D"/>
    <w:rsid w:val="00E13074"/>
    <w:rsid w:val="00E130DB"/>
    <w:rsid w:val="00E13B6D"/>
    <w:rsid w:val="00E13E52"/>
    <w:rsid w:val="00E1468F"/>
    <w:rsid w:val="00E1554B"/>
    <w:rsid w:val="00E1583E"/>
    <w:rsid w:val="00E15CAC"/>
    <w:rsid w:val="00E160B7"/>
    <w:rsid w:val="00E16842"/>
    <w:rsid w:val="00E16AF9"/>
    <w:rsid w:val="00E20A18"/>
    <w:rsid w:val="00E213D8"/>
    <w:rsid w:val="00E21673"/>
    <w:rsid w:val="00E2189D"/>
    <w:rsid w:val="00E22AB2"/>
    <w:rsid w:val="00E22DBF"/>
    <w:rsid w:val="00E2320B"/>
    <w:rsid w:val="00E233AB"/>
    <w:rsid w:val="00E23997"/>
    <w:rsid w:val="00E24917"/>
    <w:rsid w:val="00E24F41"/>
    <w:rsid w:val="00E25890"/>
    <w:rsid w:val="00E259DD"/>
    <w:rsid w:val="00E26053"/>
    <w:rsid w:val="00E26356"/>
    <w:rsid w:val="00E2710E"/>
    <w:rsid w:val="00E274ED"/>
    <w:rsid w:val="00E2774C"/>
    <w:rsid w:val="00E27E86"/>
    <w:rsid w:val="00E30123"/>
    <w:rsid w:val="00E30CCF"/>
    <w:rsid w:val="00E31C01"/>
    <w:rsid w:val="00E32F6D"/>
    <w:rsid w:val="00E337E1"/>
    <w:rsid w:val="00E33865"/>
    <w:rsid w:val="00E33B1A"/>
    <w:rsid w:val="00E349C9"/>
    <w:rsid w:val="00E34C90"/>
    <w:rsid w:val="00E34CB8"/>
    <w:rsid w:val="00E35A21"/>
    <w:rsid w:val="00E35CAD"/>
    <w:rsid w:val="00E35CDD"/>
    <w:rsid w:val="00E365A2"/>
    <w:rsid w:val="00E36724"/>
    <w:rsid w:val="00E36C49"/>
    <w:rsid w:val="00E36D74"/>
    <w:rsid w:val="00E36E67"/>
    <w:rsid w:val="00E36EA5"/>
    <w:rsid w:val="00E37234"/>
    <w:rsid w:val="00E40E4F"/>
    <w:rsid w:val="00E41315"/>
    <w:rsid w:val="00E426E2"/>
    <w:rsid w:val="00E44109"/>
    <w:rsid w:val="00E4418C"/>
    <w:rsid w:val="00E4444F"/>
    <w:rsid w:val="00E449DD"/>
    <w:rsid w:val="00E44B01"/>
    <w:rsid w:val="00E44B9F"/>
    <w:rsid w:val="00E45BC2"/>
    <w:rsid w:val="00E465E5"/>
    <w:rsid w:val="00E46BE2"/>
    <w:rsid w:val="00E46D4F"/>
    <w:rsid w:val="00E4703C"/>
    <w:rsid w:val="00E471DD"/>
    <w:rsid w:val="00E471F5"/>
    <w:rsid w:val="00E47236"/>
    <w:rsid w:val="00E4748A"/>
    <w:rsid w:val="00E504D4"/>
    <w:rsid w:val="00E50D36"/>
    <w:rsid w:val="00E51CC1"/>
    <w:rsid w:val="00E5286D"/>
    <w:rsid w:val="00E53431"/>
    <w:rsid w:val="00E53C24"/>
    <w:rsid w:val="00E53C9A"/>
    <w:rsid w:val="00E54035"/>
    <w:rsid w:val="00E54046"/>
    <w:rsid w:val="00E542D0"/>
    <w:rsid w:val="00E55251"/>
    <w:rsid w:val="00E56BF5"/>
    <w:rsid w:val="00E57747"/>
    <w:rsid w:val="00E578B3"/>
    <w:rsid w:val="00E57F5A"/>
    <w:rsid w:val="00E60071"/>
    <w:rsid w:val="00E6021B"/>
    <w:rsid w:val="00E60255"/>
    <w:rsid w:val="00E6057F"/>
    <w:rsid w:val="00E60A95"/>
    <w:rsid w:val="00E60DA7"/>
    <w:rsid w:val="00E61BA4"/>
    <w:rsid w:val="00E627FF"/>
    <w:rsid w:val="00E62F5D"/>
    <w:rsid w:val="00E6307F"/>
    <w:rsid w:val="00E63734"/>
    <w:rsid w:val="00E63B5F"/>
    <w:rsid w:val="00E64555"/>
    <w:rsid w:val="00E64567"/>
    <w:rsid w:val="00E6539F"/>
    <w:rsid w:val="00E65423"/>
    <w:rsid w:val="00E65532"/>
    <w:rsid w:val="00E662B5"/>
    <w:rsid w:val="00E666DF"/>
    <w:rsid w:val="00E673D0"/>
    <w:rsid w:val="00E6746B"/>
    <w:rsid w:val="00E70346"/>
    <w:rsid w:val="00E704A6"/>
    <w:rsid w:val="00E7074D"/>
    <w:rsid w:val="00E72BE5"/>
    <w:rsid w:val="00E7360B"/>
    <w:rsid w:val="00E737AB"/>
    <w:rsid w:val="00E7380F"/>
    <w:rsid w:val="00E73EE8"/>
    <w:rsid w:val="00E74BBB"/>
    <w:rsid w:val="00E76051"/>
    <w:rsid w:val="00E76B73"/>
    <w:rsid w:val="00E76E03"/>
    <w:rsid w:val="00E7727E"/>
    <w:rsid w:val="00E77DFB"/>
    <w:rsid w:val="00E807DF"/>
    <w:rsid w:val="00E80AF7"/>
    <w:rsid w:val="00E810B9"/>
    <w:rsid w:val="00E81702"/>
    <w:rsid w:val="00E829D4"/>
    <w:rsid w:val="00E82EF0"/>
    <w:rsid w:val="00E831A8"/>
    <w:rsid w:val="00E831D5"/>
    <w:rsid w:val="00E839F1"/>
    <w:rsid w:val="00E841C6"/>
    <w:rsid w:val="00E845E2"/>
    <w:rsid w:val="00E84F06"/>
    <w:rsid w:val="00E850D0"/>
    <w:rsid w:val="00E8517E"/>
    <w:rsid w:val="00E85B7F"/>
    <w:rsid w:val="00E85D6B"/>
    <w:rsid w:val="00E861F6"/>
    <w:rsid w:val="00E86394"/>
    <w:rsid w:val="00E86E8F"/>
    <w:rsid w:val="00E87455"/>
    <w:rsid w:val="00E87954"/>
    <w:rsid w:val="00E879FA"/>
    <w:rsid w:val="00E902BB"/>
    <w:rsid w:val="00E90510"/>
    <w:rsid w:val="00E90A79"/>
    <w:rsid w:val="00E90C95"/>
    <w:rsid w:val="00E90EC8"/>
    <w:rsid w:val="00E9125A"/>
    <w:rsid w:val="00E9165E"/>
    <w:rsid w:val="00E9169F"/>
    <w:rsid w:val="00E92795"/>
    <w:rsid w:val="00E94217"/>
    <w:rsid w:val="00E94DF9"/>
    <w:rsid w:val="00E951C1"/>
    <w:rsid w:val="00E952F6"/>
    <w:rsid w:val="00E96F9E"/>
    <w:rsid w:val="00E97011"/>
    <w:rsid w:val="00E975CB"/>
    <w:rsid w:val="00E97B0C"/>
    <w:rsid w:val="00EA0208"/>
    <w:rsid w:val="00EA0BEA"/>
    <w:rsid w:val="00EA1BE6"/>
    <w:rsid w:val="00EA1F9B"/>
    <w:rsid w:val="00EA2015"/>
    <w:rsid w:val="00EA24FE"/>
    <w:rsid w:val="00EA26D6"/>
    <w:rsid w:val="00EA2B58"/>
    <w:rsid w:val="00EA2F36"/>
    <w:rsid w:val="00EA40EF"/>
    <w:rsid w:val="00EA64A1"/>
    <w:rsid w:val="00EA6562"/>
    <w:rsid w:val="00EA672F"/>
    <w:rsid w:val="00EA6D88"/>
    <w:rsid w:val="00EA777A"/>
    <w:rsid w:val="00EA7961"/>
    <w:rsid w:val="00EA7DE3"/>
    <w:rsid w:val="00EA7ED6"/>
    <w:rsid w:val="00EB029B"/>
    <w:rsid w:val="00EB082F"/>
    <w:rsid w:val="00EB08CB"/>
    <w:rsid w:val="00EB10C4"/>
    <w:rsid w:val="00EB10E5"/>
    <w:rsid w:val="00EB1B5C"/>
    <w:rsid w:val="00EB1CE6"/>
    <w:rsid w:val="00EB288F"/>
    <w:rsid w:val="00EB3690"/>
    <w:rsid w:val="00EB38CD"/>
    <w:rsid w:val="00EB3E15"/>
    <w:rsid w:val="00EB4394"/>
    <w:rsid w:val="00EB486E"/>
    <w:rsid w:val="00EB4C9C"/>
    <w:rsid w:val="00EB59CE"/>
    <w:rsid w:val="00EB5BEC"/>
    <w:rsid w:val="00EB6144"/>
    <w:rsid w:val="00EB663B"/>
    <w:rsid w:val="00EB68B8"/>
    <w:rsid w:val="00EB6A88"/>
    <w:rsid w:val="00EB74B4"/>
    <w:rsid w:val="00EB7A27"/>
    <w:rsid w:val="00EC06FF"/>
    <w:rsid w:val="00EC0B22"/>
    <w:rsid w:val="00EC0DE9"/>
    <w:rsid w:val="00EC13AA"/>
    <w:rsid w:val="00EC1941"/>
    <w:rsid w:val="00EC1B7F"/>
    <w:rsid w:val="00EC21FB"/>
    <w:rsid w:val="00EC2EA8"/>
    <w:rsid w:val="00EC390C"/>
    <w:rsid w:val="00EC3D5E"/>
    <w:rsid w:val="00EC3F3E"/>
    <w:rsid w:val="00EC46DA"/>
    <w:rsid w:val="00EC4A9B"/>
    <w:rsid w:val="00EC5B4A"/>
    <w:rsid w:val="00EC5DFC"/>
    <w:rsid w:val="00EC6F4C"/>
    <w:rsid w:val="00EC6F5C"/>
    <w:rsid w:val="00EC717C"/>
    <w:rsid w:val="00EC7653"/>
    <w:rsid w:val="00EC7716"/>
    <w:rsid w:val="00EC7A8A"/>
    <w:rsid w:val="00EC7C05"/>
    <w:rsid w:val="00EC7CA1"/>
    <w:rsid w:val="00ED0746"/>
    <w:rsid w:val="00ED0884"/>
    <w:rsid w:val="00ED12BF"/>
    <w:rsid w:val="00ED1CE6"/>
    <w:rsid w:val="00ED3101"/>
    <w:rsid w:val="00ED31AB"/>
    <w:rsid w:val="00ED3D71"/>
    <w:rsid w:val="00ED42BA"/>
    <w:rsid w:val="00ED5591"/>
    <w:rsid w:val="00ED578A"/>
    <w:rsid w:val="00ED587E"/>
    <w:rsid w:val="00ED6A17"/>
    <w:rsid w:val="00ED6D51"/>
    <w:rsid w:val="00ED6ED8"/>
    <w:rsid w:val="00ED6F54"/>
    <w:rsid w:val="00EE07E5"/>
    <w:rsid w:val="00EE0A54"/>
    <w:rsid w:val="00EE1069"/>
    <w:rsid w:val="00EE10E5"/>
    <w:rsid w:val="00EE19CC"/>
    <w:rsid w:val="00EE26E0"/>
    <w:rsid w:val="00EE281E"/>
    <w:rsid w:val="00EE2E2F"/>
    <w:rsid w:val="00EE31DB"/>
    <w:rsid w:val="00EE394E"/>
    <w:rsid w:val="00EE3985"/>
    <w:rsid w:val="00EE3A1A"/>
    <w:rsid w:val="00EE3BC0"/>
    <w:rsid w:val="00EE3DCF"/>
    <w:rsid w:val="00EE4CF7"/>
    <w:rsid w:val="00EE5419"/>
    <w:rsid w:val="00EE56C3"/>
    <w:rsid w:val="00EE590E"/>
    <w:rsid w:val="00EE5D8F"/>
    <w:rsid w:val="00EE67C5"/>
    <w:rsid w:val="00EE69C9"/>
    <w:rsid w:val="00EE6CC1"/>
    <w:rsid w:val="00EE7753"/>
    <w:rsid w:val="00EE7AC4"/>
    <w:rsid w:val="00EF0569"/>
    <w:rsid w:val="00EF0E09"/>
    <w:rsid w:val="00EF1A1F"/>
    <w:rsid w:val="00EF249D"/>
    <w:rsid w:val="00EF2AF5"/>
    <w:rsid w:val="00EF404A"/>
    <w:rsid w:val="00EF410C"/>
    <w:rsid w:val="00EF4482"/>
    <w:rsid w:val="00EF480B"/>
    <w:rsid w:val="00EF4A6F"/>
    <w:rsid w:val="00EF5BAA"/>
    <w:rsid w:val="00EF5FDD"/>
    <w:rsid w:val="00EF616E"/>
    <w:rsid w:val="00EF64D5"/>
    <w:rsid w:val="00EF6A85"/>
    <w:rsid w:val="00F006A3"/>
    <w:rsid w:val="00F00980"/>
    <w:rsid w:val="00F00FE4"/>
    <w:rsid w:val="00F018C5"/>
    <w:rsid w:val="00F02190"/>
    <w:rsid w:val="00F0245A"/>
    <w:rsid w:val="00F03A2F"/>
    <w:rsid w:val="00F03D86"/>
    <w:rsid w:val="00F0455B"/>
    <w:rsid w:val="00F051F9"/>
    <w:rsid w:val="00F0522F"/>
    <w:rsid w:val="00F056F9"/>
    <w:rsid w:val="00F05A97"/>
    <w:rsid w:val="00F068C7"/>
    <w:rsid w:val="00F0744A"/>
    <w:rsid w:val="00F07760"/>
    <w:rsid w:val="00F1076A"/>
    <w:rsid w:val="00F10B20"/>
    <w:rsid w:val="00F10C1B"/>
    <w:rsid w:val="00F10DE6"/>
    <w:rsid w:val="00F10E1B"/>
    <w:rsid w:val="00F10EC1"/>
    <w:rsid w:val="00F1128C"/>
    <w:rsid w:val="00F12661"/>
    <w:rsid w:val="00F14217"/>
    <w:rsid w:val="00F14846"/>
    <w:rsid w:val="00F15659"/>
    <w:rsid w:val="00F15BDA"/>
    <w:rsid w:val="00F16EC4"/>
    <w:rsid w:val="00F17D96"/>
    <w:rsid w:val="00F2009B"/>
    <w:rsid w:val="00F205D6"/>
    <w:rsid w:val="00F207BD"/>
    <w:rsid w:val="00F20A34"/>
    <w:rsid w:val="00F20DB8"/>
    <w:rsid w:val="00F21297"/>
    <w:rsid w:val="00F214AA"/>
    <w:rsid w:val="00F21B8C"/>
    <w:rsid w:val="00F22A25"/>
    <w:rsid w:val="00F2324C"/>
    <w:rsid w:val="00F23351"/>
    <w:rsid w:val="00F235D4"/>
    <w:rsid w:val="00F23683"/>
    <w:rsid w:val="00F23AE2"/>
    <w:rsid w:val="00F24388"/>
    <w:rsid w:val="00F25224"/>
    <w:rsid w:val="00F271C1"/>
    <w:rsid w:val="00F279E1"/>
    <w:rsid w:val="00F30059"/>
    <w:rsid w:val="00F30167"/>
    <w:rsid w:val="00F3055F"/>
    <w:rsid w:val="00F31D2A"/>
    <w:rsid w:val="00F32055"/>
    <w:rsid w:val="00F3210F"/>
    <w:rsid w:val="00F335DD"/>
    <w:rsid w:val="00F35269"/>
    <w:rsid w:val="00F352B3"/>
    <w:rsid w:val="00F35395"/>
    <w:rsid w:val="00F35BA6"/>
    <w:rsid w:val="00F36615"/>
    <w:rsid w:val="00F3699E"/>
    <w:rsid w:val="00F36FF7"/>
    <w:rsid w:val="00F3751C"/>
    <w:rsid w:val="00F37DDA"/>
    <w:rsid w:val="00F37ED9"/>
    <w:rsid w:val="00F403F0"/>
    <w:rsid w:val="00F409CE"/>
    <w:rsid w:val="00F40AA3"/>
    <w:rsid w:val="00F40E5D"/>
    <w:rsid w:val="00F4125D"/>
    <w:rsid w:val="00F42507"/>
    <w:rsid w:val="00F42532"/>
    <w:rsid w:val="00F4295E"/>
    <w:rsid w:val="00F44184"/>
    <w:rsid w:val="00F460A7"/>
    <w:rsid w:val="00F464E2"/>
    <w:rsid w:val="00F466D2"/>
    <w:rsid w:val="00F4687E"/>
    <w:rsid w:val="00F50709"/>
    <w:rsid w:val="00F511AC"/>
    <w:rsid w:val="00F515EA"/>
    <w:rsid w:val="00F51729"/>
    <w:rsid w:val="00F51CAD"/>
    <w:rsid w:val="00F51E18"/>
    <w:rsid w:val="00F51FA6"/>
    <w:rsid w:val="00F52C3C"/>
    <w:rsid w:val="00F53286"/>
    <w:rsid w:val="00F53992"/>
    <w:rsid w:val="00F53A94"/>
    <w:rsid w:val="00F53B8F"/>
    <w:rsid w:val="00F54977"/>
    <w:rsid w:val="00F54A2A"/>
    <w:rsid w:val="00F54D84"/>
    <w:rsid w:val="00F54EC7"/>
    <w:rsid w:val="00F5625A"/>
    <w:rsid w:val="00F57AB9"/>
    <w:rsid w:val="00F57C81"/>
    <w:rsid w:val="00F605ED"/>
    <w:rsid w:val="00F60F38"/>
    <w:rsid w:val="00F612CE"/>
    <w:rsid w:val="00F616FC"/>
    <w:rsid w:val="00F617D5"/>
    <w:rsid w:val="00F622E9"/>
    <w:rsid w:val="00F6240D"/>
    <w:rsid w:val="00F62461"/>
    <w:rsid w:val="00F62A3C"/>
    <w:rsid w:val="00F62B02"/>
    <w:rsid w:val="00F638CA"/>
    <w:rsid w:val="00F64B63"/>
    <w:rsid w:val="00F64BE2"/>
    <w:rsid w:val="00F653EC"/>
    <w:rsid w:val="00F65764"/>
    <w:rsid w:val="00F65CC1"/>
    <w:rsid w:val="00F65D73"/>
    <w:rsid w:val="00F6766D"/>
    <w:rsid w:val="00F70E5C"/>
    <w:rsid w:val="00F73658"/>
    <w:rsid w:val="00F75170"/>
    <w:rsid w:val="00F7660A"/>
    <w:rsid w:val="00F769C5"/>
    <w:rsid w:val="00F77241"/>
    <w:rsid w:val="00F77525"/>
    <w:rsid w:val="00F80F2A"/>
    <w:rsid w:val="00F815E4"/>
    <w:rsid w:val="00F82516"/>
    <w:rsid w:val="00F82B9D"/>
    <w:rsid w:val="00F82F4F"/>
    <w:rsid w:val="00F83DCB"/>
    <w:rsid w:val="00F8468F"/>
    <w:rsid w:val="00F85303"/>
    <w:rsid w:val="00F85944"/>
    <w:rsid w:val="00F870A2"/>
    <w:rsid w:val="00F92816"/>
    <w:rsid w:val="00F936E5"/>
    <w:rsid w:val="00F93C7B"/>
    <w:rsid w:val="00F94078"/>
    <w:rsid w:val="00F947DF"/>
    <w:rsid w:val="00F94ADF"/>
    <w:rsid w:val="00F94B11"/>
    <w:rsid w:val="00F94C21"/>
    <w:rsid w:val="00F94C29"/>
    <w:rsid w:val="00F9551D"/>
    <w:rsid w:val="00F95A5A"/>
    <w:rsid w:val="00F95FB2"/>
    <w:rsid w:val="00F96600"/>
    <w:rsid w:val="00F96A20"/>
    <w:rsid w:val="00F97000"/>
    <w:rsid w:val="00FA00E7"/>
    <w:rsid w:val="00FA078C"/>
    <w:rsid w:val="00FA0CB7"/>
    <w:rsid w:val="00FA15DF"/>
    <w:rsid w:val="00FA1825"/>
    <w:rsid w:val="00FA2B8A"/>
    <w:rsid w:val="00FA2D45"/>
    <w:rsid w:val="00FA2EC4"/>
    <w:rsid w:val="00FA306A"/>
    <w:rsid w:val="00FA3F4D"/>
    <w:rsid w:val="00FA4F6D"/>
    <w:rsid w:val="00FA4FCB"/>
    <w:rsid w:val="00FA570F"/>
    <w:rsid w:val="00FA5781"/>
    <w:rsid w:val="00FA69D6"/>
    <w:rsid w:val="00FA723B"/>
    <w:rsid w:val="00FA7A64"/>
    <w:rsid w:val="00FA7E69"/>
    <w:rsid w:val="00FB0163"/>
    <w:rsid w:val="00FB066C"/>
    <w:rsid w:val="00FB0AF1"/>
    <w:rsid w:val="00FB0E5D"/>
    <w:rsid w:val="00FB1079"/>
    <w:rsid w:val="00FB1618"/>
    <w:rsid w:val="00FB288F"/>
    <w:rsid w:val="00FB2C6C"/>
    <w:rsid w:val="00FB31C9"/>
    <w:rsid w:val="00FB325B"/>
    <w:rsid w:val="00FB330D"/>
    <w:rsid w:val="00FB3A61"/>
    <w:rsid w:val="00FB3F12"/>
    <w:rsid w:val="00FB4824"/>
    <w:rsid w:val="00FB4F03"/>
    <w:rsid w:val="00FB578D"/>
    <w:rsid w:val="00FB5820"/>
    <w:rsid w:val="00FB61F6"/>
    <w:rsid w:val="00FB6633"/>
    <w:rsid w:val="00FB6D5B"/>
    <w:rsid w:val="00FB761B"/>
    <w:rsid w:val="00FB77DC"/>
    <w:rsid w:val="00FC0021"/>
    <w:rsid w:val="00FC0704"/>
    <w:rsid w:val="00FC1BCB"/>
    <w:rsid w:val="00FC1D2D"/>
    <w:rsid w:val="00FC2B7A"/>
    <w:rsid w:val="00FC2C5B"/>
    <w:rsid w:val="00FC35C3"/>
    <w:rsid w:val="00FC3AA1"/>
    <w:rsid w:val="00FC3B40"/>
    <w:rsid w:val="00FC4978"/>
    <w:rsid w:val="00FC5812"/>
    <w:rsid w:val="00FC5F52"/>
    <w:rsid w:val="00FC6842"/>
    <w:rsid w:val="00FC6ED1"/>
    <w:rsid w:val="00FC72A5"/>
    <w:rsid w:val="00FC75C0"/>
    <w:rsid w:val="00FC763A"/>
    <w:rsid w:val="00FC7775"/>
    <w:rsid w:val="00FC77B0"/>
    <w:rsid w:val="00FC7F51"/>
    <w:rsid w:val="00FC7FBE"/>
    <w:rsid w:val="00FD0129"/>
    <w:rsid w:val="00FD049B"/>
    <w:rsid w:val="00FD1327"/>
    <w:rsid w:val="00FD2B0D"/>
    <w:rsid w:val="00FD3F01"/>
    <w:rsid w:val="00FD4570"/>
    <w:rsid w:val="00FD459C"/>
    <w:rsid w:val="00FD4DC2"/>
    <w:rsid w:val="00FD4E8A"/>
    <w:rsid w:val="00FD519C"/>
    <w:rsid w:val="00FD52FB"/>
    <w:rsid w:val="00FD541E"/>
    <w:rsid w:val="00FD55D5"/>
    <w:rsid w:val="00FD60E1"/>
    <w:rsid w:val="00FD6405"/>
    <w:rsid w:val="00FD7321"/>
    <w:rsid w:val="00FD7855"/>
    <w:rsid w:val="00FE06E4"/>
    <w:rsid w:val="00FE07BD"/>
    <w:rsid w:val="00FE1483"/>
    <w:rsid w:val="00FE1553"/>
    <w:rsid w:val="00FE172D"/>
    <w:rsid w:val="00FE18D5"/>
    <w:rsid w:val="00FE20D5"/>
    <w:rsid w:val="00FE2229"/>
    <w:rsid w:val="00FE23DE"/>
    <w:rsid w:val="00FE25F8"/>
    <w:rsid w:val="00FE2C00"/>
    <w:rsid w:val="00FE2E3E"/>
    <w:rsid w:val="00FE3688"/>
    <w:rsid w:val="00FE5236"/>
    <w:rsid w:val="00FE557A"/>
    <w:rsid w:val="00FE58B1"/>
    <w:rsid w:val="00FE59AE"/>
    <w:rsid w:val="00FE696C"/>
    <w:rsid w:val="00FE6A12"/>
    <w:rsid w:val="00FF055F"/>
    <w:rsid w:val="00FF0B71"/>
    <w:rsid w:val="00FF1AEB"/>
    <w:rsid w:val="00FF284B"/>
    <w:rsid w:val="00FF29D3"/>
    <w:rsid w:val="00FF3699"/>
    <w:rsid w:val="00FF3DE4"/>
    <w:rsid w:val="00FF4387"/>
    <w:rsid w:val="00FF4882"/>
    <w:rsid w:val="00FF4A45"/>
    <w:rsid w:val="00FF4DA4"/>
    <w:rsid w:val="00FF55EC"/>
    <w:rsid w:val="00FF58C5"/>
    <w:rsid w:val="00FF61CB"/>
    <w:rsid w:val="00FF63AD"/>
    <w:rsid w:val="00FF683A"/>
    <w:rsid w:val="00FF6C43"/>
    <w:rsid w:val="00FF6D07"/>
    <w:rsid w:val="00FF7BA4"/>
    <w:rsid w:val="0127F0D0"/>
    <w:rsid w:val="07E03F81"/>
    <w:rsid w:val="1046612B"/>
    <w:rsid w:val="1F1EA02D"/>
    <w:rsid w:val="2B5F0FC5"/>
    <w:rsid w:val="2FE88810"/>
    <w:rsid w:val="32E1F251"/>
    <w:rsid w:val="33CECBC0"/>
    <w:rsid w:val="38CF3DD2"/>
    <w:rsid w:val="3AE9A23D"/>
    <w:rsid w:val="3C35511B"/>
    <w:rsid w:val="3D741A6F"/>
    <w:rsid w:val="42A12500"/>
    <w:rsid w:val="4677AA0C"/>
    <w:rsid w:val="62141783"/>
    <w:rsid w:val="6E88A88D"/>
    <w:rsid w:val="751028B4"/>
    <w:rsid w:val="799E8222"/>
    <w:rsid w:val="7C990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F2076C"/>
  <w15:chartTrackingRefBased/>
  <w15:docId w15:val="{2CD19F21-A649-44DF-813A-54CD12559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96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paragraph" w:styleId="Heading1">
    <w:name w:val="heading 1"/>
    <w:basedOn w:val="Normal"/>
    <w:next w:val="BodyText"/>
    <w:link w:val="Heading1Char"/>
    <w:qFormat/>
    <w:rsid w:val="00997F68"/>
    <w:pPr>
      <w:keepNext/>
      <w:numPr>
        <w:numId w:val="9"/>
      </w:numPr>
      <w:spacing w:before="200" w:after="200"/>
      <w:ind w:left="0" w:firstLine="0"/>
      <w:jc w:val="both"/>
      <w:outlineLvl w:val="0"/>
    </w:pPr>
    <w:rPr>
      <w:rFonts w:asciiTheme="majorHAnsi" w:hAnsiTheme="majorHAnsi" w:cstheme="majorHAnsi"/>
      <w:color w:val="2F5496" w:themeColor="accent1" w:themeShade="BF"/>
      <w:kern w:val="32"/>
      <w:sz w:val="28"/>
      <w:szCs w:val="28"/>
      <w:lang w:eastAsia="en-US"/>
    </w:rPr>
  </w:style>
  <w:style w:type="paragraph" w:styleId="Heading2">
    <w:name w:val="heading 2"/>
    <w:basedOn w:val="Normal"/>
    <w:next w:val="BodyText1st"/>
    <w:link w:val="Heading2Char"/>
    <w:qFormat/>
    <w:rsid w:val="00997F68"/>
    <w:pPr>
      <w:keepNext/>
      <w:numPr>
        <w:ilvl w:val="1"/>
        <w:numId w:val="9"/>
      </w:numPr>
      <w:spacing w:before="200" w:after="200"/>
      <w:ind w:left="0" w:firstLine="0"/>
      <w:outlineLvl w:val="1"/>
    </w:pPr>
    <w:rPr>
      <w:rFonts w:asciiTheme="majorHAnsi" w:hAnsiTheme="majorHAnsi" w:cstheme="majorHAnsi"/>
      <w:iCs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1st"/>
    <w:link w:val="Heading3Char"/>
    <w:rsid w:val="00997F68"/>
    <w:pPr>
      <w:keepNext/>
      <w:numPr>
        <w:ilvl w:val="2"/>
        <w:numId w:val="9"/>
      </w:numPr>
      <w:spacing w:before="200" w:after="200"/>
      <w:ind w:left="0" w:firstLine="0"/>
      <w:outlineLvl w:val="2"/>
    </w:pPr>
    <w:rPr>
      <w:rFonts w:ascii="Cambria" w:hAnsi="Cambria" w:cs="Arial"/>
      <w:i/>
      <w:iCs/>
      <w:color w:val="2F5496" w:themeColor="accent1" w:themeShade="BF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997F68"/>
    <w:pPr>
      <w:keepNext/>
      <w:numPr>
        <w:ilvl w:val="3"/>
        <w:numId w:val="9"/>
      </w:numPr>
      <w:spacing w:before="240" w:after="240"/>
      <w:outlineLvl w:val="3"/>
    </w:pPr>
    <w:rPr>
      <w:b/>
      <w:bCs/>
      <w:i/>
      <w:szCs w:val="28"/>
      <w:lang w:val="de-DE" w:eastAsia="en-US"/>
    </w:rPr>
  </w:style>
  <w:style w:type="paragraph" w:styleId="Heading5">
    <w:name w:val="heading 5"/>
    <w:basedOn w:val="Normal"/>
    <w:next w:val="Normal"/>
    <w:link w:val="Heading5Char"/>
    <w:qFormat/>
    <w:rsid w:val="00997F68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  <w:lang w:val="de-DE" w:eastAsia="en-US"/>
    </w:rPr>
  </w:style>
  <w:style w:type="paragraph" w:styleId="Heading6">
    <w:name w:val="heading 6"/>
    <w:basedOn w:val="Normal"/>
    <w:next w:val="Normal"/>
    <w:link w:val="Heading6Char"/>
    <w:qFormat/>
    <w:rsid w:val="00997F68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  <w:lang w:val="de-DE" w:eastAsia="en-US"/>
    </w:rPr>
  </w:style>
  <w:style w:type="paragraph" w:styleId="Heading7">
    <w:name w:val="heading 7"/>
    <w:basedOn w:val="Normal"/>
    <w:next w:val="Normal"/>
    <w:link w:val="Heading7Char"/>
    <w:qFormat/>
    <w:rsid w:val="00997F68"/>
    <w:pPr>
      <w:numPr>
        <w:ilvl w:val="6"/>
        <w:numId w:val="9"/>
      </w:numPr>
      <w:spacing w:before="240" w:after="60"/>
      <w:outlineLvl w:val="6"/>
    </w:pPr>
    <w:rPr>
      <w:lang w:val="de-DE" w:eastAsia="en-US"/>
    </w:rPr>
  </w:style>
  <w:style w:type="paragraph" w:styleId="Heading8">
    <w:name w:val="heading 8"/>
    <w:basedOn w:val="Normal"/>
    <w:next w:val="Normal"/>
    <w:link w:val="Heading8Char"/>
    <w:qFormat/>
    <w:rsid w:val="00997F68"/>
    <w:pPr>
      <w:numPr>
        <w:ilvl w:val="7"/>
        <w:numId w:val="9"/>
      </w:numPr>
      <w:spacing w:before="240" w:after="60"/>
      <w:outlineLvl w:val="7"/>
    </w:pPr>
    <w:rPr>
      <w:i/>
      <w:iCs/>
      <w:lang w:val="de-DE" w:eastAsia="en-US"/>
    </w:rPr>
  </w:style>
  <w:style w:type="paragraph" w:styleId="Heading9">
    <w:name w:val="heading 9"/>
    <w:basedOn w:val="Normal"/>
    <w:next w:val="Normal"/>
    <w:link w:val="Heading9Char"/>
    <w:qFormat/>
    <w:rsid w:val="00997F68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97F68"/>
    <w:rPr>
      <w:rFonts w:asciiTheme="majorHAnsi" w:eastAsia="Times New Roman" w:hAnsiTheme="majorHAnsi" w:cstheme="majorHAnsi"/>
      <w:color w:val="2F5496" w:themeColor="accent1" w:themeShade="BF"/>
      <w:kern w:val="32"/>
      <w:sz w:val="28"/>
      <w:szCs w:val="28"/>
    </w:rPr>
  </w:style>
  <w:style w:type="character" w:customStyle="1" w:styleId="Heading2Char">
    <w:name w:val="Heading 2 Char"/>
    <w:link w:val="Heading2"/>
    <w:rsid w:val="00997F68"/>
    <w:rPr>
      <w:rFonts w:asciiTheme="majorHAnsi" w:eastAsia="Times New Roman" w:hAnsiTheme="majorHAnsi" w:cstheme="majorHAnsi"/>
      <w:iCs/>
      <w:color w:val="2F5496" w:themeColor="accent1" w:themeShade="BF"/>
      <w:sz w:val="26"/>
      <w:szCs w:val="26"/>
      <w:lang w:eastAsia="de-DE"/>
    </w:rPr>
  </w:style>
  <w:style w:type="paragraph" w:styleId="Title">
    <w:name w:val="Title"/>
    <w:basedOn w:val="StyleHeading1Left0cmFirstline0cm"/>
    <w:link w:val="TitleChar"/>
    <w:qFormat/>
    <w:rsid w:val="00997F68"/>
    <w:pPr>
      <w:spacing w:before="0" w:line="264" w:lineRule="auto"/>
    </w:pPr>
    <w:rPr>
      <w:rFonts w:cstheme="majorHAnsi"/>
      <w:color w:val="auto"/>
      <w:sz w:val="40"/>
      <w:szCs w:val="40"/>
    </w:rPr>
  </w:style>
  <w:style w:type="character" w:customStyle="1" w:styleId="TitleChar">
    <w:name w:val="Title Char"/>
    <w:link w:val="Title"/>
    <w:rsid w:val="00997F68"/>
    <w:rPr>
      <w:rFonts w:asciiTheme="majorHAnsi" w:eastAsia="Times New Roman" w:hAnsiTheme="majorHAnsi" w:cstheme="majorHAnsi"/>
      <w:kern w:val="32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601C"/>
    <w:pPr>
      <w:numPr>
        <w:ilvl w:val="1"/>
      </w:numPr>
      <w:spacing w:after="160"/>
      <w:ind w:firstLine="432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C601C"/>
    <w:rPr>
      <w:rFonts w:eastAsiaTheme="minorEastAsia"/>
      <w:color w:val="5A5A5A" w:themeColor="text1" w:themeTint="A5"/>
      <w:spacing w:val="15"/>
      <w:lang w:eastAsia="de-DE"/>
    </w:rPr>
  </w:style>
  <w:style w:type="table" w:styleId="TableGrid">
    <w:name w:val="Table Grid"/>
    <w:basedOn w:val="TableNormal"/>
    <w:rsid w:val="00997F68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6B7246"/>
    <w:pPr>
      <w:spacing w:before="80" w:after="120" w:line="240" w:lineRule="atLeast"/>
      <w:ind w:firstLine="170"/>
      <w:jc w:val="both"/>
    </w:pPr>
    <w:rPr>
      <w:lang w:val="en-150" w:eastAsia="en-US"/>
    </w:rPr>
  </w:style>
  <w:style w:type="character" w:customStyle="1" w:styleId="BodyTextChar">
    <w:name w:val="Body Text Char"/>
    <w:link w:val="BodyText"/>
    <w:rsid w:val="006B7246"/>
    <w:rPr>
      <w:rFonts w:ascii="Times New Roman" w:eastAsia="Times New Roman" w:hAnsi="Times New Roman" w:cs="Times New Roman"/>
      <w:color w:val="000000"/>
      <w:sz w:val="24"/>
      <w:szCs w:val="24"/>
      <w:lang w:val="en-150"/>
    </w:rPr>
  </w:style>
  <w:style w:type="paragraph" w:styleId="CommentText">
    <w:name w:val="annotation text"/>
    <w:basedOn w:val="Normal"/>
    <w:link w:val="CommentTextChar"/>
    <w:rsid w:val="00997F68"/>
    <w:rPr>
      <w:sz w:val="20"/>
      <w:szCs w:val="20"/>
    </w:rPr>
  </w:style>
  <w:style w:type="character" w:customStyle="1" w:styleId="CommentTextChar">
    <w:name w:val="Comment Text Char"/>
    <w:link w:val="CommentText"/>
    <w:rsid w:val="00997F68"/>
    <w:rPr>
      <w:rFonts w:ascii="Times New Roman" w:eastAsia="Times New Roman" w:hAnsi="Times New Roman" w:cs="Times New Roman"/>
      <w:color w:val="000000"/>
      <w:sz w:val="20"/>
      <w:szCs w:val="20"/>
      <w:lang w:eastAsia="de-DE"/>
    </w:rPr>
  </w:style>
  <w:style w:type="paragraph" w:customStyle="1" w:styleId="EndNoteBibliography">
    <w:name w:val="EndNote Bibliography"/>
    <w:basedOn w:val="Normal"/>
    <w:link w:val="EndNoteBibliographyChar"/>
    <w:rsid w:val="00997F68"/>
    <w:pPr>
      <w:jc w:val="both"/>
    </w:pPr>
    <w:rPr>
      <w:lang w:val="de-DE"/>
    </w:rPr>
  </w:style>
  <w:style w:type="character" w:customStyle="1" w:styleId="EndNoteBibliographyChar">
    <w:name w:val="EndNote Bibliography Char"/>
    <w:link w:val="EndNoteBibliography"/>
    <w:rsid w:val="00997F68"/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997F68"/>
    <w:rPr>
      <w:sz w:val="18"/>
      <w:szCs w:val="18"/>
    </w:rPr>
  </w:style>
  <w:style w:type="character" w:customStyle="1" w:styleId="Heading3Char">
    <w:name w:val="Heading 3 Char"/>
    <w:link w:val="Heading3"/>
    <w:rsid w:val="00997F68"/>
    <w:rPr>
      <w:rFonts w:ascii="Cambria" w:eastAsia="Times New Roman" w:hAnsi="Cambria" w:cs="Arial"/>
      <w:i/>
      <w:iCs/>
      <w:color w:val="2F5496" w:themeColor="accent1" w:themeShade="BF"/>
      <w:sz w:val="24"/>
      <w:szCs w:val="24"/>
    </w:rPr>
  </w:style>
  <w:style w:type="character" w:customStyle="1" w:styleId="Heading4Char">
    <w:name w:val="Heading 4 Char"/>
    <w:link w:val="Heading4"/>
    <w:rsid w:val="00997F68"/>
    <w:rPr>
      <w:rFonts w:ascii="Times New Roman" w:eastAsia="Times New Roman" w:hAnsi="Times New Roman" w:cs="Times New Roman"/>
      <w:b/>
      <w:bCs/>
      <w:i/>
      <w:color w:val="000000"/>
      <w:sz w:val="24"/>
      <w:szCs w:val="28"/>
      <w:lang w:val="de-DE"/>
    </w:rPr>
  </w:style>
  <w:style w:type="character" w:customStyle="1" w:styleId="Heading5Char">
    <w:name w:val="Heading 5 Char"/>
    <w:link w:val="Heading5"/>
    <w:rsid w:val="00997F68"/>
    <w:rPr>
      <w:rFonts w:ascii="Times New Roman" w:eastAsia="Times New Roman" w:hAnsi="Times New Roman" w:cs="Times New Roman"/>
      <w:b/>
      <w:bCs/>
      <w:i/>
      <w:iCs/>
      <w:color w:val="000000"/>
      <w:sz w:val="26"/>
      <w:szCs w:val="26"/>
      <w:lang w:val="de-DE"/>
    </w:rPr>
  </w:style>
  <w:style w:type="character" w:customStyle="1" w:styleId="Heading6Char">
    <w:name w:val="Heading 6 Char"/>
    <w:link w:val="Heading6"/>
    <w:rsid w:val="00997F68"/>
    <w:rPr>
      <w:rFonts w:ascii="Times New Roman" w:eastAsia="Times New Roman" w:hAnsi="Times New Roman" w:cs="Times New Roman"/>
      <w:b/>
      <w:bCs/>
      <w:color w:val="000000"/>
      <w:lang w:val="de-DE"/>
    </w:rPr>
  </w:style>
  <w:style w:type="character" w:customStyle="1" w:styleId="Heading7Char">
    <w:name w:val="Heading 7 Char"/>
    <w:link w:val="Heading7"/>
    <w:rsid w:val="00997F68"/>
    <w:rPr>
      <w:rFonts w:ascii="Times New Roman" w:eastAsia="Times New Roman" w:hAnsi="Times New Roman" w:cs="Times New Roman"/>
      <w:color w:val="000000"/>
      <w:sz w:val="24"/>
      <w:szCs w:val="24"/>
      <w:lang w:val="de-DE"/>
    </w:rPr>
  </w:style>
  <w:style w:type="character" w:customStyle="1" w:styleId="Heading8Char">
    <w:name w:val="Heading 8 Char"/>
    <w:link w:val="Heading8"/>
    <w:rsid w:val="00997F68"/>
    <w:rPr>
      <w:rFonts w:ascii="Times New Roman" w:eastAsia="Times New Roman" w:hAnsi="Times New Roman" w:cs="Times New Roman"/>
      <w:i/>
      <w:iCs/>
      <w:color w:val="000000"/>
      <w:sz w:val="24"/>
      <w:szCs w:val="24"/>
      <w:lang w:val="de-DE"/>
    </w:rPr>
  </w:style>
  <w:style w:type="character" w:customStyle="1" w:styleId="Heading9Char">
    <w:name w:val="Heading 9 Char"/>
    <w:link w:val="Heading9"/>
    <w:rsid w:val="00997F68"/>
    <w:rPr>
      <w:rFonts w:ascii="Arial" w:eastAsia="Times New Roman" w:hAnsi="Arial" w:cs="Arial"/>
      <w:color w:val="000000"/>
      <w:lang w:val="de-DE"/>
    </w:rPr>
  </w:style>
  <w:style w:type="character" w:customStyle="1" w:styleId="MTEquationSection">
    <w:name w:val="MTEquationSection"/>
    <w:rsid w:val="00997F68"/>
    <w:rPr>
      <w:vanish/>
      <w:color w:val="FF0000"/>
    </w:rPr>
  </w:style>
  <w:style w:type="paragraph" w:customStyle="1" w:styleId="MTDisplayEquation">
    <w:name w:val="MTDisplayEquation"/>
    <w:basedOn w:val="BodyText"/>
    <w:next w:val="Normal"/>
    <w:link w:val="MTDisplayEquationChar"/>
    <w:rsid w:val="00997F68"/>
    <w:pPr>
      <w:tabs>
        <w:tab w:val="center" w:pos="1134"/>
        <w:tab w:val="left" w:pos="8789"/>
      </w:tabs>
      <w:spacing w:before="120" w:line="264" w:lineRule="auto"/>
    </w:pPr>
  </w:style>
  <w:style w:type="character" w:customStyle="1" w:styleId="MTDisplayEquationChar">
    <w:name w:val="MTDisplayEquation Char"/>
    <w:link w:val="MTDisplayEquation"/>
    <w:rsid w:val="00997F68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97F68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997F68"/>
    <w:pPr>
      <w:pBdr>
        <w:bottom w:val="single" w:sz="24" w:space="1" w:color="8EAADB" w:themeColor="accent1" w:themeTint="99"/>
      </w:pBdr>
      <w:tabs>
        <w:tab w:val="center" w:pos="4536"/>
        <w:tab w:val="right" w:pos="9072"/>
      </w:tabs>
    </w:pPr>
    <w:rPr>
      <w:rFonts w:asciiTheme="minorHAnsi" w:hAnsiTheme="minorHAnsi" w:cstheme="minorHAnsi"/>
      <w:color w:val="8EAADB" w:themeColor="accent1" w:themeTint="99"/>
      <w:sz w:val="22"/>
      <w:szCs w:val="22"/>
    </w:rPr>
  </w:style>
  <w:style w:type="character" w:customStyle="1" w:styleId="HeaderChar">
    <w:name w:val="Header Char"/>
    <w:link w:val="Header"/>
    <w:uiPriority w:val="99"/>
    <w:rsid w:val="00997F68"/>
    <w:rPr>
      <w:rFonts w:eastAsia="Times New Roman" w:cstheme="minorHAnsi"/>
      <w:color w:val="8EAADB" w:themeColor="accent1" w:themeTint="99"/>
      <w:lang w:eastAsia="de-DE"/>
    </w:rPr>
  </w:style>
  <w:style w:type="paragraph" w:styleId="Footer">
    <w:name w:val="footer"/>
    <w:basedOn w:val="Normal"/>
    <w:link w:val="FooterChar"/>
    <w:uiPriority w:val="99"/>
    <w:rsid w:val="00997F68"/>
    <w:pPr>
      <w:tabs>
        <w:tab w:val="center" w:pos="4536"/>
        <w:tab w:val="right" w:pos="9072"/>
      </w:tabs>
      <w:jc w:val="center"/>
    </w:pPr>
    <w:rPr>
      <w:rFonts w:asciiTheme="minorHAnsi" w:hAnsiTheme="minorHAnsi"/>
      <w:color w:val="4472C4" w:themeColor="accent1"/>
      <w:sz w:val="20"/>
    </w:rPr>
  </w:style>
  <w:style w:type="character" w:customStyle="1" w:styleId="FooterChar">
    <w:name w:val="Footer Char"/>
    <w:link w:val="Footer"/>
    <w:uiPriority w:val="99"/>
    <w:rsid w:val="00997F68"/>
    <w:rPr>
      <w:rFonts w:eastAsia="Times New Roman" w:cs="Times New Roman"/>
      <w:color w:val="4472C4" w:themeColor="accent1"/>
      <w:sz w:val="20"/>
      <w:szCs w:val="24"/>
      <w:lang w:eastAsia="de-DE"/>
    </w:rPr>
  </w:style>
  <w:style w:type="character" w:customStyle="1" w:styleId="WW-DefaultParagraphFont">
    <w:name w:val="WW-Default Paragraph Font"/>
    <w:rsid w:val="00997F68"/>
  </w:style>
  <w:style w:type="character" w:styleId="Hyperlink">
    <w:name w:val="Hyperlink"/>
    <w:rsid w:val="00697EB2"/>
    <w:rPr>
      <w:color w:val="5B9BD5" w:themeColor="accent5"/>
      <w:u w:val="none"/>
    </w:rPr>
  </w:style>
  <w:style w:type="character" w:styleId="Emphasis">
    <w:name w:val="Emphasis"/>
    <w:uiPriority w:val="20"/>
    <w:qFormat/>
    <w:rsid w:val="00997F68"/>
    <w:rPr>
      <w:i/>
      <w:iCs/>
    </w:rPr>
  </w:style>
  <w:style w:type="character" w:customStyle="1" w:styleId="BalloonTextChar">
    <w:name w:val="Balloon Text Char"/>
    <w:link w:val="BalloonText"/>
    <w:uiPriority w:val="99"/>
    <w:rsid w:val="00997F68"/>
    <w:rPr>
      <w:rFonts w:ascii="Tahoma" w:eastAsia="Times New Roman" w:hAnsi="Tahoma" w:cs="Tahoma"/>
      <w:color w:val="000000"/>
      <w:sz w:val="16"/>
      <w:szCs w:val="16"/>
      <w:lang w:eastAsia="de-DE"/>
    </w:rPr>
  </w:style>
  <w:style w:type="paragraph" w:styleId="BalloonText">
    <w:name w:val="Balloon Text"/>
    <w:basedOn w:val="Normal"/>
    <w:link w:val="BalloonTextChar"/>
    <w:uiPriority w:val="99"/>
    <w:rsid w:val="00997F68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997F68"/>
    <w:rPr>
      <w:rFonts w:ascii="Tahoma" w:eastAsia="Times New Roman" w:hAnsi="Tahoma" w:cs="Tahoma"/>
      <w:sz w:val="16"/>
      <w:szCs w:val="16"/>
      <w:lang w:eastAsia="de-DE"/>
    </w:rPr>
  </w:style>
  <w:style w:type="character" w:styleId="FollowedHyperlink">
    <w:name w:val="FollowedHyperlink"/>
    <w:uiPriority w:val="99"/>
    <w:rsid w:val="00997F68"/>
    <w:rPr>
      <w:color w:val="800080"/>
      <w:u w:val="single"/>
    </w:rPr>
  </w:style>
  <w:style w:type="paragraph" w:customStyle="1" w:styleId="Heading">
    <w:name w:val="Heading"/>
    <w:basedOn w:val="Normal"/>
    <w:next w:val="BodyText"/>
    <w:rsid w:val="00997F68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List">
    <w:name w:val="List"/>
    <w:basedOn w:val="BodyText"/>
    <w:rsid w:val="00997F68"/>
    <w:rPr>
      <w:rFonts w:cs="FreeSans"/>
    </w:rPr>
  </w:style>
  <w:style w:type="paragraph" w:styleId="Caption">
    <w:name w:val="caption"/>
    <w:basedOn w:val="Normal"/>
    <w:qFormat/>
    <w:rsid w:val="0089096A"/>
    <w:pPr>
      <w:suppressLineNumbers/>
      <w:spacing w:before="360" w:after="360" w:line="360" w:lineRule="exact"/>
      <w:jc w:val="both"/>
    </w:pPr>
    <w:rPr>
      <w:rFonts w:cs="FreeSans"/>
      <w:iCs/>
    </w:rPr>
  </w:style>
  <w:style w:type="paragraph" w:customStyle="1" w:styleId="Index">
    <w:name w:val="Index"/>
    <w:basedOn w:val="Normal"/>
    <w:rsid w:val="00997F68"/>
    <w:pPr>
      <w:suppressLineNumbers/>
    </w:pPr>
    <w:rPr>
      <w:rFonts w:cs="FreeSans"/>
    </w:rPr>
  </w:style>
  <w:style w:type="paragraph" w:customStyle="1" w:styleId="Caption1">
    <w:name w:val="Caption1"/>
    <w:basedOn w:val="Normal"/>
    <w:rsid w:val="00997F68"/>
    <w:pPr>
      <w:suppressLineNumbers/>
      <w:spacing w:before="120" w:after="120"/>
    </w:pPr>
    <w:rPr>
      <w:i/>
      <w:iCs/>
    </w:rPr>
  </w:style>
  <w:style w:type="paragraph" w:customStyle="1" w:styleId="TableContents">
    <w:name w:val="Table Contents"/>
    <w:basedOn w:val="Normal"/>
    <w:rsid w:val="00997F68"/>
    <w:pPr>
      <w:suppressLineNumbers/>
    </w:pPr>
  </w:style>
  <w:style w:type="paragraph" w:customStyle="1" w:styleId="TableHeading">
    <w:name w:val="Table Heading"/>
    <w:basedOn w:val="TableContents"/>
    <w:rsid w:val="00997F68"/>
    <w:pPr>
      <w:jc w:val="center"/>
    </w:pPr>
    <w:rPr>
      <w:b/>
      <w:bCs/>
    </w:rPr>
  </w:style>
  <w:style w:type="paragraph" w:customStyle="1" w:styleId="StyleHeading1Left0cmFirstline0cm">
    <w:name w:val="Style Heading 1 + Left:  0 cm First line:  0 cm"/>
    <w:basedOn w:val="Heading1"/>
    <w:rsid w:val="00997F68"/>
    <w:pPr>
      <w:numPr>
        <w:numId w:val="0"/>
      </w:numPr>
    </w:pPr>
    <w:rPr>
      <w:rFonts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7F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uiPriority w:val="99"/>
    <w:rsid w:val="00997F68"/>
    <w:rPr>
      <w:rFonts w:ascii="Courier New" w:eastAsia="Times New Roman" w:hAnsi="Courier New" w:cs="Courier New"/>
      <w:color w:val="000000"/>
      <w:sz w:val="24"/>
      <w:szCs w:val="20"/>
      <w:lang w:eastAsia="de-DE"/>
    </w:rPr>
  </w:style>
  <w:style w:type="table" w:customStyle="1" w:styleId="LightShading1">
    <w:name w:val="Light Shading1"/>
    <w:basedOn w:val="TableNormal"/>
    <w:uiPriority w:val="60"/>
    <w:rsid w:val="00997F68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EndnoteTextChar">
    <w:name w:val="Endnote Text Char"/>
    <w:link w:val="EndnoteText"/>
    <w:uiPriority w:val="99"/>
    <w:rsid w:val="00997F68"/>
  </w:style>
  <w:style w:type="paragraph" w:styleId="EndnoteText">
    <w:name w:val="endnote text"/>
    <w:basedOn w:val="Normal"/>
    <w:link w:val="EndnoteTextChar"/>
    <w:uiPriority w:val="99"/>
    <w:rsid w:val="00997F68"/>
    <w:pPr>
      <w:spacing w:line="480" w:lineRule="auto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EndnoteTextChar1">
    <w:name w:val="Endnote Text Char1"/>
    <w:uiPriority w:val="99"/>
    <w:semiHidden/>
    <w:rsid w:val="00997F68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CharChar">
    <w:name w:val="Char Char"/>
    <w:rsid w:val="00997F68"/>
    <w:rPr>
      <w:lang w:eastAsia="en-US"/>
    </w:rPr>
  </w:style>
  <w:style w:type="character" w:styleId="EndnoteReference">
    <w:name w:val="endnote reference"/>
    <w:semiHidden/>
    <w:rsid w:val="00997F68"/>
    <w:rPr>
      <w:sz w:val="24"/>
      <w:vertAlign w:val="superscript"/>
      <w:lang w:val="en-GB" w:eastAsia="en-US" w:bidi="ar-SA"/>
    </w:rPr>
  </w:style>
  <w:style w:type="paragraph" w:styleId="FootnoteText">
    <w:name w:val="footnote text"/>
    <w:basedOn w:val="Normal"/>
    <w:link w:val="FootnoteTextChar"/>
    <w:rsid w:val="00997F68"/>
    <w:rPr>
      <w:sz w:val="20"/>
      <w:szCs w:val="20"/>
    </w:rPr>
  </w:style>
  <w:style w:type="character" w:customStyle="1" w:styleId="FootnoteTextChar">
    <w:name w:val="Footnote Text Char"/>
    <w:link w:val="FootnoteText"/>
    <w:rsid w:val="00997F68"/>
    <w:rPr>
      <w:rFonts w:ascii="Times New Roman" w:eastAsia="Times New Roman" w:hAnsi="Times New Roman" w:cs="Times New Roman"/>
      <w:color w:val="000000"/>
      <w:sz w:val="20"/>
      <w:szCs w:val="20"/>
      <w:lang w:eastAsia="de-DE"/>
    </w:rPr>
  </w:style>
  <w:style w:type="character" w:styleId="FootnoteReference">
    <w:name w:val="footnote reference"/>
    <w:semiHidden/>
    <w:rsid w:val="00997F68"/>
    <w:rPr>
      <w:vertAlign w:val="superscript"/>
    </w:rPr>
  </w:style>
  <w:style w:type="paragraph" w:customStyle="1" w:styleId="Affiliation">
    <w:name w:val="Affiliation"/>
    <w:basedOn w:val="Normal"/>
    <w:qFormat/>
    <w:rsid w:val="00997F68"/>
    <w:pPr>
      <w:spacing w:after="160"/>
      <w:contextualSpacing/>
    </w:pPr>
    <w:rPr>
      <w:i/>
      <w:iCs/>
      <w:lang w:eastAsia="en-US"/>
    </w:rPr>
  </w:style>
  <w:style w:type="paragraph" w:customStyle="1" w:styleId="Authors">
    <w:name w:val="Authors"/>
    <w:basedOn w:val="Normal"/>
    <w:next w:val="Normal"/>
    <w:rsid w:val="00997F68"/>
    <w:pPr>
      <w:spacing w:after="120"/>
      <w:contextualSpacing/>
      <w:jc w:val="both"/>
    </w:pPr>
    <w:rPr>
      <w:rFonts w:asciiTheme="majorHAnsi" w:hAnsiTheme="majorHAnsi" w:cstheme="majorHAnsi"/>
      <w:sz w:val="30"/>
      <w:szCs w:val="30"/>
      <w:lang w:eastAsia="en-US"/>
    </w:rPr>
  </w:style>
  <w:style w:type="paragraph" w:customStyle="1" w:styleId="MyFigure">
    <w:name w:val="MyFigure"/>
    <w:next w:val="BodyText"/>
    <w:link w:val="MyFigureChar"/>
    <w:autoRedefine/>
    <w:rsid w:val="00997F68"/>
    <w:pPr>
      <w:numPr>
        <w:numId w:val="27"/>
      </w:numPr>
      <w:pBdr>
        <w:bottom w:val="single" w:sz="12" w:space="1" w:color="D5DCE4" w:themeColor="text2" w:themeTint="33"/>
      </w:pBdr>
      <w:spacing w:before="200" w:line="300" w:lineRule="exact"/>
      <w:contextualSpacing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de-DE"/>
      <w14:textOutline w14:w="0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MyFigureChar">
    <w:name w:val="MyFigure Char"/>
    <w:link w:val="MyFigure"/>
    <w:rsid w:val="00997F68"/>
    <w:rPr>
      <w:rFonts w:ascii="Times New Roman" w:eastAsia="Times New Roman" w:hAnsi="Times New Roman" w:cs="Times New Roman"/>
      <w:color w:val="000000"/>
      <w:sz w:val="24"/>
      <w:szCs w:val="24"/>
      <w:lang w:eastAsia="de-DE"/>
      <w14:textOutline w14:w="0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customStyle="1" w:styleId="MyTable">
    <w:name w:val="MyTable"/>
    <w:next w:val="BodyText1st"/>
    <w:autoRedefine/>
    <w:rsid w:val="00997F68"/>
    <w:pPr>
      <w:numPr>
        <w:numId w:val="6"/>
      </w:numPr>
      <w:pBdr>
        <w:top w:val="single" w:sz="12" w:space="1" w:color="D5DCE4" w:themeColor="text2" w:themeTint="33"/>
      </w:pBdr>
      <w:spacing w:before="200" w:after="0" w:line="300" w:lineRule="exact"/>
      <w:contextualSpacing/>
      <w:jc w:val="both"/>
    </w:pPr>
    <w:rPr>
      <w:rFonts w:ascii="Times New Roman" w:eastAsia="Times New Roman" w:hAnsi="Times New Roman" w:cs="Times New Roman"/>
      <w:color w:val="000000"/>
    </w:rPr>
  </w:style>
  <w:style w:type="character" w:styleId="PageNumber">
    <w:name w:val="page number"/>
    <w:basedOn w:val="DefaultParagraphFont"/>
    <w:rsid w:val="00997F68"/>
  </w:style>
  <w:style w:type="paragraph" w:customStyle="1" w:styleId="StyleJustifiedLinespacing15lines1">
    <w:name w:val="Style Justified Line spacing:  1.5 lines1"/>
    <w:basedOn w:val="Normal"/>
    <w:rsid w:val="00997F68"/>
    <w:pPr>
      <w:spacing w:before="240" w:after="240" w:line="360" w:lineRule="auto"/>
      <w:jc w:val="both"/>
    </w:pPr>
    <w:rPr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97F68"/>
    <w:rPr>
      <w:rFonts w:eastAsia="MS Mincho"/>
      <w:b/>
      <w:bCs/>
      <w:lang w:val="de-DE" w:eastAsia="ja-JP"/>
    </w:rPr>
  </w:style>
  <w:style w:type="character" w:customStyle="1" w:styleId="CommentSubjectChar">
    <w:name w:val="Comment Subject Char"/>
    <w:link w:val="CommentSubject"/>
    <w:semiHidden/>
    <w:rsid w:val="00997F68"/>
    <w:rPr>
      <w:rFonts w:ascii="Times New Roman" w:eastAsia="MS Mincho" w:hAnsi="Times New Roman" w:cs="Times New Roman"/>
      <w:b/>
      <w:bCs/>
      <w:color w:val="000000"/>
      <w:sz w:val="20"/>
      <w:szCs w:val="20"/>
      <w:lang w:val="de-DE" w:eastAsia="ja-JP"/>
    </w:rPr>
  </w:style>
  <w:style w:type="paragraph" w:customStyle="1" w:styleId="Head2non-numbered">
    <w:name w:val="Head2 non-numbered"/>
    <w:basedOn w:val="Heading1"/>
    <w:rsid w:val="00997F68"/>
    <w:pPr>
      <w:numPr>
        <w:numId w:val="0"/>
      </w:numPr>
    </w:pPr>
  </w:style>
  <w:style w:type="paragraph" w:customStyle="1" w:styleId="Tabletext">
    <w:name w:val="Table text"/>
    <w:basedOn w:val="Normal"/>
    <w:rsid w:val="00997F68"/>
    <w:pPr>
      <w:suppressAutoHyphens/>
      <w:autoSpaceDE w:val="0"/>
      <w:snapToGrid w:val="0"/>
      <w:jc w:val="center"/>
    </w:pPr>
    <w:rPr>
      <w:sz w:val="20"/>
      <w:szCs w:val="20"/>
      <w:lang w:eastAsia="ar-SA"/>
    </w:rPr>
  </w:style>
  <w:style w:type="paragraph" w:customStyle="1" w:styleId="Tablenote">
    <w:name w:val="Table note"/>
    <w:basedOn w:val="Normal"/>
    <w:rsid w:val="00997F68"/>
    <w:rPr>
      <w:sz w:val="16"/>
      <w:szCs w:val="22"/>
    </w:rPr>
  </w:style>
  <w:style w:type="character" w:styleId="PlaceholderText">
    <w:name w:val="Placeholder Text"/>
    <w:uiPriority w:val="99"/>
    <w:semiHidden/>
    <w:rsid w:val="00997F68"/>
    <w:rPr>
      <w:color w:val="808080"/>
    </w:rPr>
  </w:style>
  <w:style w:type="paragraph" w:customStyle="1" w:styleId="eq">
    <w:name w:val="eq"/>
    <w:basedOn w:val="BodyText"/>
    <w:rsid w:val="00997F68"/>
    <w:pPr>
      <w:numPr>
        <w:numId w:val="2"/>
      </w:numPr>
      <w:jc w:val="right"/>
    </w:pPr>
  </w:style>
  <w:style w:type="paragraph" w:customStyle="1" w:styleId="Styleeq115pt">
    <w:name w:val="Style eq + 11.5 pt"/>
    <w:basedOn w:val="eq"/>
    <w:rsid w:val="00997F68"/>
  </w:style>
  <w:style w:type="paragraph" w:customStyle="1" w:styleId="U1-nonumber">
    <w:name w:val="U1-no number"/>
    <w:basedOn w:val="Heading1"/>
    <w:qFormat/>
    <w:rsid w:val="00997F68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997F68"/>
    <w:pPr>
      <w:spacing w:line="240" w:lineRule="auto"/>
      <w:ind w:firstLine="210"/>
      <w:jc w:val="left"/>
    </w:pPr>
    <w:rPr>
      <w:lang w:eastAsia="de-DE"/>
    </w:rPr>
  </w:style>
  <w:style w:type="character" w:customStyle="1" w:styleId="BodyTextFirstIndentChar">
    <w:name w:val="Body Text First Indent Char"/>
    <w:link w:val="BodyTextFirstIndent"/>
    <w:uiPriority w:val="99"/>
    <w:rsid w:val="00997F68"/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7F68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997F68"/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997F68"/>
    <w:pPr>
      <w:ind w:firstLine="210"/>
    </w:pPr>
  </w:style>
  <w:style w:type="character" w:customStyle="1" w:styleId="BodyTextFirstIndent2Char">
    <w:name w:val="Body Text First Indent 2 Char"/>
    <w:link w:val="BodyTextFirstIndent2"/>
    <w:uiPriority w:val="99"/>
    <w:rsid w:val="00997F68"/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paragraph" w:customStyle="1" w:styleId="Comment">
    <w:name w:val="Comment"/>
    <w:basedOn w:val="BodyText"/>
    <w:next w:val="BodyText"/>
    <w:rsid w:val="00997F68"/>
    <w:pPr>
      <w:spacing w:after="0" w:line="240" w:lineRule="auto"/>
      <w:ind w:firstLine="0"/>
    </w:pPr>
    <w:rPr>
      <w:rFonts w:ascii="Verdana" w:hAnsi="Verdana"/>
      <w:color w:val="44546A" w:themeColor="text2"/>
      <w:sz w:val="20"/>
      <w:szCs w:val="20"/>
    </w:rPr>
  </w:style>
  <w:style w:type="paragraph" w:customStyle="1" w:styleId="Heading1noNumber">
    <w:name w:val="Heading 1 no Number"/>
    <w:basedOn w:val="Heading1"/>
    <w:next w:val="BodyText1st"/>
    <w:qFormat/>
    <w:rsid w:val="00997F68"/>
    <w:pPr>
      <w:numPr>
        <w:numId w:val="0"/>
      </w:numPr>
      <w:spacing w:line="264" w:lineRule="auto"/>
    </w:pPr>
  </w:style>
  <w:style w:type="paragraph" w:styleId="BlockText">
    <w:name w:val="Block Text"/>
    <w:basedOn w:val="Normal"/>
    <w:uiPriority w:val="99"/>
    <w:unhideWhenUsed/>
    <w:rsid w:val="00997F68"/>
    <w:pPr>
      <w:spacing w:after="120"/>
      <w:ind w:left="1440" w:right="1440"/>
    </w:pPr>
  </w:style>
  <w:style w:type="paragraph" w:customStyle="1" w:styleId="Scheme">
    <w:name w:val="Scheme"/>
    <w:basedOn w:val="BodyText"/>
    <w:qFormat/>
    <w:rsid w:val="00997F68"/>
    <w:pPr>
      <w:numPr>
        <w:numId w:val="3"/>
      </w:numPr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997F68"/>
    <w:pPr>
      <w:jc w:val="center"/>
    </w:pPr>
    <w:rPr>
      <w:lang w:val="de-DE"/>
    </w:rPr>
  </w:style>
  <w:style w:type="character" w:customStyle="1" w:styleId="EndNoteBibliographyTitleChar">
    <w:name w:val="EndNote Bibliography Title Char"/>
    <w:link w:val="EndNoteBibliographyTitle"/>
    <w:rsid w:val="00997F68"/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997F68"/>
    <w:pPr>
      <w:spacing w:after="200" w:line="276" w:lineRule="auto"/>
      <w:ind w:left="720"/>
      <w:contextualSpacing/>
    </w:pPr>
    <w:rPr>
      <w:rFonts w:ascii="Calibri" w:eastAsia="SimSun" w:hAnsi="Calibri" w:cs="Cordia New"/>
      <w:sz w:val="22"/>
      <w:szCs w:val="28"/>
      <w:lang w:eastAsia="zh-CN" w:bidi="th-TH"/>
    </w:rPr>
  </w:style>
  <w:style w:type="character" w:customStyle="1" w:styleId="affiliationlabel">
    <w:name w:val="affiliation_label"/>
    <w:rsid w:val="00997F68"/>
    <w:rPr>
      <w:i/>
      <w:iCs/>
      <w:smallCaps w:val="0"/>
    </w:rPr>
  </w:style>
  <w:style w:type="character" w:customStyle="1" w:styleId="flexurl">
    <w:name w:val="flex_url"/>
    <w:rsid w:val="00997F68"/>
    <w:rPr>
      <w:rFonts w:ascii="Courier New" w:hAnsi="Courier New" w:cs="Courier New" w:hint="default"/>
    </w:rPr>
  </w:style>
  <w:style w:type="paragraph" w:styleId="NoSpacing">
    <w:name w:val="No Spacing"/>
    <w:link w:val="NoSpacingChar"/>
    <w:uiPriority w:val="99"/>
    <w:qFormat/>
    <w:rsid w:val="00997F68"/>
    <w:pPr>
      <w:spacing w:after="0" w:line="240" w:lineRule="auto"/>
    </w:pPr>
    <w:rPr>
      <w:rFonts w:ascii="Calibri" w:eastAsia="MS Mincho" w:hAnsi="Calibri" w:cs="Times New Roman"/>
      <w:color w:val="000000"/>
      <w:sz w:val="24"/>
      <w:szCs w:val="24"/>
    </w:rPr>
  </w:style>
  <w:style w:type="character" w:customStyle="1" w:styleId="NoSpacingChar">
    <w:name w:val="No Spacing Char"/>
    <w:link w:val="NoSpacing"/>
    <w:uiPriority w:val="99"/>
    <w:locked/>
    <w:rsid w:val="00997F68"/>
    <w:rPr>
      <w:rFonts w:ascii="Calibri" w:eastAsia="MS Mincho" w:hAnsi="Calibri" w:cs="Times New Roman"/>
      <w:color w:val="000000"/>
      <w:sz w:val="24"/>
      <w:szCs w:val="24"/>
    </w:rPr>
  </w:style>
  <w:style w:type="character" w:customStyle="1" w:styleId="EndnotentextZchn1">
    <w:name w:val="Endnotentext Zchn1"/>
    <w:uiPriority w:val="99"/>
    <w:semiHidden/>
    <w:rsid w:val="00997F68"/>
    <w:rPr>
      <w:sz w:val="20"/>
      <w:szCs w:val="20"/>
      <w:lang w:val="en-US" w:eastAsia="de-DE"/>
    </w:rPr>
  </w:style>
  <w:style w:type="numbering" w:customStyle="1" w:styleId="Formatvorlage1">
    <w:name w:val="Formatvorlage1"/>
    <w:uiPriority w:val="99"/>
    <w:rsid w:val="00997F68"/>
    <w:pPr>
      <w:numPr>
        <w:numId w:val="4"/>
      </w:numPr>
    </w:pPr>
  </w:style>
  <w:style w:type="paragraph" w:customStyle="1" w:styleId="Apendix">
    <w:name w:val="Apendix"/>
    <w:basedOn w:val="Heading1noNumber"/>
    <w:next w:val="BodyText1st"/>
    <w:qFormat/>
    <w:rsid w:val="00997F68"/>
    <w:pPr>
      <w:numPr>
        <w:numId w:val="5"/>
      </w:numPr>
      <w:ind w:left="0" w:firstLine="0"/>
    </w:pPr>
  </w:style>
  <w:style w:type="paragraph" w:styleId="ListBullet">
    <w:name w:val="List Bullet"/>
    <w:basedOn w:val="Normal"/>
    <w:uiPriority w:val="99"/>
    <w:unhideWhenUsed/>
    <w:rsid w:val="00997F68"/>
    <w:pPr>
      <w:numPr>
        <w:numId w:val="1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74F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C601C"/>
    <w:rPr>
      <w:color w:val="605E5C"/>
      <w:shd w:val="clear" w:color="auto" w:fill="E1DFDD"/>
    </w:rPr>
  </w:style>
  <w:style w:type="paragraph" w:customStyle="1" w:styleId="Figure">
    <w:name w:val="Figure"/>
    <w:basedOn w:val="BodyText"/>
    <w:next w:val="BodyText"/>
    <w:rsid w:val="00997F68"/>
    <w:pPr>
      <w:spacing w:after="360"/>
      <w:ind w:left="714" w:hanging="357"/>
      <w:jc w:val="center"/>
    </w:pPr>
    <w:rPr>
      <w:lang w:val="de-DE"/>
    </w:rPr>
  </w:style>
  <w:style w:type="paragraph" w:customStyle="1" w:styleId="Tabletext0">
    <w:name w:val="Table_text"/>
    <w:basedOn w:val="BodyText"/>
    <w:rsid w:val="007274FD"/>
    <w:pPr>
      <w:spacing w:line="240" w:lineRule="auto"/>
      <w:ind w:firstLine="0"/>
    </w:pPr>
    <w:rPr>
      <w:lang w:val="de-DE"/>
    </w:rPr>
  </w:style>
  <w:style w:type="paragraph" w:customStyle="1" w:styleId="Tablecaption">
    <w:name w:val="Table_caption"/>
    <w:basedOn w:val="BodyText"/>
    <w:rsid w:val="00997F68"/>
    <w:pPr>
      <w:spacing w:before="360"/>
      <w:ind w:left="357" w:firstLine="0"/>
    </w:pPr>
    <w:rPr>
      <w:lang w:val="de-DE"/>
    </w:rPr>
  </w:style>
  <w:style w:type="table" w:styleId="GridTable1Light">
    <w:name w:val="Grid Table 1 Light"/>
    <w:basedOn w:val="TableNormal"/>
    <w:uiPriority w:val="46"/>
    <w:rsid w:val="00997F68"/>
    <w:pPr>
      <w:spacing w:after="0" w:line="240" w:lineRule="auto"/>
      <w:jc w:val="both"/>
    </w:pPr>
    <w:rPr>
      <w:rFonts w:ascii="Times New Roman" w:hAnsi="Times New Roman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Figureplacement">
    <w:name w:val="Figure placement"/>
    <w:basedOn w:val="BodyText"/>
    <w:next w:val="MyFigure"/>
    <w:qFormat/>
    <w:rsid w:val="00997F68"/>
    <w:pPr>
      <w:pBdr>
        <w:top w:val="single" w:sz="12" w:space="1" w:color="D5DCE4" w:themeColor="text2" w:themeTint="33"/>
      </w:pBdr>
      <w:spacing w:after="0" w:line="240" w:lineRule="auto"/>
      <w:ind w:firstLine="0"/>
      <w:jc w:val="center"/>
    </w:pPr>
    <w:rPr>
      <w:lang w:eastAsia="de-DE"/>
    </w:rPr>
  </w:style>
  <w:style w:type="table" w:styleId="ListTable1Light-Accent3">
    <w:name w:val="List Table 1 Light Accent 3"/>
    <w:basedOn w:val="TableNormal"/>
    <w:uiPriority w:val="46"/>
    <w:rsid w:val="00AC24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2">
    <w:name w:val="Plain Table 2"/>
    <w:basedOn w:val="TableNormal"/>
    <w:uiPriority w:val="42"/>
    <w:rsid w:val="005E7C4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3C601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table" w:styleId="PlainTable4">
    <w:name w:val="Plain Table 4"/>
    <w:basedOn w:val="TableNormal"/>
    <w:uiPriority w:val="44"/>
    <w:rsid w:val="00321B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3C601C"/>
    <w:rPr>
      <w:rFonts w:ascii="AdvOT9b12cd41" w:hAnsi="AdvOT9b12cd41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citationsectionyjaw3">
    <w:name w:val="citation__section___yjaw3"/>
    <w:basedOn w:val="DefaultParagraphFont"/>
    <w:rsid w:val="002009C3"/>
  </w:style>
  <w:style w:type="paragraph" w:customStyle="1" w:styleId="MyChapter">
    <w:name w:val="MyChapter"/>
    <w:basedOn w:val="Heading1"/>
    <w:rsid w:val="007274FD"/>
    <w:pPr>
      <w:numPr>
        <w:numId w:val="0"/>
      </w:numPr>
      <w:ind w:left="360" w:hanging="360"/>
    </w:pPr>
  </w:style>
  <w:style w:type="numbering" w:customStyle="1" w:styleId="Style1">
    <w:name w:val="Style1"/>
    <w:uiPriority w:val="99"/>
    <w:rsid w:val="00957126"/>
    <w:pPr>
      <w:numPr>
        <w:numId w:val="7"/>
      </w:numPr>
    </w:pPr>
  </w:style>
  <w:style w:type="paragraph" w:customStyle="1" w:styleId="BodyText1st">
    <w:name w:val="Body Text 1st"/>
    <w:basedOn w:val="BodyText"/>
    <w:link w:val="BodyText1stChar"/>
    <w:qFormat/>
    <w:rsid w:val="00997F68"/>
    <w:pPr>
      <w:ind w:firstLine="0"/>
    </w:pPr>
  </w:style>
  <w:style w:type="character" w:customStyle="1" w:styleId="separator">
    <w:name w:val="_separator"/>
    <w:basedOn w:val="DefaultParagraphFont"/>
    <w:rsid w:val="00C1317E"/>
  </w:style>
  <w:style w:type="character" w:customStyle="1" w:styleId="group-doi">
    <w:name w:val="group-doi"/>
    <w:basedOn w:val="DefaultParagraphFont"/>
    <w:rsid w:val="00C1317E"/>
  </w:style>
  <w:style w:type="paragraph" w:styleId="TOC1">
    <w:name w:val="toc 1"/>
    <w:basedOn w:val="Normal"/>
    <w:next w:val="Normal"/>
    <w:autoRedefine/>
    <w:uiPriority w:val="39"/>
    <w:rsid w:val="00957126"/>
    <w:pPr>
      <w:tabs>
        <w:tab w:val="right" w:pos="9062"/>
      </w:tabs>
    </w:pPr>
    <w:rPr>
      <w:rFonts w:asciiTheme="minorHAnsi" w:hAnsiTheme="minorHAnsi"/>
      <w:b/>
      <w:color w:val="0000FF"/>
    </w:rPr>
  </w:style>
  <w:style w:type="paragraph" w:styleId="TOC3">
    <w:name w:val="toc 3"/>
    <w:basedOn w:val="Normal"/>
    <w:next w:val="Normal"/>
    <w:autoRedefine/>
    <w:uiPriority w:val="39"/>
    <w:rsid w:val="00957126"/>
    <w:pPr>
      <w:ind w:left="482"/>
    </w:pPr>
    <w:rPr>
      <w:rFonts w:asciiTheme="minorHAnsi" w:hAnsiTheme="minorHAnsi"/>
      <w:color w:val="0000FF"/>
    </w:rPr>
  </w:style>
  <w:style w:type="paragraph" w:styleId="TOC2">
    <w:name w:val="toc 2"/>
    <w:basedOn w:val="Normal"/>
    <w:next w:val="Normal"/>
    <w:autoRedefine/>
    <w:uiPriority w:val="39"/>
    <w:rsid w:val="00957126"/>
    <w:pPr>
      <w:ind w:left="238"/>
    </w:pPr>
    <w:rPr>
      <w:rFonts w:asciiTheme="minorHAnsi" w:hAnsiTheme="minorHAnsi"/>
      <w:color w:val="0000FF"/>
    </w:rPr>
  </w:style>
  <w:style w:type="paragraph" w:styleId="Bibliography">
    <w:name w:val="Bibliography"/>
    <w:basedOn w:val="Normal"/>
    <w:next w:val="Normal"/>
    <w:uiPriority w:val="37"/>
    <w:rsid w:val="00957126"/>
    <w:pPr>
      <w:spacing w:after="240"/>
    </w:pPr>
  </w:style>
  <w:style w:type="paragraph" w:customStyle="1" w:styleId="Thsededoctorat">
    <w:name w:val="Thèse de doctorat"/>
    <w:next w:val="Mentiondesoutenance"/>
    <w:link w:val="ThsededoctoratCar"/>
    <w:uiPriority w:val="1"/>
    <w:qFormat/>
    <w:rsid w:val="00CD60ED"/>
    <w:pPr>
      <w:spacing w:after="0"/>
    </w:pPr>
    <w:rPr>
      <w:rFonts w:ascii="Titillium Bd" w:eastAsiaTheme="majorEastAsia" w:hAnsi="Titillium Bd" w:cstheme="majorBidi"/>
      <w:b/>
      <w:bCs/>
      <w:color w:val="00CCFF"/>
      <w:sz w:val="56"/>
      <w:szCs w:val="28"/>
    </w:rPr>
  </w:style>
  <w:style w:type="paragraph" w:customStyle="1" w:styleId="Mentiondesoutenance">
    <w:name w:val="Mention de soutenance"/>
    <w:next w:val="Normal"/>
    <w:link w:val="MentiondesoutenanceCar"/>
    <w:uiPriority w:val="3"/>
    <w:qFormat/>
    <w:rsid w:val="00CD60ED"/>
    <w:pPr>
      <w:spacing w:after="0" w:line="240" w:lineRule="auto"/>
    </w:pPr>
    <w:rPr>
      <w:rFonts w:ascii="Titillium" w:eastAsia="Calibri" w:hAnsi="Titillium" w:cstheme="majorBidi"/>
      <w:bCs/>
      <w:color w:val="000000" w:themeColor="text1"/>
      <w:sz w:val="34"/>
      <w:szCs w:val="28"/>
    </w:rPr>
  </w:style>
  <w:style w:type="character" w:customStyle="1" w:styleId="MentiondesoutenanceCar">
    <w:name w:val="Mention de soutenance Car"/>
    <w:basedOn w:val="NumrodethseCar"/>
    <w:link w:val="Mentiondesoutenance"/>
    <w:uiPriority w:val="3"/>
    <w:rsid w:val="00CD60ED"/>
    <w:rPr>
      <w:rFonts w:ascii="Titillium" w:eastAsia="Calibri" w:hAnsi="Titillium" w:cstheme="majorBidi"/>
      <w:b/>
      <w:bCs/>
      <w:iCs/>
      <w:color w:val="000000" w:themeColor="text1"/>
      <w:sz w:val="34"/>
      <w:szCs w:val="28"/>
      <w:lang w:eastAsia="de-DE"/>
    </w:rPr>
  </w:style>
  <w:style w:type="character" w:customStyle="1" w:styleId="NumrodethseCar">
    <w:name w:val="Numéro de thèse Car"/>
    <w:basedOn w:val="ThsededoctoratCar"/>
    <w:link w:val="Numrodethse"/>
    <w:uiPriority w:val="2"/>
    <w:rsid w:val="00CD60ED"/>
    <w:rPr>
      <w:rFonts w:ascii="Titillium" w:eastAsia="Calibri" w:hAnsi="Titillium" w:cstheme="majorBidi"/>
      <w:b/>
      <w:bCs/>
      <w:iCs/>
      <w:color w:val="000000" w:themeColor="text1"/>
      <w:sz w:val="24"/>
      <w:szCs w:val="28"/>
      <w:lang w:eastAsia="de-DE"/>
    </w:rPr>
  </w:style>
  <w:style w:type="character" w:customStyle="1" w:styleId="ThsededoctoratCar">
    <w:name w:val="Thèse de doctorat Car"/>
    <w:basedOn w:val="Heading2Char"/>
    <w:link w:val="Thsededoctorat"/>
    <w:uiPriority w:val="1"/>
    <w:rsid w:val="00CD60ED"/>
    <w:rPr>
      <w:rFonts w:ascii="Titillium Bd" w:eastAsiaTheme="majorEastAsia" w:hAnsi="Titillium Bd" w:cstheme="majorBidi"/>
      <w:b w:val="0"/>
      <w:bCs/>
      <w:iCs/>
      <w:color w:val="00CCFF"/>
      <w:sz w:val="56"/>
      <w:szCs w:val="28"/>
      <w:lang w:eastAsia="de-DE"/>
    </w:rPr>
  </w:style>
  <w:style w:type="paragraph" w:customStyle="1" w:styleId="Numrodethse">
    <w:name w:val="Numéro de thèse"/>
    <w:next w:val="Normal"/>
    <w:link w:val="NumrodethseCar"/>
    <w:uiPriority w:val="2"/>
    <w:qFormat/>
    <w:rsid w:val="00CD60ED"/>
    <w:pPr>
      <w:spacing w:after="120" w:line="240" w:lineRule="auto"/>
      <w:jc w:val="right"/>
    </w:pPr>
    <w:rPr>
      <w:rFonts w:ascii="Titillium" w:eastAsia="Calibri" w:hAnsi="Titillium" w:cstheme="majorBidi"/>
      <w:bCs/>
      <w:color w:val="000000" w:themeColor="text1"/>
      <w:sz w:val="24"/>
      <w:szCs w:val="28"/>
    </w:rPr>
  </w:style>
  <w:style w:type="paragraph" w:customStyle="1" w:styleId="Nomprnom">
    <w:name w:val="Nom prénom"/>
    <w:basedOn w:val="Normal"/>
    <w:link w:val="NomprnomCar"/>
    <w:uiPriority w:val="4"/>
    <w:qFormat/>
    <w:rsid w:val="00CD60ED"/>
    <w:pPr>
      <w:keepNext/>
      <w:keepLines/>
      <w:spacing w:before="360" w:after="360"/>
      <w:jc w:val="center"/>
    </w:pPr>
    <w:rPr>
      <w:rFonts w:ascii="Titillium" w:eastAsiaTheme="majorEastAsia" w:hAnsi="Titillium" w:cstheme="majorBidi"/>
      <w:b/>
      <w:bCs/>
      <w:sz w:val="56"/>
      <w:szCs w:val="28"/>
    </w:rPr>
  </w:style>
  <w:style w:type="character" w:customStyle="1" w:styleId="NomprnomCar">
    <w:name w:val="Nom prénom Car"/>
    <w:basedOn w:val="DefaultParagraphFont"/>
    <w:link w:val="Nomprnom"/>
    <w:uiPriority w:val="4"/>
    <w:rsid w:val="00CD60ED"/>
    <w:rPr>
      <w:rFonts w:ascii="Titillium" w:eastAsiaTheme="majorEastAsia" w:hAnsi="Titillium" w:cstheme="majorBidi"/>
      <w:b/>
      <w:bCs/>
      <w:color w:val="000000" w:themeColor="text1"/>
      <w:sz w:val="56"/>
      <w:szCs w:val="28"/>
    </w:rPr>
  </w:style>
  <w:style w:type="paragraph" w:customStyle="1" w:styleId="Titreetsoustitre">
    <w:name w:val="Titre et sous titre"/>
    <w:basedOn w:val="Nomprnom"/>
    <w:link w:val="TitreetsoustitreCar"/>
    <w:uiPriority w:val="5"/>
    <w:qFormat/>
    <w:rsid w:val="00CD60ED"/>
    <w:pPr>
      <w:spacing w:before="0"/>
    </w:pPr>
    <w:rPr>
      <w:sz w:val="48"/>
    </w:rPr>
  </w:style>
  <w:style w:type="character" w:customStyle="1" w:styleId="TitreetsoustitreCar">
    <w:name w:val="Titre et sous titre Car"/>
    <w:basedOn w:val="NomprnomCar"/>
    <w:link w:val="Titreetsoustitre"/>
    <w:uiPriority w:val="5"/>
    <w:rsid w:val="00CD60ED"/>
    <w:rPr>
      <w:rFonts w:ascii="Titillium" w:eastAsiaTheme="majorEastAsia" w:hAnsi="Titillium" w:cstheme="majorBidi"/>
      <w:b/>
      <w:bCs/>
      <w:color w:val="000000" w:themeColor="text1"/>
      <w:sz w:val="48"/>
      <w:szCs w:val="28"/>
    </w:rPr>
  </w:style>
  <w:style w:type="paragraph" w:customStyle="1" w:styleId="Normalgraspagedetitre">
    <w:name w:val="Normal gras page de titre"/>
    <w:next w:val="Normal"/>
    <w:link w:val="NormalgraspagedetitreCar"/>
    <w:uiPriority w:val="6"/>
    <w:qFormat/>
    <w:rsid w:val="00CD60ED"/>
    <w:pPr>
      <w:spacing w:before="120" w:after="0" w:line="240" w:lineRule="auto"/>
    </w:pPr>
    <w:rPr>
      <w:rFonts w:ascii="Titillium" w:eastAsia="Calibri" w:hAnsi="Titillium" w:cstheme="majorBidi"/>
      <w:b/>
      <w:bCs/>
      <w:color w:val="000000" w:themeColor="text1"/>
      <w:sz w:val="24"/>
      <w:szCs w:val="28"/>
    </w:rPr>
  </w:style>
  <w:style w:type="character" w:customStyle="1" w:styleId="NormalgraspagedetitreCar">
    <w:name w:val="Normal gras page de titre Car"/>
    <w:basedOn w:val="NumrodethseCar"/>
    <w:link w:val="Normalgraspagedetitre"/>
    <w:uiPriority w:val="6"/>
    <w:rsid w:val="00CD60ED"/>
    <w:rPr>
      <w:rFonts w:ascii="Titillium" w:eastAsia="Calibri" w:hAnsi="Titillium" w:cstheme="majorBidi"/>
      <w:b w:val="0"/>
      <w:bCs/>
      <w:iCs/>
      <w:color w:val="000000" w:themeColor="text1"/>
      <w:sz w:val="24"/>
      <w:szCs w:val="28"/>
      <w:lang w:eastAsia="de-DE"/>
    </w:rPr>
  </w:style>
  <w:style w:type="paragraph" w:customStyle="1" w:styleId="Normalpagedetitre">
    <w:name w:val="Normal page de titre"/>
    <w:next w:val="Normal"/>
    <w:link w:val="NormalpagedetitreCar"/>
    <w:uiPriority w:val="7"/>
    <w:qFormat/>
    <w:rsid w:val="00CD60ED"/>
    <w:pPr>
      <w:tabs>
        <w:tab w:val="left" w:pos="2835"/>
      </w:tabs>
      <w:spacing w:after="0"/>
    </w:pPr>
    <w:rPr>
      <w:rFonts w:ascii="Titillium" w:eastAsiaTheme="majorEastAsia" w:hAnsi="Titillium" w:cstheme="majorBidi"/>
      <w:bCs/>
      <w:color w:val="000000" w:themeColor="text1"/>
      <w:sz w:val="24"/>
      <w:szCs w:val="28"/>
    </w:rPr>
  </w:style>
  <w:style w:type="character" w:customStyle="1" w:styleId="NormalpagedetitreCar">
    <w:name w:val="Normal page de titre Car"/>
    <w:basedOn w:val="NormalgraspagedetitreCar"/>
    <w:link w:val="Normalpagedetitre"/>
    <w:uiPriority w:val="7"/>
    <w:rsid w:val="00CD60ED"/>
    <w:rPr>
      <w:rFonts w:ascii="Titillium" w:eastAsiaTheme="majorEastAsia" w:hAnsi="Titillium" w:cstheme="majorBidi"/>
      <w:b/>
      <w:bCs/>
      <w:iCs/>
      <w:color w:val="000000" w:themeColor="text1"/>
      <w:sz w:val="24"/>
      <w:szCs w:val="28"/>
      <w:lang w:eastAsia="de-DE"/>
    </w:rPr>
  </w:style>
  <w:style w:type="paragraph" w:styleId="Index1">
    <w:name w:val="index 1"/>
    <w:basedOn w:val="IndexHeading"/>
    <w:next w:val="Normal"/>
    <w:autoRedefine/>
    <w:uiPriority w:val="99"/>
    <w:semiHidden/>
    <w:rsid w:val="00957126"/>
    <w:pPr>
      <w:keepNext/>
      <w:tabs>
        <w:tab w:val="right" w:pos="4166"/>
      </w:tabs>
    </w:pPr>
    <w:rPr>
      <w:rFonts w:asciiTheme="majorHAnsi" w:hAnsiTheme="majorHAnsi"/>
      <w:noProof/>
      <w:sz w:val="24"/>
    </w:rPr>
  </w:style>
  <w:style w:type="paragraph" w:styleId="IndexHeading">
    <w:name w:val="index heading"/>
    <w:basedOn w:val="Normal"/>
    <w:next w:val="Index1"/>
    <w:uiPriority w:val="99"/>
    <w:unhideWhenUsed/>
    <w:rsid w:val="00957126"/>
    <w:rPr>
      <w:rFonts w:asciiTheme="minorHAnsi" w:hAnsiTheme="minorHAnsi"/>
      <w:sz w:val="20"/>
      <w:szCs w:val="20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957126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957126"/>
  </w:style>
  <w:style w:type="paragraph" w:customStyle="1" w:styleId="Titre1sansnumrotation">
    <w:name w:val="Titre 1 sans numérotation"/>
    <w:basedOn w:val="Heading1"/>
    <w:qFormat/>
    <w:rsid w:val="00CD60ED"/>
    <w:pPr>
      <w:numPr>
        <w:numId w:val="0"/>
      </w:numPr>
    </w:pPr>
  </w:style>
  <w:style w:type="paragraph" w:customStyle="1" w:styleId="Titre2-annexes">
    <w:name w:val="Titre 2-annexes"/>
    <w:basedOn w:val="Heading2"/>
    <w:qFormat/>
    <w:rsid w:val="00CD60ED"/>
    <w:pPr>
      <w:numPr>
        <w:ilvl w:val="0"/>
        <w:numId w:val="8"/>
      </w:numPr>
    </w:pPr>
  </w:style>
  <w:style w:type="paragraph" w:customStyle="1" w:styleId="Titre3-annexes">
    <w:name w:val="Titre 3-annexes"/>
    <w:basedOn w:val="Heading3"/>
    <w:qFormat/>
    <w:rsid w:val="00CD60ED"/>
    <w:pPr>
      <w:numPr>
        <w:ilvl w:val="0"/>
        <w:numId w:val="0"/>
      </w:numPr>
      <w:spacing w:before="480"/>
    </w:pPr>
    <w:rPr>
      <w:noProof/>
    </w:rPr>
  </w:style>
  <w:style w:type="character" w:styleId="BookTitle">
    <w:name w:val="Book Title"/>
    <w:basedOn w:val="DefaultParagraphFont"/>
    <w:uiPriority w:val="33"/>
    <w:qFormat/>
    <w:rsid w:val="00CD60ED"/>
    <w:rPr>
      <w:b/>
      <w:bCs/>
      <w:i/>
      <w:iCs/>
      <w:color w:val="000000" w:themeColor="text1"/>
      <w:spacing w:val="5"/>
    </w:rPr>
  </w:style>
  <w:style w:type="character" w:customStyle="1" w:styleId="TitleChar1">
    <w:name w:val="Title Char1"/>
    <w:basedOn w:val="DefaultParagraphFont"/>
    <w:uiPriority w:val="99"/>
    <w:semiHidden/>
    <w:rsid w:val="009571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1">
    <w:name w:val="Body Text Char1"/>
    <w:basedOn w:val="DefaultParagraphFont"/>
    <w:uiPriority w:val="99"/>
    <w:semiHidden/>
    <w:rsid w:val="00957126"/>
    <w:rPr>
      <w:rFonts w:ascii="Cambria" w:hAnsi="Cambria"/>
      <w:color w:val="000000" w:themeColor="text1"/>
      <w:sz w:val="24"/>
    </w:rPr>
  </w:style>
  <w:style w:type="character" w:styleId="Strong">
    <w:name w:val="Strong"/>
    <w:basedOn w:val="DefaultParagraphFont"/>
    <w:uiPriority w:val="22"/>
    <w:rsid w:val="00957126"/>
    <w:rPr>
      <w:b/>
      <w:bCs/>
    </w:rPr>
  </w:style>
  <w:style w:type="paragraph" w:customStyle="1" w:styleId="marianathesis">
    <w:name w:val="mariana_thesis"/>
    <w:basedOn w:val="Normal"/>
    <w:link w:val="marianathesisChar"/>
    <w:autoRedefine/>
    <w:rsid w:val="00CD60ED"/>
  </w:style>
  <w:style w:type="character" w:customStyle="1" w:styleId="marianathesisChar">
    <w:name w:val="mariana_thesis Char"/>
    <w:basedOn w:val="DefaultParagraphFont"/>
    <w:link w:val="marianathesis"/>
    <w:rsid w:val="00CD60ED"/>
    <w:rPr>
      <w:rFonts w:ascii="Arial" w:eastAsia="Calibri" w:hAnsi="Arial"/>
      <w:color w:val="000000"/>
      <w:sz w:val="24"/>
      <w:szCs w:val="24"/>
      <w:lang w:eastAsia="de-DE"/>
    </w:rPr>
  </w:style>
  <w:style w:type="character" w:customStyle="1" w:styleId="hh">
    <w:name w:val="hh"/>
    <w:basedOn w:val="DefaultParagraphFont"/>
    <w:rsid w:val="003C601C"/>
  </w:style>
  <w:style w:type="character" w:customStyle="1" w:styleId="ng-star-inserted">
    <w:name w:val="ng-star-inserted"/>
    <w:basedOn w:val="DefaultParagraphFont"/>
    <w:rsid w:val="003C601C"/>
  </w:style>
  <w:style w:type="character" w:customStyle="1" w:styleId="fontstyle21">
    <w:name w:val="fontstyle21"/>
    <w:basedOn w:val="DefaultParagraphFont"/>
    <w:rsid w:val="003C601C"/>
    <w:rPr>
      <w:rFonts w:ascii="AdvOT65f8a23b.I" w:hAnsi="AdvOT65f8a23b.I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31">
    <w:name w:val="fontstyle31"/>
    <w:basedOn w:val="DefaultParagraphFont"/>
    <w:rsid w:val="003C601C"/>
    <w:rPr>
      <w:rFonts w:ascii="AdvOT8608a8d1+22" w:hAnsi="AdvOT8608a8d1+22" w:hint="default"/>
      <w:b w:val="0"/>
      <w:bCs w:val="0"/>
      <w:i w:val="0"/>
      <w:iCs w:val="0"/>
      <w:color w:val="000000"/>
      <w:sz w:val="12"/>
      <w:szCs w:val="12"/>
    </w:rPr>
  </w:style>
  <w:style w:type="paragraph" w:customStyle="1" w:styleId="Title1">
    <w:name w:val="Title1"/>
    <w:basedOn w:val="Normal"/>
    <w:rsid w:val="003C601C"/>
    <w:pPr>
      <w:spacing w:before="100" w:beforeAutospacing="1" w:after="100" w:afterAutospacing="1"/>
    </w:pPr>
    <w:rPr>
      <w:color w:val="auto"/>
      <w:lang w:eastAsia="en-US"/>
    </w:rPr>
  </w:style>
  <w:style w:type="paragraph" w:customStyle="1" w:styleId="Title2">
    <w:name w:val="Title2"/>
    <w:basedOn w:val="Normal"/>
    <w:rsid w:val="003C601C"/>
    <w:pPr>
      <w:spacing w:before="100" w:beforeAutospacing="1" w:after="100" w:afterAutospacing="1"/>
    </w:pPr>
    <w:rPr>
      <w:color w:val="auto"/>
      <w:lang w:eastAsia="en-US"/>
    </w:rPr>
  </w:style>
  <w:style w:type="paragraph" w:customStyle="1" w:styleId="Title3">
    <w:name w:val="Title3"/>
    <w:basedOn w:val="Normal"/>
    <w:rsid w:val="003C601C"/>
    <w:pPr>
      <w:spacing w:before="100" w:beforeAutospacing="1" w:after="100" w:afterAutospacing="1"/>
    </w:pPr>
    <w:rPr>
      <w:color w:val="auto"/>
      <w:lang w:eastAsia="en-US"/>
    </w:rPr>
  </w:style>
  <w:style w:type="character" w:customStyle="1" w:styleId="hlfld-title">
    <w:name w:val="hlfld-title"/>
    <w:basedOn w:val="DefaultParagraphFont"/>
    <w:rsid w:val="003C601C"/>
  </w:style>
  <w:style w:type="character" w:customStyle="1" w:styleId="title-text">
    <w:name w:val="title-text"/>
    <w:basedOn w:val="DefaultParagraphFont"/>
    <w:rsid w:val="003C601C"/>
  </w:style>
  <w:style w:type="character" w:customStyle="1" w:styleId="mjxassistivemathml">
    <w:name w:val="mjx_assistive_mathml"/>
    <w:basedOn w:val="DefaultParagraphFont"/>
    <w:rsid w:val="003C601C"/>
  </w:style>
  <w:style w:type="character" w:customStyle="1" w:styleId="BodyText1stChar">
    <w:name w:val="Body Text 1st Char"/>
    <w:basedOn w:val="BodyTextChar"/>
    <w:link w:val="BodyText1st"/>
    <w:rsid w:val="003C601C"/>
    <w:rPr>
      <w:rFonts w:ascii="Times New Roman" w:eastAsia="Times New Roman" w:hAnsi="Times New Roman" w:cs="Times New Roman"/>
      <w:color w:val="000000"/>
      <w:sz w:val="24"/>
      <w:szCs w:val="24"/>
      <w:lang w:val="en-150"/>
    </w:rPr>
  </w:style>
  <w:style w:type="paragraph" w:customStyle="1" w:styleId="pf0">
    <w:name w:val="pf0"/>
    <w:basedOn w:val="Normal"/>
    <w:rsid w:val="003C601C"/>
    <w:pPr>
      <w:spacing w:before="100" w:beforeAutospacing="1" w:after="100" w:afterAutospacing="1"/>
    </w:pPr>
    <w:rPr>
      <w:color w:val="auto"/>
      <w:lang w:eastAsia="en-US"/>
    </w:rPr>
  </w:style>
  <w:style w:type="character" w:customStyle="1" w:styleId="cf01">
    <w:name w:val="cf01"/>
    <w:basedOn w:val="DefaultParagraphFont"/>
    <w:rsid w:val="003C601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3C601C"/>
    <w:rPr>
      <w:rFonts w:ascii="Segoe UI" w:hAnsi="Segoe UI" w:cs="Segoe UI" w:hint="default"/>
      <w:sz w:val="18"/>
      <w:szCs w:val="18"/>
    </w:rPr>
  </w:style>
  <w:style w:type="character" w:customStyle="1" w:styleId="cf31">
    <w:name w:val="cf31"/>
    <w:basedOn w:val="DefaultParagraphFont"/>
    <w:rsid w:val="003C601C"/>
    <w:rPr>
      <w:rFonts w:ascii="Segoe UI" w:hAnsi="Segoe UI" w:cs="Segoe UI" w:hint="default"/>
      <w:sz w:val="18"/>
      <w:szCs w:val="18"/>
    </w:rPr>
  </w:style>
  <w:style w:type="character" w:customStyle="1" w:styleId="value">
    <w:name w:val="value"/>
    <w:basedOn w:val="DefaultParagraphFont"/>
    <w:rsid w:val="003C601C"/>
  </w:style>
  <w:style w:type="character" w:customStyle="1" w:styleId="fontstyle41">
    <w:name w:val="fontstyle41"/>
    <w:basedOn w:val="DefaultParagraphFont"/>
    <w:rsid w:val="003C601C"/>
    <w:rPr>
      <w:rFonts w:ascii="AdvOT1ef757c0+20" w:hAnsi="AdvOT1ef757c0+20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Tableplacement">
    <w:name w:val="Table placement"/>
    <w:basedOn w:val="BodyText"/>
    <w:next w:val="BodyText"/>
    <w:qFormat/>
    <w:rsid w:val="00997F68"/>
    <w:pPr>
      <w:pBdr>
        <w:bottom w:val="single" w:sz="12" w:space="1" w:color="D5DCE4" w:themeColor="text2" w:themeTint="33"/>
      </w:pBdr>
      <w:spacing w:after="0" w:line="240" w:lineRule="auto"/>
      <w:ind w:firstLine="0"/>
    </w:pPr>
    <w:rPr>
      <w:sz w:val="20"/>
      <w:szCs w:val="20"/>
    </w:rPr>
  </w:style>
  <w:style w:type="paragraph" w:customStyle="1" w:styleId="Corresponding">
    <w:name w:val="Corresponding"/>
    <w:basedOn w:val="Affiliation"/>
    <w:qFormat/>
    <w:rsid w:val="00997F68"/>
    <w:pPr>
      <w:spacing w:after="240"/>
    </w:pPr>
  </w:style>
  <w:style w:type="paragraph" w:customStyle="1" w:styleId="Abstract">
    <w:name w:val="Abstract"/>
    <w:basedOn w:val="Comment"/>
    <w:qFormat/>
    <w:rsid w:val="00997F68"/>
    <w:pPr>
      <w:shd w:val="pct5" w:color="auto" w:fill="auto"/>
    </w:pPr>
    <w:rPr>
      <w:rFonts w:ascii="Times New Roman" w:hAnsi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3C601C"/>
  </w:style>
  <w:style w:type="character" w:customStyle="1" w:styleId="eop">
    <w:name w:val="eop"/>
    <w:basedOn w:val="DefaultParagraphFont"/>
    <w:rsid w:val="003C6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8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7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53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80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3584">
              <w:marLeft w:val="0"/>
              <w:marRight w:val="0"/>
              <w:marTop w:val="3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78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8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87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503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49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76671">
                      <w:marLeft w:val="0"/>
                      <w:marRight w:val="12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720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42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8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09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50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689553">
                                  <w:marLeft w:val="7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824847">
                                  <w:marLeft w:val="7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4539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17577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72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287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509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20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03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87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712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782924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3823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2759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592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39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4078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13" w:color="D8E1E5"/>
                                      </w:divBdr>
                                      <w:divsChild>
                                        <w:div w:id="1426003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320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13" w:color="D8E1E5"/>
                                      </w:divBdr>
                                      <w:divsChild>
                                        <w:div w:id="49814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6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7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6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B85F3-C623-41BC-985B-D9C14304B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6</Words>
  <Characters>922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Links>
    <vt:vector size="252" baseType="variant">
      <vt:variant>
        <vt:i4>5505034</vt:i4>
      </vt:variant>
      <vt:variant>
        <vt:i4>479</vt:i4>
      </vt:variant>
      <vt:variant>
        <vt:i4>0</vt:i4>
      </vt:variant>
      <vt:variant>
        <vt:i4>5</vt:i4>
      </vt:variant>
      <vt:variant>
        <vt:lpwstr>https://doi.org/10.1021/Jp9032172</vt:lpwstr>
      </vt:variant>
      <vt:variant>
        <vt:lpwstr/>
      </vt:variant>
      <vt:variant>
        <vt:i4>524378</vt:i4>
      </vt:variant>
      <vt:variant>
        <vt:i4>476</vt:i4>
      </vt:variant>
      <vt:variant>
        <vt:i4>0</vt:i4>
      </vt:variant>
      <vt:variant>
        <vt:i4>5</vt:i4>
      </vt:variant>
      <vt:variant>
        <vt:lpwstr>https://doi.org/10.1063/1.1355658</vt:lpwstr>
      </vt:variant>
      <vt:variant>
        <vt:lpwstr/>
      </vt:variant>
      <vt:variant>
        <vt:i4>6553727</vt:i4>
      </vt:variant>
      <vt:variant>
        <vt:i4>473</vt:i4>
      </vt:variant>
      <vt:variant>
        <vt:i4>0</vt:i4>
      </vt:variant>
      <vt:variant>
        <vt:i4>5</vt:i4>
      </vt:variant>
      <vt:variant>
        <vt:lpwstr>https://doi.org/10.1140/epjd/e2002-00164-5</vt:lpwstr>
      </vt:variant>
      <vt:variant>
        <vt:lpwstr/>
      </vt:variant>
      <vt:variant>
        <vt:i4>589913</vt:i4>
      </vt:variant>
      <vt:variant>
        <vt:i4>470</vt:i4>
      </vt:variant>
      <vt:variant>
        <vt:i4>0</vt:i4>
      </vt:variant>
      <vt:variant>
        <vt:i4>5</vt:i4>
      </vt:variant>
      <vt:variant>
        <vt:lpwstr>https://doi.org/10.1063/1.4731649</vt:lpwstr>
      </vt:variant>
      <vt:variant>
        <vt:lpwstr/>
      </vt:variant>
      <vt:variant>
        <vt:i4>327768</vt:i4>
      </vt:variant>
      <vt:variant>
        <vt:i4>467</vt:i4>
      </vt:variant>
      <vt:variant>
        <vt:i4>0</vt:i4>
      </vt:variant>
      <vt:variant>
        <vt:i4>5</vt:i4>
      </vt:variant>
      <vt:variant>
        <vt:lpwstr>https://doi.org/10.1063/1.1850469</vt:lpwstr>
      </vt:variant>
      <vt:variant>
        <vt:lpwstr/>
      </vt:variant>
      <vt:variant>
        <vt:i4>5439501</vt:i4>
      </vt:variant>
      <vt:variant>
        <vt:i4>464</vt:i4>
      </vt:variant>
      <vt:variant>
        <vt:i4>0</vt:i4>
      </vt:variant>
      <vt:variant>
        <vt:i4>5</vt:i4>
      </vt:variant>
      <vt:variant>
        <vt:lpwstr>https://doi.org/10.1021/ct4011079</vt:lpwstr>
      </vt:variant>
      <vt:variant>
        <vt:lpwstr/>
      </vt:variant>
      <vt:variant>
        <vt:i4>5374027</vt:i4>
      </vt:variant>
      <vt:variant>
        <vt:i4>461</vt:i4>
      </vt:variant>
      <vt:variant>
        <vt:i4>0</vt:i4>
      </vt:variant>
      <vt:variant>
        <vt:i4>5</vt:i4>
      </vt:variant>
      <vt:variant>
        <vt:lpwstr>https://doi.org/10.1002/bip.360010302</vt:lpwstr>
      </vt:variant>
      <vt:variant>
        <vt:lpwstr/>
      </vt:variant>
      <vt:variant>
        <vt:i4>8257597</vt:i4>
      </vt:variant>
      <vt:variant>
        <vt:i4>458</vt:i4>
      </vt:variant>
      <vt:variant>
        <vt:i4>0</vt:i4>
      </vt:variant>
      <vt:variant>
        <vt:i4>5</vt:i4>
      </vt:variant>
      <vt:variant>
        <vt:lpwstr>https://doi.org/10.1021/j100894a063</vt:lpwstr>
      </vt:variant>
      <vt:variant>
        <vt:lpwstr/>
      </vt:variant>
      <vt:variant>
        <vt:i4>589908</vt:i4>
      </vt:variant>
      <vt:variant>
        <vt:i4>455</vt:i4>
      </vt:variant>
      <vt:variant>
        <vt:i4>0</vt:i4>
      </vt:variant>
      <vt:variant>
        <vt:i4>5</vt:i4>
      </vt:variant>
      <vt:variant>
        <vt:lpwstr>https://doi.org/10.1063/5.0113908</vt:lpwstr>
      </vt:variant>
      <vt:variant>
        <vt:lpwstr/>
      </vt:variant>
      <vt:variant>
        <vt:i4>917599</vt:i4>
      </vt:variant>
      <vt:variant>
        <vt:i4>452</vt:i4>
      </vt:variant>
      <vt:variant>
        <vt:i4>0</vt:i4>
      </vt:variant>
      <vt:variant>
        <vt:i4>5</vt:i4>
      </vt:variant>
      <vt:variant>
        <vt:lpwstr>https://doi.org/10.1063/1.442716</vt:lpwstr>
      </vt:variant>
      <vt:variant>
        <vt:lpwstr/>
      </vt:variant>
      <vt:variant>
        <vt:i4>8126564</vt:i4>
      </vt:variant>
      <vt:variant>
        <vt:i4>449</vt:i4>
      </vt:variant>
      <vt:variant>
        <vt:i4>0</vt:i4>
      </vt:variant>
      <vt:variant>
        <vt:i4>5</vt:i4>
      </vt:variant>
      <vt:variant>
        <vt:lpwstr>https://doi.org/10.1021/acs.jpclett.5b02062</vt:lpwstr>
      </vt:variant>
      <vt:variant>
        <vt:lpwstr/>
      </vt:variant>
      <vt:variant>
        <vt:i4>131158</vt:i4>
      </vt:variant>
      <vt:variant>
        <vt:i4>446</vt:i4>
      </vt:variant>
      <vt:variant>
        <vt:i4>0</vt:i4>
      </vt:variant>
      <vt:variant>
        <vt:i4>5</vt:i4>
      </vt:variant>
      <vt:variant>
        <vt:lpwstr>https://doi.org/10.1063/1.4738960</vt:lpwstr>
      </vt:variant>
      <vt:variant>
        <vt:lpwstr/>
      </vt:variant>
      <vt:variant>
        <vt:i4>852056</vt:i4>
      </vt:variant>
      <vt:variant>
        <vt:i4>443</vt:i4>
      </vt:variant>
      <vt:variant>
        <vt:i4>0</vt:i4>
      </vt:variant>
      <vt:variant>
        <vt:i4>5</vt:i4>
      </vt:variant>
      <vt:variant>
        <vt:lpwstr>https://doi.org/10.1063/1.1376633</vt:lpwstr>
      </vt:variant>
      <vt:variant>
        <vt:lpwstr/>
      </vt:variant>
      <vt:variant>
        <vt:i4>983122</vt:i4>
      </vt:variant>
      <vt:variant>
        <vt:i4>440</vt:i4>
      </vt:variant>
      <vt:variant>
        <vt:i4>0</vt:i4>
      </vt:variant>
      <vt:variant>
        <vt:i4>5</vt:i4>
      </vt:variant>
      <vt:variant>
        <vt:lpwstr>https://doi.org/10.1063/1.459170</vt:lpwstr>
      </vt:variant>
      <vt:variant>
        <vt:lpwstr/>
      </vt:variant>
      <vt:variant>
        <vt:i4>65630</vt:i4>
      </vt:variant>
      <vt:variant>
        <vt:i4>437</vt:i4>
      </vt:variant>
      <vt:variant>
        <vt:i4>0</vt:i4>
      </vt:variant>
      <vt:variant>
        <vt:i4>5</vt:i4>
      </vt:variant>
      <vt:variant>
        <vt:lpwstr>https://doi.org/10.1063/1.2715585</vt:lpwstr>
      </vt:variant>
      <vt:variant>
        <vt:lpwstr/>
      </vt:variant>
      <vt:variant>
        <vt:i4>524315</vt:i4>
      </vt:variant>
      <vt:variant>
        <vt:i4>434</vt:i4>
      </vt:variant>
      <vt:variant>
        <vt:i4>0</vt:i4>
      </vt:variant>
      <vt:variant>
        <vt:i4>5</vt:i4>
      </vt:variant>
      <vt:variant>
        <vt:lpwstr>https://doi.org/10.1007/s00214-012-1237-4</vt:lpwstr>
      </vt:variant>
      <vt:variant>
        <vt:lpwstr/>
      </vt:variant>
      <vt:variant>
        <vt:i4>5373978</vt:i4>
      </vt:variant>
      <vt:variant>
        <vt:i4>431</vt:i4>
      </vt:variant>
      <vt:variant>
        <vt:i4>0</vt:i4>
      </vt:variant>
      <vt:variant>
        <vt:i4>5</vt:i4>
      </vt:variant>
      <vt:variant>
        <vt:lpwstr>https://doi.org/10.1021/acs.jctc.2c00804</vt:lpwstr>
      </vt:variant>
      <vt:variant>
        <vt:lpwstr/>
      </vt:variant>
      <vt:variant>
        <vt:i4>5636097</vt:i4>
      </vt:variant>
      <vt:variant>
        <vt:i4>428</vt:i4>
      </vt:variant>
      <vt:variant>
        <vt:i4>0</vt:i4>
      </vt:variant>
      <vt:variant>
        <vt:i4>5</vt:i4>
      </vt:variant>
      <vt:variant>
        <vt:lpwstr>https://doi.org/10.1021/jp0761618</vt:lpwstr>
      </vt:variant>
      <vt:variant>
        <vt:lpwstr/>
      </vt:variant>
      <vt:variant>
        <vt:i4>786522</vt:i4>
      </vt:variant>
      <vt:variant>
        <vt:i4>425</vt:i4>
      </vt:variant>
      <vt:variant>
        <vt:i4>0</vt:i4>
      </vt:variant>
      <vt:variant>
        <vt:i4>5</vt:i4>
      </vt:variant>
      <vt:variant>
        <vt:lpwstr>https://doi.org/10.1063/5.0004635</vt:lpwstr>
      </vt:variant>
      <vt:variant>
        <vt:lpwstr/>
      </vt:variant>
      <vt:variant>
        <vt:i4>4325382</vt:i4>
      </vt:variant>
      <vt:variant>
        <vt:i4>422</vt:i4>
      </vt:variant>
      <vt:variant>
        <vt:i4>0</vt:i4>
      </vt:variant>
      <vt:variant>
        <vt:i4>5</vt:i4>
      </vt:variant>
      <vt:variant>
        <vt:lpwstr>https://doi.org/10.1039/B515355G</vt:lpwstr>
      </vt:variant>
      <vt:variant>
        <vt:lpwstr/>
      </vt:variant>
      <vt:variant>
        <vt:i4>589829</vt:i4>
      </vt:variant>
      <vt:variant>
        <vt:i4>419</vt:i4>
      </vt:variant>
      <vt:variant>
        <vt:i4>0</vt:i4>
      </vt:variant>
      <vt:variant>
        <vt:i4>5</vt:i4>
      </vt:variant>
      <vt:variant>
        <vt:lpwstr>https://doi.org/10.1016/S0065-3276(05)50003-0</vt:lpwstr>
      </vt:variant>
      <vt:variant>
        <vt:lpwstr/>
      </vt:variant>
      <vt:variant>
        <vt:i4>2818144</vt:i4>
      </vt:variant>
      <vt:variant>
        <vt:i4>416</vt:i4>
      </vt:variant>
      <vt:variant>
        <vt:i4>0</vt:i4>
      </vt:variant>
      <vt:variant>
        <vt:i4>5</vt:i4>
      </vt:variant>
      <vt:variant>
        <vt:lpwstr>https://doi.org/10.1088/0953-4075/28/12/003</vt:lpwstr>
      </vt:variant>
      <vt:variant>
        <vt:lpwstr/>
      </vt:variant>
      <vt:variant>
        <vt:i4>1441862</vt:i4>
      </vt:variant>
      <vt:variant>
        <vt:i4>413</vt:i4>
      </vt:variant>
      <vt:variant>
        <vt:i4>0</vt:i4>
      </vt:variant>
      <vt:variant>
        <vt:i4>5</vt:i4>
      </vt:variant>
      <vt:variant>
        <vt:lpwstr>https://doi.org/10.1103/PhysRevA.26.2395</vt:lpwstr>
      </vt:variant>
      <vt:variant>
        <vt:lpwstr/>
      </vt:variant>
      <vt:variant>
        <vt:i4>131166</vt:i4>
      </vt:variant>
      <vt:variant>
        <vt:i4>410</vt:i4>
      </vt:variant>
      <vt:variant>
        <vt:i4>0</vt:i4>
      </vt:variant>
      <vt:variant>
        <vt:i4>5</vt:i4>
      </vt:variant>
      <vt:variant>
        <vt:lpwstr>https://doi.org/10.1002/wcms.1206</vt:lpwstr>
      </vt:variant>
      <vt:variant>
        <vt:lpwstr/>
      </vt:variant>
      <vt:variant>
        <vt:i4>720982</vt:i4>
      </vt:variant>
      <vt:variant>
        <vt:i4>407</vt:i4>
      </vt:variant>
      <vt:variant>
        <vt:i4>0</vt:i4>
      </vt:variant>
      <vt:variant>
        <vt:i4>5</vt:i4>
      </vt:variant>
      <vt:variant>
        <vt:lpwstr>https://doi.org/10.1063/1.463096</vt:lpwstr>
      </vt:variant>
      <vt:variant>
        <vt:lpwstr/>
      </vt:variant>
      <vt:variant>
        <vt:i4>5242887</vt:i4>
      </vt:variant>
      <vt:variant>
        <vt:i4>404</vt:i4>
      </vt:variant>
      <vt:variant>
        <vt:i4>0</vt:i4>
      </vt:variant>
      <vt:variant>
        <vt:i4>5</vt:i4>
      </vt:variant>
      <vt:variant>
        <vt:lpwstr>https://doi.org/10.1021/jp410121h</vt:lpwstr>
      </vt:variant>
      <vt:variant>
        <vt:lpwstr/>
      </vt:variant>
      <vt:variant>
        <vt:i4>3670114</vt:i4>
      </vt:variant>
      <vt:variant>
        <vt:i4>401</vt:i4>
      </vt:variant>
      <vt:variant>
        <vt:i4>0</vt:i4>
      </vt:variant>
      <vt:variant>
        <vt:i4>5</vt:i4>
      </vt:variant>
      <vt:variant>
        <vt:lpwstr>https://doi.org/10.1039/C8CP03273D</vt:lpwstr>
      </vt:variant>
      <vt:variant>
        <vt:lpwstr/>
      </vt:variant>
      <vt:variant>
        <vt:i4>393307</vt:i4>
      </vt:variant>
      <vt:variant>
        <vt:i4>398</vt:i4>
      </vt:variant>
      <vt:variant>
        <vt:i4>0</vt:i4>
      </vt:variant>
      <vt:variant>
        <vt:i4>5</vt:i4>
      </vt:variant>
      <vt:variant>
        <vt:lpwstr>https://doi.org/10.1063/1.3175799</vt:lpwstr>
      </vt:variant>
      <vt:variant>
        <vt:lpwstr/>
      </vt:variant>
      <vt:variant>
        <vt:i4>720986</vt:i4>
      </vt:variant>
      <vt:variant>
        <vt:i4>395</vt:i4>
      </vt:variant>
      <vt:variant>
        <vt:i4>0</vt:i4>
      </vt:variant>
      <vt:variant>
        <vt:i4>5</vt:i4>
      </vt:variant>
      <vt:variant>
        <vt:lpwstr>https://doi.org/10.1063/5.0039592</vt:lpwstr>
      </vt:variant>
      <vt:variant>
        <vt:lpwstr/>
      </vt:variant>
      <vt:variant>
        <vt:i4>655452</vt:i4>
      </vt:variant>
      <vt:variant>
        <vt:i4>392</vt:i4>
      </vt:variant>
      <vt:variant>
        <vt:i4>0</vt:i4>
      </vt:variant>
      <vt:variant>
        <vt:i4>5</vt:i4>
      </vt:variant>
      <vt:variant>
        <vt:lpwstr>https://doi.org/10.1119/1.2957889</vt:lpwstr>
      </vt:variant>
      <vt:variant>
        <vt:lpwstr/>
      </vt:variant>
      <vt:variant>
        <vt:i4>4784202</vt:i4>
      </vt:variant>
      <vt:variant>
        <vt:i4>389</vt:i4>
      </vt:variant>
      <vt:variant>
        <vt:i4>0</vt:i4>
      </vt:variant>
      <vt:variant>
        <vt:i4>5</vt:i4>
      </vt:variant>
      <vt:variant>
        <vt:lpwstr>https://doi.org/10.1002/qua.25049</vt:lpwstr>
      </vt:variant>
      <vt:variant>
        <vt:lpwstr/>
      </vt:variant>
      <vt:variant>
        <vt:i4>131146</vt:i4>
      </vt:variant>
      <vt:variant>
        <vt:i4>386</vt:i4>
      </vt:variant>
      <vt:variant>
        <vt:i4>0</vt:i4>
      </vt:variant>
      <vt:variant>
        <vt:i4>5</vt:i4>
      </vt:variant>
      <vt:variant>
        <vt:lpwstr>https://doi.org/10.1016/0370-1573(84)90160-1</vt:lpwstr>
      </vt:variant>
      <vt:variant>
        <vt:lpwstr/>
      </vt:variant>
      <vt:variant>
        <vt:i4>8192102</vt:i4>
      </vt:variant>
      <vt:variant>
        <vt:i4>383</vt:i4>
      </vt:variant>
      <vt:variant>
        <vt:i4>0</vt:i4>
      </vt:variant>
      <vt:variant>
        <vt:i4>5</vt:i4>
      </vt:variant>
      <vt:variant>
        <vt:lpwstr>https://doi.org/10.1021/acs.jpclett.2c01554</vt:lpwstr>
      </vt:variant>
      <vt:variant>
        <vt:lpwstr/>
      </vt:variant>
      <vt:variant>
        <vt:i4>6225933</vt:i4>
      </vt:variant>
      <vt:variant>
        <vt:i4>380</vt:i4>
      </vt:variant>
      <vt:variant>
        <vt:i4>0</vt:i4>
      </vt:variant>
      <vt:variant>
        <vt:i4>5</vt:i4>
      </vt:variant>
      <vt:variant>
        <vt:lpwstr>https://doi.org/10.1021/jp306799e</vt:lpwstr>
      </vt:variant>
      <vt:variant>
        <vt:lpwstr/>
      </vt:variant>
      <vt:variant>
        <vt:i4>7733310</vt:i4>
      </vt:variant>
      <vt:variant>
        <vt:i4>377</vt:i4>
      </vt:variant>
      <vt:variant>
        <vt:i4>0</vt:i4>
      </vt:variant>
      <vt:variant>
        <vt:i4>5</vt:i4>
      </vt:variant>
      <vt:variant>
        <vt:lpwstr>https://doi.org/10.1007/128_2014_569</vt:lpwstr>
      </vt:variant>
      <vt:variant>
        <vt:lpwstr/>
      </vt:variant>
      <vt:variant>
        <vt:i4>3145825</vt:i4>
      </vt:variant>
      <vt:variant>
        <vt:i4>374</vt:i4>
      </vt:variant>
      <vt:variant>
        <vt:i4>0</vt:i4>
      </vt:variant>
      <vt:variant>
        <vt:i4>5</vt:i4>
      </vt:variant>
      <vt:variant>
        <vt:lpwstr>https://doi.org/10.1039/c6cp04230a</vt:lpwstr>
      </vt:variant>
      <vt:variant>
        <vt:lpwstr/>
      </vt:variant>
      <vt:variant>
        <vt:i4>4915202</vt:i4>
      </vt:variant>
      <vt:variant>
        <vt:i4>371</vt:i4>
      </vt:variant>
      <vt:variant>
        <vt:i4>0</vt:i4>
      </vt:variant>
      <vt:variant>
        <vt:i4>5</vt:i4>
      </vt:variant>
      <vt:variant>
        <vt:lpwstr>https://doi.org/10.1021/acs.accounts.2c00256</vt:lpwstr>
      </vt:variant>
      <vt:variant>
        <vt:lpwstr/>
      </vt:variant>
      <vt:variant>
        <vt:i4>3866729</vt:i4>
      </vt:variant>
      <vt:variant>
        <vt:i4>216</vt:i4>
      </vt:variant>
      <vt:variant>
        <vt:i4>0</vt:i4>
      </vt:variant>
      <vt:variant>
        <vt:i4>5</vt:i4>
      </vt:variant>
      <vt:variant>
        <vt:lpwstr>http://www.ulamdyn.com/</vt:lpwstr>
      </vt:variant>
      <vt:variant>
        <vt:lpwstr/>
      </vt:variant>
      <vt:variant>
        <vt:i4>2949235</vt:i4>
      </vt:variant>
      <vt:variant>
        <vt:i4>173</vt:i4>
      </vt:variant>
      <vt:variant>
        <vt:i4>0</vt:i4>
      </vt:variant>
      <vt:variant>
        <vt:i4>5</vt:i4>
      </vt:variant>
      <vt:variant>
        <vt:lpwstr>http://www.newtonx.org/</vt:lpwstr>
      </vt:variant>
      <vt:variant>
        <vt:lpwstr/>
      </vt:variant>
      <vt:variant>
        <vt:i4>6094918</vt:i4>
      </vt:variant>
      <vt:variant>
        <vt:i4>6</vt:i4>
      </vt:variant>
      <vt:variant>
        <vt:i4>0</vt:i4>
      </vt:variant>
      <vt:variant>
        <vt:i4>5</vt:i4>
      </vt:variant>
      <vt:variant>
        <vt:lpwstr>http://www.barbatti.org/</vt:lpwstr>
      </vt:variant>
      <vt:variant>
        <vt:lpwstr/>
      </vt:variant>
      <vt:variant>
        <vt:i4>3997699</vt:i4>
      </vt:variant>
      <vt:variant>
        <vt:i4>3</vt:i4>
      </vt:variant>
      <vt:variant>
        <vt:i4>0</vt:i4>
      </vt:variant>
      <vt:variant>
        <vt:i4>5</vt:i4>
      </vt:variant>
      <vt:variant>
        <vt:lpwstr>mailto:mario.barbatti@univ.amu.fr</vt:lpwstr>
      </vt:variant>
      <vt:variant>
        <vt:lpwstr/>
      </vt:variant>
      <vt:variant>
        <vt:i4>4128862</vt:i4>
      </vt:variant>
      <vt:variant>
        <vt:i4>0</vt:i4>
      </vt:variant>
      <vt:variant>
        <vt:i4>0</vt:i4>
      </vt:variant>
      <vt:variant>
        <vt:i4>5</vt:i4>
      </vt:variant>
      <vt:variant>
        <vt:lpwstr>mailto:josene-maria.toldo@univ-amu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m MANSOUR</dc:creator>
  <cp:keywords/>
  <dc:description/>
  <cp:lastModifiedBy>BARBATTI Mario</cp:lastModifiedBy>
  <cp:revision>2</cp:revision>
  <dcterms:created xsi:type="dcterms:W3CDTF">2023-07-30T10:04:00Z</dcterms:created>
  <dcterms:modified xsi:type="dcterms:W3CDTF">2023-07-3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GrammarlyDocumentId">
    <vt:lpwstr>ed1c8cbaeadd6952e3a017970c2c40ad5f626515308f6bc47887ea3fe3d5bb1b</vt:lpwstr>
  </property>
  <property fmtid="{D5CDD505-2E9C-101B-9397-08002B2CF9AE}" pid="5" name="MTEquationNumber2">
    <vt:lpwstr>(#E1)</vt:lpwstr>
  </property>
</Properties>
</file>